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DD283" w14:textId="77777777" w:rsidR="0065017B" w:rsidRDefault="0065017B" w:rsidP="00EA6E80">
      <w:pPr>
        <w:rPr>
          <w:lang w:eastAsia="en-AU"/>
        </w:rPr>
      </w:pPr>
    </w:p>
    <w:p w14:paraId="67118FEE" w14:textId="77777777" w:rsidR="0065017B" w:rsidRPr="00934F44" w:rsidRDefault="0065017B" w:rsidP="00934F44">
      <w:pPr>
        <w:pStyle w:val="Title"/>
        <w:pBdr>
          <w:bottom w:val="none" w:sz="0" w:space="0" w:color="auto"/>
        </w:pBdr>
        <w:spacing w:after="0"/>
        <w:rPr>
          <w:b/>
          <w:sz w:val="56"/>
          <w:lang w:eastAsia="en-AU"/>
        </w:rPr>
      </w:pPr>
      <w:r w:rsidRPr="00613FFF">
        <w:rPr>
          <w:b/>
          <w:sz w:val="56"/>
          <w:lang w:eastAsia="en-AU"/>
        </w:rPr>
        <w:t>Jason Sneld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threeDEmboss" w:sz="18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7479"/>
        <w:gridCol w:w="3203"/>
      </w:tblGrid>
      <w:tr w:rsidR="0065017B" w:rsidRPr="00107CD9" w14:paraId="1F3EC1B5" w14:textId="77777777" w:rsidTr="006B0339">
        <w:tc>
          <w:tcPr>
            <w:tcW w:w="7479" w:type="dxa"/>
            <w:vAlign w:val="center"/>
          </w:tcPr>
          <w:p w14:paraId="27CB7AF9" w14:textId="77777777" w:rsidR="009B0F18" w:rsidRDefault="007977F4" w:rsidP="008B58CD">
            <w:pPr>
              <w:rPr>
                <w:lang w:eastAsia="en-AU"/>
              </w:rPr>
            </w:pPr>
            <w:r>
              <w:rPr>
                <w:color w:val="17365D" w:themeColor="text2" w:themeShade="BF"/>
                <w:sz w:val="32"/>
                <w:lang w:eastAsia="en-AU"/>
              </w:rPr>
              <w:t xml:space="preserve">Software </w:t>
            </w:r>
            <w:r w:rsidR="0064297F">
              <w:rPr>
                <w:color w:val="17365D" w:themeColor="text2" w:themeShade="BF"/>
                <w:sz w:val="32"/>
                <w:lang w:eastAsia="en-AU"/>
              </w:rPr>
              <w:t xml:space="preserve">Development </w:t>
            </w:r>
            <w:r w:rsidR="006D67B5">
              <w:rPr>
                <w:color w:val="17365D" w:themeColor="text2" w:themeShade="BF"/>
                <w:sz w:val="32"/>
                <w:lang w:eastAsia="en-AU"/>
              </w:rPr>
              <w:t>Professional</w:t>
            </w:r>
          </w:p>
        </w:tc>
        <w:tc>
          <w:tcPr>
            <w:tcW w:w="3203" w:type="dxa"/>
          </w:tcPr>
          <w:p w14:paraId="4439704F" w14:textId="77777777" w:rsidR="0065017B" w:rsidRPr="006B0339" w:rsidRDefault="00B5735B" w:rsidP="006B0339">
            <w:pPr>
              <w:jc w:val="right"/>
              <w:rPr>
                <w:lang w:eastAsia="en-AU"/>
              </w:rPr>
            </w:pPr>
            <w:r>
              <w:rPr>
                <w:lang w:eastAsia="en-AU"/>
              </w:rPr>
              <w:t>0438 387 210</w:t>
            </w:r>
          </w:p>
          <w:p w14:paraId="6A9655F9" w14:textId="77777777" w:rsidR="00E91055" w:rsidRDefault="0065017B" w:rsidP="006B0339">
            <w:pPr>
              <w:jc w:val="right"/>
              <w:rPr>
                <w:rFonts w:eastAsia="Times New Roman" w:cs="Helvetica"/>
                <w:bCs/>
                <w:kern w:val="36"/>
                <w:lang w:eastAsia="en-AU"/>
              </w:rPr>
            </w:pPr>
            <w:r w:rsidRPr="006B0339">
              <w:rPr>
                <w:rFonts w:eastAsia="Times New Roman" w:cs="Helvetica"/>
                <w:bCs/>
                <w:kern w:val="36"/>
                <w:lang w:eastAsia="en-AU"/>
              </w:rPr>
              <w:t>jason@</w:t>
            </w:r>
            <w:r w:rsidR="00B5735B">
              <w:rPr>
                <w:rFonts w:eastAsia="Times New Roman" w:cs="Helvetica"/>
                <w:bCs/>
                <w:kern w:val="36"/>
                <w:lang w:eastAsia="en-AU"/>
              </w:rPr>
              <w:t>jsnelders</w:t>
            </w:r>
            <w:r w:rsidRPr="006B0339">
              <w:rPr>
                <w:rFonts w:eastAsia="Times New Roman" w:cs="Helvetica"/>
                <w:bCs/>
                <w:kern w:val="36"/>
                <w:lang w:eastAsia="en-AU"/>
              </w:rPr>
              <w:t>.com</w:t>
            </w:r>
          </w:p>
          <w:p w14:paraId="246D120B" w14:textId="77777777" w:rsidR="006B0339" w:rsidRPr="006B0339" w:rsidRDefault="006B0339" w:rsidP="006B0339">
            <w:pPr>
              <w:jc w:val="right"/>
              <w:rPr>
                <w:rFonts w:eastAsia="Times New Roman" w:cs="Helvetica"/>
                <w:bCs/>
                <w:kern w:val="36"/>
                <w:lang w:eastAsia="en-AU"/>
              </w:rPr>
            </w:pPr>
          </w:p>
          <w:p w14:paraId="0759E8A5" w14:textId="77777777" w:rsidR="00E91055" w:rsidRPr="00107CD9" w:rsidRDefault="00E91055" w:rsidP="006B0339">
            <w:pPr>
              <w:jc w:val="right"/>
              <w:rPr>
                <w:lang w:eastAsia="en-AU"/>
              </w:rPr>
            </w:pPr>
            <w:r w:rsidRPr="006B0339">
              <w:rPr>
                <w:lang w:eastAsia="en-AU"/>
              </w:rPr>
              <w:t>Melbourne, Australia</w:t>
            </w:r>
          </w:p>
        </w:tc>
      </w:tr>
    </w:tbl>
    <w:p w14:paraId="459A0655" w14:textId="77777777" w:rsidR="0065017B" w:rsidRDefault="0065017B" w:rsidP="00EA6E80">
      <w:pPr>
        <w:rPr>
          <w:lang w:eastAsia="en-AU"/>
        </w:rPr>
      </w:pPr>
    </w:p>
    <w:p w14:paraId="40F1D2F4" w14:textId="77777777" w:rsidR="00EA6E80" w:rsidRDefault="00EA6E80" w:rsidP="00EA6E80">
      <w:pPr>
        <w:rPr>
          <w:lang w:eastAsia="en-AU"/>
        </w:rPr>
      </w:pPr>
    </w:p>
    <w:p w14:paraId="4654DC74" w14:textId="7E57317B" w:rsidR="007774D9" w:rsidRDefault="007A65F2" w:rsidP="007774D9">
      <w:pPr>
        <w:rPr>
          <w:lang w:eastAsia="en-AU"/>
        </w:rPr>
      </w:pPr>
      <w:r>
        <w:rPr>
          <w:lang w:eastAsia="en-AU"/>
        </w:rPr>
        <w:t>Overview</w:t>
      </w:r>
      <w:r w:rsidR="00624D88">
        <w:rPr>
          <w:lang w:eastAsia="en-AU"/>
        </w:rPr>
        <w:t>:</w:t>
      </w:r>
    </w:p>
    <w:p w14:paraId="409A2834" w14:textId="6BFEDF94" w:rsidR="007774D9" w:rsidRDefault="007774D9" w:rsidP="00070691">
      <w:pPr>
        <w:pStyle w:val="ListParagraph"/>
      </w:pPr>
      <w:r>
        <w:t>Full-time software developer since 200</w:t>
      </w:r>
      <w:r w:rsidR="006C0BDB">
        <w:t>2</w:t>
      </w:r>
      <w:r>
        <w:t>.</w:t>
      </w:r>
    </w:p>
    <w:p w14:paraId="75053977" w14:textId="225DBBC6" w:rsidR="007774D9" w:rsidRDefault="009018C4" w:rsidP="00070691">
      <w:pPr>
        <w:pStyle w:val="ListParagraph"/>
      </w:pPr>
      <w:r>
        <w:t>F</w:t>
      </w:r>
      <w:r w:rsidR="007774D9">
        <w:t>ull-stack develop</w:t>
      </w:r>
      <w:r w:rsidR="00981DCD">
        <w:t>ment</w:t>
      </w:r>
      <w:r w:rsidR="00624D88">
        <w:t>,</w:t>
      </w:r>
      <w:r w:rsidR="007774D9">
        <w:t xml:space="preserve"> front-end </w:t>
      </w:r>
      <w:r w:rsidR="00624D88">
        <w:t xml:space="preserve">web </w:t>
      </w:r>
      <w:r w:rsidR="007774D9">
        <w:t>develop</w:t>
      </w:r>
      <w:r w:rsidR="00981DCD">
        <w:t>ment</w:t>
      </w:r>
      <w:r w:rsidR="007774D9">
        <w:t xml:space="preserve">, software architecture, team </w:t>
      </w:r>
      <w:r w:rsidR="006C0BDB">
        <w:t xml:space="preserve">support &amp; </w:t>
      </w:r>
      <w:r w:rsidR="007774D9">
        <w:t>lead</w:t>
      </w:r>
      <w:r w:rsidR="006C0BDB">
        <w:t>ership</w:t>
      </w:r>
      <w:r w:rsidR="007774D9">
        <w:t xml:space="preserve">, </w:t>
      </w:r>
      <w:r w:rsidR="006C0BDB">
        <w:t xml:space="preserve">product </w:t>
      </w:r>
      <w:r w:rsidR="007774D9">
        <w:t xml:space="preserve">support, </w:t>
      </w:r>
      <w:r>
        <w:t xml:space="preserve">documentation, </w:t>
      </w:r>
      <w:r w:rsidR="007774D9">
        <w:t xml:space="preserve">customer support, A/B </w:t>
      </w:r>
      <w:r w:rsidR="000B4941">
        <w:t xml:space="preserve">web optimisation </w:t>
      </w:r>
      <w:r w:rsidR="007774D9">
        <w:t>testin</w:t>
      </w:r>
      <w:r w:rsidR="000B4941">
        <w:t>g</w:t>
      </w:r>
      <w:r w:rsidR="007774D9">
        <w:t>.</w:t>
      </w:r>
    </w:p>
    <w:p w14:paraId="4A320C1C" w14:textId="73607F7D" w:rsidR="007774D9" w:rsidRDefault="00E551F4" w:rsidP="00070691">
      <w:pPr>
        <w:pStyle w:val="ListParagraph"/>
      </w:pPr>
      <w:r>
        <w:t>Small b</w:t>
      </w:r>
      <w:r w:rsidR="007774D9">
        <w:t xml:space="preserve">usiness </w:t>
      </w:r>
      <w:r>
        <w:t xml:space="preserve">owner </w:t>
      </w:r>
      <w:r w:rsidR="007774D9">
        <w:t xml:space="preserve">since 2012 </w:t>
      </w:r>
      <w:r>
        <w:t>(</w:t>
      </w:r>
      <w:r w:rsidR="007774D9">
        <w:t>in addition to full-time work</w:t>
      </w:r>
      <w:r>
        <w:t>)</w:t>
      </w:r>
      <w:r w:rsidR="007774D9">
        <w:t>.</w:t>
      </w:r>
    </w:p>
    <w:p w14:paraId="407459C5" w14:textId="77777777" w:rsidR="006C0BDB" w:rsidRDefault="006C0BDB" w:rsidP="006C0BDB">
      <w:pPr>
        <w:spacing w:before="240"/>
        <w:rPr>
          <w:lang w:eastAsia="en-AU"/>
        </w:rPr>
      </w:pPr>
      <w:r>
        <w:rPr>
          <w:lang w:eastAsia="en-AU"/>
        </w:rPr>
        <w:t>Proficiencies:</w:t>
      </w:r>
    </w:p>
    <w:p w14:paraId="4AA4B574" w14:textId="3F090FEB" w:rsidR="006C0BDB" w:rsidRDefault="000B4941" w:rsidP="00070691">
      <w:pPr>
        <w:pStyle w:val="ListParagraph"/>
      </w:pPr>
      <w:r>
        <w:t>Software design and p</w:t>
      </w:r>
      <w:r w:rsidR="006C0BDB">
        <w:t>rogramming.</w:t>
      </w:r>
    </w:p>
    <w:p w14:paraId="72AA8D4F" w14:textId="3CC7E98B" w:rsidR="006C0BDB" w:rsidRDefault="006C0BDB" w:rsidP="00070691">
      <w:pPr>
        <w:pStyle w:val="ListParagraph"/>
      </w:pPr>
      <w:r>
        <w:t>DevOps</w:t>
      </w:r>
      <w:r w:rsidR="000B6B11">
        <w:t>.</w:t>
      </w:r>
    </w:p>
    <w:p w14:paraId="2BD209A5" w14:textId="71FEDAE9" w:rsidR="006C0BDB" w:rsidRDefault="006C0BDB" w:rsidP="00070691">
      <w:pPr>
        <w:pStyle w:val="ListParagraph"/>
      </w:pPr>
      <w:r>
        <w:t xml:space="preserve">Leadership, management and </w:t>
      </w:r>
      <w:r w:rsidR="00070691">
        <w:t xml:space="preserve">team </w:t>
      </w:r>
      <w:r>
        <w:t>support.</w:t>
      </w:r>
    </w:p>
    <w:p w14:paraId="33C8C500" w14:textId="77777777" w:rsidR="006C0BDB" w:rsidRDefault="006C0BDB" w:rsidP="00070691">
      <w:pPr>
        <w:pStyle w:val="ListParagraph"/>
      </w:pPr>
      <w:r>
        <w:t>Customer management.</w:t>
      </w:r>
    </w:p>
    <w:p w14:paraId="383A6479" w14:textId="77777777" w:rsidR="006C0BDB" w:rsidRDefault="006C0BDB" w:rsidP="00070691">
      <w:pPr>
        <w:pStyle w:val="ListParagraph"/>
      </w:pPr>
      <w:r>
        <w:t>Requirements analysis.</w:t>
      </w:r>
    </w:p>
    <w:p w14:paraId="332D36C5" w14:textId="77777777" w:rsidR="006C0BDB" w:rsidRDefault="006C0BDB" w:rsidP="00070691">
      <w:pPr>
        <w:pStyle w:val="ListParagraph"/>
      </w:pPr>
      <w:r>
        <w:t>Documentation.</w:t>
      </w:r>
    </w:p>
    <w:p w14:paraId="689B01F9" w14:textId="77777777" w:rsidR="006C0BDB" w:rsidRDefault="006C0BDB" w:rsidP="00070691">
      <w:pPr>
        <w:pStyle w:val="ListParagraph"/>
      </w:pPr>
      <w:r>
        <w:t>Excellent written and verbal communication.</w:t>
      </w:r>
    </w:p>
    <w:p w14:paraId="24D2A799" w14:textId="11920522" w:rsidR="006C0BDB" w:rsidRDefault="006C0BDB" w:rsidP="00070691">
      <w:pPr>
        <w:pStyle w:val="ListParagraph"/>
      </w:pPr>
      <w:r>
        <w:t>Research, evaluation and prototyping.</w:t>
      </w:r>
    </w:p>
    <w:p w14:paraId="7D0775B8" w14:textId="254243A9" w:rsidR="007774D9" w:rsidRDefault="007774D9" w:rsidP="00624D88">
      <w:pPr>
        <w:spacing w:before="240"/>
        <w:rPr>
          <w:lang w:eastAsia="en-AU"/>
        </w:rPr>
      </w:pPr>
      <w:r>
        <w:rPr>
          <w:lang w:eastAsia="en-AU"/>
        </w:rPr>
        <w:t xml:space="preserve">Technical </w:t>
      </w:r>
      <w:r w:rsidR="00D908ED" w:rsidRPr="00D908ED">
        <w:rPr>
          <w:lang w:eastAsia="en-AU"/>
        </w:rPr>
        <w:t>Proficiencies</w:t>
      </w:r>
      <w:r>
        <w:rPr>
          <w:lang w:eastAsia="en-AU"/>
        </w:rPr>
        <w:t>:</w:t>
      </w:r>
    </w:p>
    <w:p w14:paraId="223C1519" w14:textId="0F98FBEE" w:rsidR="007774D9" w:rsidRDefault="007774D9" w:rsidP="00070691">
      <w:pPr>
        <w:pStyle w:val="ListParagraph"/>
      </w:pPr>
      <w:r>
        <w:t>Web front-end languages and frameworks</w:t>
      </w:r>
      <w:r w:rsidR="000B4941">
        <w:t xml:space="preserve"> (HTML/CSS/SASS/JavaScript)</w:t>
      </w:r>
      <w:r w:rsidR="00624D88">
        <w:t>.</w:t>
      </w:r>
    </w:p>
    <w:p w14:paraId="37ABD334" w14:textId="5C4CCE60" w:rsidR="006B4E6D" w:rsidRDefault="00070691" w:rsidP="007625E2">
      <w:pPr>
        <w:pStyle w:val="ListParagraph"/>
      </w:pPr>
      <w:r>
        <w:t>ASP</w:t>
      </w:r>
      <w:r w:rsidR="007774D9">
        <w:t>.NET, C#</w:t>
      </w:r>
      <w:r w:rsidR="00614424">
        <w:t>.</w:t>
      </w:r>
    </w:p>
    <w:p w14:paraId="4A9DD0A3" w14:textId="4A4AEE7B" w:rsidR="007774D9" w:rsidRDefault="007774D9" w:rsidP="007625E2">
      <w:pPr>
        <w:pStyle w:val="ListParagraph"/>
      </w:pPr>
      <w:r>
        <w:t>WordPress, PHP</w:t>
      </w:r>
      <w:r w:rsidR="00624D88">
        <w:t>.</w:t>
      </w:r>
    </w:p>
    <w:p w14:paraId="55F9A283" w14:textId="141CBC98" w:rsidR="00070691" w:rsidRDefault="00070691" w:rsidP="00070691">
      <w:pPr>
        <w:pStyle w:val="ListParagraph"/>
      </w:pPr>
      <w:r w:rsidRPr="00056E2C">
        <w:rPr>
          <w:u w:val="single"/>
        </w:rPr>
        <w:t>Legacy</w:t>
      </w:r>
      <w:r>
        <w:t>: Visual Basic.NET, VBA, Classic ASP, Access databases, Word/Excel macro automation.</w:t>
      </w:r>
    </w:p>
    <w:p w14:paraId="3F1697F0" w14:textId="58D6F56A" w:rsidR="000B6B11" w:rsidRDefault="00056E2C" w:rsidP="00070691">
      <w:pPr>
        <w:pStyle w:val="ListParagraph"/>
      </w:pPr>
      <w:r>
        <w:t>S</w:t>
      </w:r>
      <w:r w:rsidR="000B6B11">
        <w:t>ource control systems</w:t>
      </w:r>
      <w:r>
        <w:t xml:space="preserve">: </w:t>
      </w:r>
      <w:r w:rsidR="000B6B11">
        <w:t>Git, TFVC, Subversion</w:t>
      </w:r>
    </w:p>
    <w:p w14:paraId="4991BFF8" w14:textId="7FCD8159" w:rsidR="006B4E6D" w:rsidRDefault="006B4E6D" w:rsidP="00070691">
      <w:pPr>
        <w:pStyle w:val="ListParagraph"/>
      </w:pPr>
      <w:r>
        <w:t>VSTS, Octopus Deploy</w:t>
      </w:r>
    </w:p>
    <w:p w14:paraId="2359CC91" w14:textId="31110602" w:rsidR="007774D9" w:rsidRDefault="007774D9" w:rsidP="00070691">
      <w:pPr>
        <w:pStyle w:val="ListParagraph"/>
      </w:pPr>
      <w:r>
        <w:t>SQL, relational database development</w:t>
      </w:r>
      <w:r w:rsidR="00624D88">
        <w:t>.</w:t>
      </w:r>
    </w:p>
    <w:p w14:paraId="470997DD" w14:textId="09E8381C" w:rsidR="007774D9" w:rsidRDefault="007774D9" w:rsidP="00070691">
      <w:pPr>
        <w:pStyle w:val="ListParagraph"/>
      </w:pPr>
      <w:r>
        <w:t xml:space="preserve">Working with </w:t>
      </w:r>
      <w:r w:rsidR="000B6B11">
        <w:t>cl</w:t>
      </w:r>
      <w:r>
        <w:t xml:space="preserve">oud </w:t>
      </w:r>
      <w:r w:rsidR="000B6B11">
        <w:t>s</w:t>
      </w:r>
      <w:r>
        <w:t>ervices (Azure, AWS)</w:t>
      </w:r>
      <w:r w:rsidR="00624D88">
        <w:t>.</w:t>
      </w:r>
    </w:p>
    <w:p w14:paraId="5613D42C" w14:textId="71D80D2F" w:rsidR="007774D9" w:rsidRDefault="007774D9" w:rsidP="00070691">
      <w:pPr>
        <w:pStyle w:val="ListParagraph"/>
      </w:pPr>
      <w:r>
        <w:t>Software architecture</w:t>
      </w:r>
      <w:r w:rsidR="00624D88">
        <w:t>.</w:t>
      </w:r>
    </w:p>
    <w:p w14:paraId="3AFDBB78" w14:textId="684F523C" w:rsidR="007774D9" w:rsidRDefault="00192900" w:rsidP="00070691">
      <w:pPr>
        <w:pStyle w:val="ListParagraph"/>
      </w:pPr>
      <w:r>
        <w:t>Basic d</w:t>
      </w:r>
      <w:r w:rsidR="007774D9">
        <w:t>esign, usability/UX</w:t>
      </w:r>
      <w:r w:rsidR="00624D88">
        <w:t>.</w:t>
      </w:r>
    </w:p>
    <w:p w14:paraId="4612A828" w14:textId="32259C91" w:rsidR="006B4E6D" w:rsidRDefault="006B4E6D" w:rsidP="00070691">
      <w:pPr>
        <w:pStyle w:val="ListParagraph"/>
      </w:pPr>
      <w:r w:rsidRPr="006B4E6D">
        <w:rPr>
          <w:u w:val="single"/>
        </w:rPr>
        <w:t>Tools</w:t>
      </w:r>
      <w:r>
        <w:t>: Trello, VSTS, Jira.</w:t>
      </w:r>
    </w:p>
    <w:p w14:paraId="033A0D0B" w14:textId="11F75774" w:rsidR="00070691" w:rsidRDefault="00070691" w:rsidP="000B6B11"/>
    <w:p w14:paraId="4B1790EB" w14:textId="238D8B18" w:rsidR="00070691" w:rsidRDefault="00070691" w:rsidP="00070691">
      <w:r>
        <w:t>I am also currently immersing myself in software security and attempting to design a security presentation for non-technical people.</w:t>
      </w:r>
    </w:p>
    <w:p w14:paraId="58E2B170" w14:textId="66B65F3F" w:rsidR="00070691" w:rsidRDefault="00070691" w:rsidP="00070691">
      <w:r>
        <w:t>I'm passionate about and have and some experience in design and Usability, DevOps and process automation.</w:t>
      </w:r>
    </w:p>
    <w:p w14:paraId="12D90A74" w14:textId="65CBA140" w:rsidR="00B71243" w:rsidRPr="00D445ED" w:rsidRDefault="00DF6287" w:rsidP="00973175">
      <w:pPr>
        <w:spacing w:before="240"/>
        <w:rPr>
          <w:lang w:eastAsia="en-AU"/>
        </w:rPr>
      </w:pPr>
      <w:r>
        <w:rPr>
          <w:lang w:eastAsia="en-AU"/>
        </w:rPr>
        <w:t xml:space="preserve">Find me at </w:t>
      </w:r>
      <w:hyperlink r:id="rId8" w:history="1">
        <w:r w:rsidRPr="004038E1">
          <w:rPr>
            <w:rStyle w:val="Hyperlink"/>
            <w:lang w:eastAsia="en-AU"/>
          </w:rPr>
          <w:t>https://jsnelders.com/</w:t>
        </w:r>
      </w:hyperlink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8"/>
        <w:gridCol w:w="4590"/>
      </w:tblGrid>
      <w:tr w:rsidR="00294ADC" w14:paraId="38B6BDE7" w14:textId="77777777" w:rsidTr="009D0C14">
        <w:tc>
          <w:tcPr>
            <w:tcW w:w="5328" w:type="dxa"/>
          </w:tcPr>
          <w:p w14:paraId="72EFCD06" w14:textId="77777777" w:rsidR="00294ADC" w:rsidRDefault="00294ADC" w:rsidP="00624D88">
            <w:pPr>
              <w:rPr>
                <w:b/>
              </w:rPr>
            </w:pPr>
          </w:p>
        </w:tc>
        <w:tc>
          <w:tcPr>
            <w:tcW w:w="4590" w:type="dxa"/>
          </w:tcPr>
          <w:p w14:paraId="7499509E" w14:textId="77777777" w:rsidR="00294ADC" w:rsidRDefault="00294ADC" w:rsidP="004668B8">
            <w:pPr>
              <w:rPr>
                <w:b/>
              </w:rPr>
            </w:pPr>
          </w:p>
        </w:tc>
      </w:tr>
    </w:tbl>
    <w:p w14:paraId="2F44EA50" w14:textId="77777777" w:rsidR="00BC5EAA" w:rsidRDefault="00AA0E63" w:rsidP="00A24BBE">
      <w:pPr>
        <w:pStyle w:val="Heading1"/>
      </w:pPr>
      <w:r>
        <w:t>Work</w:t>
      </w:r>
      <w:r w:rsidR="002D01C3">
        <w:t xml:space="preserve"> History</w:t>
      </w:r>
    </w:p>
    <w:p w14:paraId="37FBF93C" w14:textId="775BAD96" w:rsidR="00E551F4" w:rsidRDefault="00E551F4" w:rsidP="00E551F4">
      <w:pPr>
        <w:pStyle w:val="Heading2"/>
        <w:tabs>
          <w:tab w:val="right" w:pos="10466"/>
        </w:tabs>
        <w:rPr>
          <w:bdr w:val="none" w:sz="0" w:space="0" w:color="auto" w:frame="1"/>
        </w:rPr>
      </w:pPr>
      <w:r>
        <w:rPr>
          <w:bdr w:val="none" w:sz="0" w:space="0" w:color="auto" w:frame="1"/>
        </w:rPr>
        <w:t>Datacom Australia</w:t>
      </w:r>
      <w:r w:rsidR="00624D88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24D88">
        <w:rPr>
          <w:color w:val="7F7F7F" w:themeColor="text1" w:themeTint="80"/>
          <w:bdr w:val="none" w:sz="0" w:space="0" w:color="auto" w:frame="1"/>
        </w:rPr>
        <w:t xml:space="preserve">(Lead / </w:t>
      </w:r>
      <w:r w:rsidR="00070691">
        <w:rPr>
          <w:color w:val="7F7F7F" w:themeColor="text1" w:themeTint="80"/>
          <w:bdr w:val="none" w:sz="0" w:space="0" w:color="auto" w:frame="1"/>
        </w:rPr>
        <w:t>Software</w:t>
      </w:r>
      <w:r w:rsidR="00624D88">
        <w:rPr>
          <w:color w:val="7F7F7F" w:themeColor="text1" w:themeTint="80"/>
          <w:bdr w:val="none" w:sz="0" w:space="0" w:color="auto" w:frame="1"/>
        </w:rPr>
        <w:t xml:space="preserve"> Developer)</w:t>
      </w:r>
      <w:r w:rsidRPr="006D05DD">
        <w:rPr>
          <w:color w:val="7F7F7F" w:themeColor="text1" w:themeTint="80"/>
          <w:bdr w:val="none" w:sz="0" w:space="0" w:color="auto" w:frame="1"/>
        </w:rPr>
        <w:t xml:space="preserve"> </w:t>
      </w:r>
      <w:r>
        <w:rPr>
          <w:color w:val="7F7F7F" w:themeColor="text1" w:themeTint="80"/>
          <w:bdr w:val="none" w:sz="0" w:space="0" w:color="auto" w:frame="1"/>
        </w:rPr>
        <w:tab/>
      </w:r>
      <w:r>
        <w:rPr>
          <w:b w:val="0"/>
          <w:color w:val="1F497D" w:themeColor="text2"/>
          <w:sz w:val="22"/>
          <w:szCs w:val="22"/>
          <w:bdr w:val="none" w:sz="0" w:space="0" w:color="auto" w:frame="1"/>
        </w:rPr>
        <w:t>September</w:t>
      </w:r>
      <w:r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 xml:space="preserve"> 201</w:t>
      </w:r>
      <w:r w:rsidR="009A6218">
        <w:rPr>
          <w:b w:val="0"/>
          <w:color w:val="1F497D" w:themeColor="text2"/>
          <w:sz w:val="22"/>
          <w:szCs w:val="22"/>
          <w:bdr w:val="none" w:sz="0" w:space="0" w:color="auto" w:frame="1"/>
        </w:rPr>
        <w:t>6</w:t>
      </w:r>
      <w:r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 xml:space="preserve"> – Current</w:t>
      </w:r>
    </w:p>
    <w:p w14:paraId="34E34C6E" w14:textId="5F697DC1" w:rsidR="00E551F4" w:rsidRDefault="00E551F4" w:rsidP="00E551F4">
      <w:pPr>
        <w:rPr>
          <w:bdr w:val="none" w:sz="0" w:space="0" w:color="auto" w:frame="1"/>
          <w:lang w:eastAsia="en-AU"/>
        </w:rPr>
      </w:pPr>
      <w:r w:rsidRPr="00E551F4">
        <w:rPr>
          <w:bdr w:val="none" w:sz="0" w:space="0" w:color="auto" w:frame="1"/>
          <w:lang w:eastAsia="en-AU"/>
        </w:rPr>
        <w:t xml:space="preserve">Datacom is a professional services company originating from New Zealand. I joined the Software Australia division as a permanent full-time employee after 7 years contracting to </w:t>
      </w:r>
      <w:r>
        <w:rPr>
          <w:bdr w:val="none" w:sz="0" w:space="0" w:color="auto" w:frame="1"/>
          <w:lang w:eastAsia="en-AU"/>
        </w:rPr>
        <w:t xml:space="preserve">advance </w:t>
      </w:r>
      <w:r w:rsidRPr="00E551F4">
        <w:rPr>
          <w:bdr w:val="none" w:sz="0" w:space="0" w:color="auto" w:frame="1"/>
          <w:lang w:eastAsia="en-AU"/>
        </w:rPr>
        <w:t>my career.</w:t>
      </w:r>
    </w:p>
    <w:p w14:paraId="6D0A395D" w14:textId="77777777" w:rsidR="006E6F00" w:rsidRDefault="006E6F00" w:rsidP="00E551F4">
      <w:pPr>
        <w:rPr>
          <w:bdr w:val="none" w:sz="0" w:space="0" w:color="auto" w:frame="1"/>
          <w:lang w:eastAsia="en-AU"/>
        </w:rPr>
      </w:pPr>
    </w:p>
    <w:p w14:paraId="2395F911" w14:textId="5874DF4C" w:rsidR="00E551F4" w:rsidRDefault="000E0D3D" w:rsidP="000E0D3D">
      <w:pPr>
        <w:pStyle w:val="Heading2"/>
        <w:tabs>
          <w:tab w:val="right" w:pos="10466"/>
        </w:tabs>
        <w:ind w:left="720"/>
        <w:rPr>
          <w:bdr w:val="none" w:sz="0" w:space="0" w:color="auto" w:frame="1"/>
        </w:rPr>
      </w:pPr>
      <w:r>
        <w:rPr>
          <w:sz w:val="24"/>
          <w:bdr w:val="none" w:sz="0" w:space="0" w:color="auto" w:frame="1"/>
        </w:rPr>
        <w:t>Datacom Project</w:t>
      </w:r>
      <w:r w:rsidR="006E6F00" w:rsidRPr="006E6F00">
        <w:rPr>
          <w:sz w:val="24"/>
          <w:bdr w:val="none" w:sz="0" w:space="0" w:color="auto" w:frame="1"/>
        </w:rPr>
        <w:t>: Red Cross Blood Service</w:t>
      </w:r>
      <w:r w:rsidR="006E6F00">
        <w:rPr>
          <w:sz w:val="24"/>
          <w:bdr w:val="none" w:sz="0" w:space="0" w:color="auto" w:frame="1"/>
        </w:rPr>
        <w:t xml:space="preserve"> </w:t>
      </w:r>
      <w:r w:rsidR="006E6F00" w:rsidRPr="006E6F00">
        <w:rPr>
          <w:color w:val="7F7F7F" w:themeColor="text1" w:themeTint="80"/>
          <w:sz w:val="24"/>
          <w:bdr w:val="none" w:sz="0" w:space="0" w:color="auto" w:frame="1"/>
        </w:rPr>
        <w:t>(Role: Software Developer)</w:t>
      </w:r>
      <w:r w:rsidR="00E551F4">
        <w:rPr>
          <w:color w:val="7F7F7F" w:themeColor="text1" w:themeTint="80"/>
          <w:bdr w:val="none" w:sz="0" w:space="0" w:color="auto" w:frame="1"/>
        </w:rPr>
        <w:tab/>
      </w:r>
      <w:r w:rsidR="00E551F4">
        <w:rPr>
          <w:b w:val="0"/>
          <w:color w:val="1F497D" w:themeColor="text2"/>
          <w:sz w:val="22"/>
          <w:szCs w:val="22"/>
          <w:bdr w:val="none" w:sz="0" w:space="0" w:color="auto" w:frame="1"/>
        </w:rPr>
        <w:t>January</w:t>
      </w:r>
      <w:r w:rsidR="00E551F4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 xml:space="preserve"> 201</w:t>
      </w:r>
      <w:r w:rsidR="00E551F4">
        <w:rPr>
          <w:b w:val="0"/>
          <w:color w:val="1F497D" w:themeColor="text2"/>
          <w:sz w:val="22"/>
          <w:szCs w:val="22"/>
          <w:bdr w:val="none" w:sz="0" w:space="0" w:color="auto" w:frame="1"/>
        </w:rPr>
        <w:t xml:space="preserve">8 </w:t>
      </w:r>
      <w:r w:rsidR="00E551F4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– Current</w:t>
      </w:r>
    </w:p>
    <w:p w14:paraId="6164ABDA" w14:textId="36FC93E8" w:rsidR="00E551F4" w:rsidRDefault="00865BA1" w:rsidP="000E0D3D">
      <w:pPr>
        <w:ind w:left="720"/>
      </w:pPr>
      <w:r>
        <w:t>Development of a</w:t>
      </w:r>
      <w:r w:rsidR="00624D88">
        <w:t xml:space="preserve"> </w:t>
      </w:r>
      <w:r>
        <w:t>custom web application</w:t>
      </w:r>
      <w:r w:rsidR="000E5F07">
        <w:t xml:space="preserve"> perform</w:t>
      </w:r>
      <w:r w:rsidR="00070691">
        <w:t>ing</w:t>
      </w:r>
      <w:r w:rsidR="000E5F07">
        <w:t xml:space="preserve"> registration and matching of organ donors and recipients.</w:t>
      </w:r>
      <w:r w:rsidR="000E5F07">
        <w:br/>
        <w:t xml:space="preserve">I was </w:t>
      </w:r>
      <w:r w:rsidR="00621C25">
        <w:t>a</w:t>
      </w:r>
      <w:r w:rsidR="00E551F4">
        <w:t>ttached to the team as a developer at the tail end of the project</w:t>
      </w:r>
      <w:r w:rsidR="00621C25">
        <w:t xml:space="preserve"> going into overtime</w:t>
      </w:r>
      <w:r w:rsidR="00E551F4">
        <w:t>.</w:t>
      </w:r>
    </w:p>
    <w:p w14:paraId="7483DDF4" w14:textId="6C7420C7" w:rsidR="000E5F07" w:rsidRDefault="00624D88" w:rsidP="000E0D3D">
      <w:pPr>
        <w:ind w:left="720"/>
      </w:pPr>
      <w:r>
        <w:t>Responsibilities</w:t>
      </w:r>
      <w:r w:rsidR="000E5F07">
        <w:t>:</w:t>
      </w:r>
    </w:p>
    <w:p w14:paraId="692798F6" w14:textId="5F380177" w:rsidR="000E5F07" w:rsidRDefault="000E5F07" w:rsidP="000E0D3D">
      <w:pPr>
        <w:pStyle w:val="ListParagraph"/>
        <w:ind w:left="1440"/>
      </w:pPr>
      <w:r>
        <w:t xml:space="preserve">Full-stack developer (.NET and Angular </w:t>
      </w:r>
      <w:r w:rsidR="00070691">
        <w:t>5</w:t>
      </w:r>
      <w:r>
        <w:t>).</w:t>
      </w:r>
    </w:p>
    <w:p w14:paraId="7C5861E7" w14:textId="3C47A656" w:rsidR="00865BA1" w:rsidRDefault="00E551F4" w:rsidP="000E0D3D">
      <w:pPr>
        <w:spacing w:before="240"/>
        <w:ind w:left="720"/>
      </w:pPr>
      <w:r>
        <w:t xml:space="preserve">Technologies &amp; Tools: Visual Studio Team Services (VSTS), </w:t>
      </w:r>
      <w:r w:rsidR="00624D88">
        <w:t xml:space="preserve">AWS, </w:t>
      </w:r>
      <w:r>
        <w:t xml:space="preserve">Visual Studio 2017, Angular </w:t>
      </w:r>
      <w:r w:rsidR="00070691">
        <w:t>5</w:t>
      </w:r>
      <w:r>
        <w:t xml:space="preserve">, .NET 4.6, </w:t>
      </w:r>
      <w:proofErr w:type="spellStart"/>
      <w:r>
        <w:t>NUnit</w:t>
      </w:r>
      <w:proofErr w:type="spellEnd"/>
      <w:r>
        <w:t>/</w:t>
      </w:r>
      <w:proofErr w:type="spellStart"/>
      <w:r>
        <w:t>Moq</w:t>
      </w:r>
      <w:proofErr w:type="spellEnd"/>
    </w:p>
    <w:p w14:paraId="23C50D55" w14:textId="77777777" w:rsidR="006E6F00" w:rsidRDefault="006E6F00" w:rsidP="00E551F4">
      <w:pPr>
        <w:spacing w:before="240"/>
      </w:pPr>
    </w:p>
    <w:p w14:paraId="01DDBD2F" w14:textId="11F75497" w:rsidR="00731BB9" w:rsidRDefault="000E0D3D" w:rsidP="000E0D3D">
      <w:pPr>
        <w:pStyle w:val="Heading2"/>
        <w:tabs>
          <w:tab w:val="right" w:pos="10466"/>
        </w:tabs>
        <w:ind w:left="720"/>
        <w:rPr>
          <w:bdr w:val="none" w:sz="0" w:space="0" w:color="auto" w:frame="1"/>
        </w:rPr>
      </w:pPr>
      <w:r>
        <w:rPr>
          <w:sz w:val="24"/>
          <w:bdr w:val="none" w:sz="0" w:space="0" w:color="auto" w:frame="1"/>
        </w:rPr>
        <w:t>Datacom Project</w:t>
      </w:r>
      <w:r w:rsidR="006E6F00" w:rsidRPr="006E6F00">
        <w:rPr>
          <w:sz w:val="24"/>
          <w:bdr w:val="none" w:sz="0" w:space="0" w:color="auto" w:frame="1"/>
        </w:rPr>
        <w:t>: Bupa</w:t>
      </w:r>
      <w:r w:rsidR="000E5F07" w:rsidRPr="006E6F00">
        <w:rPr>
          <w:color w:val="7F7F7F" w:themeColor="text1" w:themeTint="80"/>
          <w:sz w:val="24"/>
          <w:bdr w:val="none" w:sz="0" w:space="0" w:color="auto" w:frame="1"/>
        </w:rPr>
        <w:t xml:space="preserve"> (Lead</w:t>
      </w:r>
      <w:r w:rsidR="00624D88" w:rsidRPr="006E6F00">
        <w:rPr>
          <w:color w:val="7F7F7F" w:themeColor="text1" w:themeTint="80"/>
          <w:sz w:val="24"/>
          <w:bdr w:val="none" w:sz="0" w:space="0" w:color="auto" w:frame="1"/>
        </w:rPr>
        <w:t xml:space="preserve"> </w:t>
      </w:r>
      <w:r w:rsidR="000E5F07" w:rsidRPr="006E6F00">
        <w:rPr>
          <w:color w:val="7F7F7F" w:themeColor="text1" w:themeTint="80"/>
          <w:sz w:val="24"/>
          <w:bdr w:val="none" w:sz="0" w:space="0" w:color="auto" w:frame="1"/>
        </w:rPr>
        <w:t>/</w:t>
      </w:r>
      <w:r w:rsidR="00624D88" w:rsidRPr="006E6F00">
        <w:rPr>
          <w:color w:val="7F7F7F" w:themeColor="text1" w:themeTint="80"/>
          <w:sz w:val="24"/>
          <w:bdr w:val="none" w:sz="0" w:space="0" w:color="auto" w:frame="1"/>
        </w:rPr>
        <w:t xml:space="preserve"> </w:t>
      </w:r>
      <w:r w:rsidR="00070691" w:rsidRPr="006E6F00">
        <w:rPr>
          <w:color w:val="7F7F7F" w:themeColor="text1" w:themeTint="80"/>
          <w:sz w:val="24"/>
          <w:bdr w:val="none" w:sz="0" w:space="0" w:color="auto" w:frame="1"/>
        </w:rPr>
        <w:t xml:space="preserve">Software </w:t>
      </w:r>
      <w:r w:rsidR="000E5F07" w:rsidRPr="006E6F00">
        <w:rPr>
          <w:color w:val="7F7F7F" w:themeColor="text1" w:themeTint="80"/>
          <w:sz w:val="24"/>
          <w:bdr w:val="none" w:sz="0" w:space="0" w:color="auto" w:frame="1"/>
        </w:rPr>
        <w:t>Developer)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 xml:space="preserve">March 2017 – </w:t>
      </w:r>
      <w:r w:rsidR="009A6218">
        <w:rPr>
          <w:b w:val="0"/>
          <w:color w:val="1F497D" w:themeColor="text2"/>
          <w:sz w:val="22"/>
          <w:szCs w:val="22"/>
          <w:bdr w:val="none" w:sz="0" w:space="0" w:color="auto" w:frame="1"/>
        </w:rPr>
        <w:t>January</w:t>
      </w:r>
      <w:r w:rsidR="009A6218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 xml:space="preserve"> 201</w:t>
      </w:r>
      <w:r w:rsidR="009A6218">
        <w:rPr>
          <w:b w:val="0"/>
          <w:color w:val="1F497D" w:themeColor="text2"/>
          <w:sz w:val="22"/>
          <w:szCs w:val="22"/>
          <w:bdr w:val="none" w:sz="0" w:space="0" w:color="auto" w:frame="1"/>
        </w:rPr>
        <w:t>8</w:t>
      </w:r>
    </w:p>
    <w:p w14:paraId="3654224D" w14:textId="63C7F5BE" w:rsidR="00E551F4" w:rsidRDefault="00E551F4" w:rsidP="000E0D3D">
      <w:pPr>
        <w:ind w:left="720"/>
      </w:pPr>
      <w:r>
        <w:t>Migration of a core Bupa COBOL application from Unix to Winte</w:t>
      </w:r>
      <w:r w:rsidR="00865BA1">
        <w:t>l</w:t>
      </w:r>
      <w:r>
        <w:t xml:space="preserve">. </w:t>
      </w:r>
      <w:r w:rsidR="00624D88">
        <w:t>L</w:t>
      </w:r>
      <w:r>
        <w:t xml:space="preserve">ocated on-site </w:t>
      </w:r>
      <w:r w:rsidR="00865BA1">
        <w:t xml:space="preserve">beside </w:t>
      </w:r>
      <w:r>
        <w:t>Bupa SMEs and another consultancy contracted to perform testing. Our team included leads and developers in Melbourne and developers in Vietnam.</w:t>
      </w:r>
      <w:r w:rsidR="00621C25">
        <w:br/>
        <w:t xml:space="preserve">A challenging </w:t>
      </w:r>
      <w:r w:rsidR="00D80D6C">
        <w:t xml:space="preserve">and stressful </w:t>
      </w:r>
      <w:r w:rsidR="00621C25">
        <w:t xml:space="preserve">project due to politics, staffing issues, </w:t>
      </w:r>
      <w:r w:rsidR="00D80D6C">
        <w:t xml:space="preserve">a rotation of project managers, </w:t>
      </w:r>
      <w:r w:rsidR="00621C25">
        <w:t>unrealistic delivery expectations from Bupa and, unforeseeable technical issues.</w:t>
      </w:r>
      <w:r w:rsidR="00621C25">
        <w:br/>
        <w:t xml:space="preserve">The final core delivery team was one of the most cohesive, supportive and capable teams I’ve worked </w:t>
      </w:r>
      <w:r w:rsidR="00E320E7">
        <w:t>with</w:t>
      </w:r>
      <w:r w:rsidR="00621C25">
        <w:t>.</w:t>
      </w:r>
    </w:p>
    <w:p w14:paraId="275C5DF4" w14:textId="29F11502" w:rsidR="00E551F4" w:rsidRDefault="004E3709" w:rsidP="000E0D3D">
      <w:pPr>
        <w:ind w:left="720"/>
      </w:pPr>
      <w:r>
        <w:t>Responsibilities</w:t>
      </w:r>
      <w:r w:rsidR="00E551F4">
        <w:t>:</w:t>
      </w:r>
    </w:p>
    <w:p w14:paraId="4C087259" w14:textId="79847514" w:rsidR="00E551F4" w:rsidRDefault="00E551F4" w:rsidP="000E0D3D">
      <w:pPr>
        <w:pStyle w:val="ListParagraph"/>
        <w:ind w:left="1440"/>
      </w:pPr>
      <w:r>
        <w:t>Migration developer for 3 months.</w:t>
      </w:r>
    </w:p>
    <w:p w14:paraId="059F91DA" w14:textId="16DD6701" w:rsidR="00865BA1" w:rsidRDefault="00865BA1" w:rsidP="000E0D3D">
      <w:pPr>
        <w:pStyle w:val="ListParagraph"/>
        <w:ind w:left="1440"/>
      </w:pPr>
      <w:r>
        <w:t>Interim Technical Lead (then assisted the Technical Lead ongoing).</w:t>
      </w:r>
    </w:p>
    <w:p w14:paraId="2E3343B6" w14:textId="2A8BE968" w:rsidR="00865BA1" w:rsidRDefault="00865BA1" w:rsidP="000E0D3D">
      <w:pPr>
        <w:pStyle w:val="ListParagraph"/>
        <w:ind w:left="1440"/>
      </w:pPr>
      <w:r>
        <w:t xml:space="preserve">Operations Lead </w:t>
      </w:r>
      <w:r w:rsidR="004E3709">
        <w:t>-</w:t>
      </w:r>
      <w:r>
        <w:t xml:space="preserve"> working with Bupa stakeholders </w:t>
      </w:r>
      <w:r w:rsidR="004E3709">
        <w:t>in</w:t>
      </w:r>
      <w:r>
        <w:t xml:space="preserve"> prepar</w:t>
      </w:r>
      <w:r w:rsidR="004E3709">
        <w:t>ation</w:t>
      </w:r>
      <w:r>
        <w:t xml:space="preserve"> for go-live</w:t>
      </w:r>
      <w:r w:rsidR="004E3709">
        <w:t xml:space="preserve"> and development/process changes</w:t>
      </w:r>
      <w:r>
        <w:t>.</w:t>
      </w:r>
    </w:p>
    <w:p w14:paraId="5431B3C4" w14:textId="4CE3552F" w:rsidR="00E551F4" w:rsidRDefault="00865BA1" w:rsidP="000E0D3D">
      <w:pPr>
        <w:pStyle w:val="ListParagraph"/>
        <w:ind w:left="1440"/>
      </w:pPr>
      <w:r>
        <w:t>T</w:t>
      </w:r>
      <w:r w:rsidR="00E551F4">
        <w:t>eam support</w:t>
      </w:r>
      <w:r w:rsidR="004E3709">
        <w:t xml:space="preserve">, </w:t>
      </w:r>
      <w:r w:rsidR="00E551F4">
        <w:t>new developer onboarding and assistance.</w:t>
      </w:r>
    </w:p>
    <w:p w14:paraId="11CA50D4" w14:textId="10760E44" w:rsidR="00E551F4" w:rsidRDefault="00865BA1" w:rsidP="000E0D3D">
      <w:pPr>
        <w:pStyle w:val="ListParagraph"/>
        <w:ind w:left="1440"/>
      </w:pPr>
      <w:r>
        <w:t>Identified</w:t>
      </w:r>
      <w:r w:rsidR="00E551F4">
        <w:t>, analysed, and performed de-duplication of duplicate migrated files (approx. 12,000 files).</w:t>
      </w:r>
    </w:p>
    <w:p w14:paraId="198B9AB4" w14:textId="02B42703" w:rsidR="00E551F4" w:rsidRDefault="00865BA1" w:rsidP="000E0D3D">
      <w:pPr>
        <w:pStyle w:val="ListParagraph"/>
        <w:ind w:left="1440"/>
      </w:pPr>
      <w:r>
        <w:t>Technical d</w:t>
      </w:r>
      <w:r w:rsidR="00E551F4">
        <w:t>ocumentation.</w:t>
      </w:r>
    </w:p>
    <w:p w14:paraId="6988AB97" w14:textId="77777777" w:rsidR="004357A4" w:rsidRDefault="00731BB9" w:rsidP="000E0D3D">
      <w:pPr>
        <w:spacing w:before="240"/>
        <w:ind w:left="720"/>
      </w:pPr>
      <w:r>
        <w:t>Technologies &amp; Tools: Micro Focus Visual COBOL, Visual Studio Team Services (VSTS), Visual Studio 2015</w:t>
      </w:r>
    </w:p>
    <w:p w14:paraId="16AB17F1" w14:textId="77777777" w:rsidR="00621C25" w:rsidRDefault="00621C25">
      <w:pPr>
        <w:rPr>
          <w:rFonts w:ascii="Calibri" w:eastAsia="Times New Roman" w:hAnsi="Calibri" w:cs="Times New Roman"/>
          <w:b/>
          <w:bCs/>
          <w:sz w:val="28"/>
          <w:szCs w:val="36"/>
          <w:bdr w:val="none" w:sz="0" w:space="0" w:color="auto" w:frame="1"/>
          <w:lang w:eastAsia="en-AU"/>
        </w:rPr>
      </w:pPr>
      <w:r>
        <w:rPr>
          <w:bdr w:val="none" w:sz="0" w:space="0" w:color="auto" w:frame="1"/>
        </w:rPr>
        <w:br w:type="page"/>
      </w:r>
    </w:p>
    <w:p w14:paraId="3B2BBE7C" w14:textId="4855785D" w:rsidR="00731BB9" w:rsidRDefault="000E0D3D" w:rsidP="000E0D3D">
      <w:pPr>
        <w:pStyle w:val="Heading2"/>
        <w:tabs>
          <w:tab w:val="right" w:pos="10466"/>
        </w:tabs>
        <w:ind w:left="720"/>
        <w:rPr>
          <w:bdr w:val="none" w:sz="0" w:space="0" w:color="auto" w:frame="1"/>
        </w:rPr>
      </w:pPr>
      <w:r>
        <w:rPr>
          <w:sz w:val="24"/>
          <w:bdr w:val="none" w:sz="0" w:space="0" w:color="auto" w:frame="1"/>
        </w:rPr>
        <w:lastRenderedPageBreak/>
        <w:t>Datacom Project</w:t>
      </w:r>
      <w:r w:rsidR="006E6F00" w:rsidRPr="006E6F00">
        <w:rPr>
          <w:sz w:val="24"/>
          <w:bdr w:val="none" w:sz="0" w:space="0" w:color="auto" w:frame="1"/>
        </w:rPr>
        <w:t>: Australian Unity</w:t>
      </w:r>
      <w:r w:rsidR="000E5F07" w:rsidRPr="006E6F00">
        <w:rPr>
          <w:color w:val="7F7F7F" w:themeColor="text1" w:themeTint="80"/>
          <w:sz w:val="24"/>
          <w:bdr w:val="none" w:sz="0" w:space="0" w:color="auto" w:frame="1"/>
        </w:rPr>
        <w:t xml:space="preserve"> (Lead / </w:t>
      </w:r>
      <w:r w:rsidR="00070691" w:rsidRPr="006E6F00">
        <w:rPr>
          <w:color w:val="7F7F7F" w:themeColor="text1" w:themeTint="80"/>
          <w:sz w:val="24"/>
          <w:bdr w:val="none" w:sz="0" w:space="0" w:color="auto" w:frame="1"/>
        </w:rPr>
        <w:t xml:space="preserve">Software </w:t>
      </w:r>
      <w:r w:rsidR="000E5F07" w:rsidRPr="006E6F00">
        <w:rPr>
          <w:color w:val="7F7F7F" w:themeColor="text1" w:themeTint="80"/>
          <w:sz w:val="24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September 2016 – February 2017</w:t>
      </w:r>
    </w:p>
    <w:p w14:paraId="56C0ABE9" w14:textId="266534C6" w:rsidR="002A5DF9" w:rsidRDefault="00621C25" w:rsidP="000E0D3D">
      <w:pPr>
        <w:ind w:left="720"/>
      </w:pPr>
      <w:r>
        <w:t xml:space="preserve">We designed and developed </w:t>
      </w:r>
      <w:r w:rsidR="00373306">
        <w:t>of a set of patterns</w:t>
      </w:r>
      <w:r w:rsidR="00DE0D85">
        <w:t xml:space="preserve"> and</w:t>
      </w:r>
      <w:r w:rsidR="00373306">
        <w:t xml:space="preserve"> tooling around existing .NET and Sitecore applications</w:t>
      </w:r>
      <w:r w:rsidR="00DE0D85">
        <w:t>,</w:t>
      </w:r>
      <w:r w:rsidR="00373306">
        <w:t xml:space="preserve"> allow</w:t>
      </w:r>
      <w:r w:rsidR="00DE0D85">
        <w:t>ing</w:t>
      </w:r>
      <w:r w:rsidR="00373306">
        <w:t xml:space="preserve"> Australian Unity to rapidly create new </w:t>
      </w:r>
      <w:r w:rsidR="00DE0D85">
        <w:t xml:space="preserve">AWS </w:t>
      </w:r>
      <w:r w:rsidR="00373306">
        <w:t>development</w:t>
      </w:r>
      <w:bookmarkStart w:id="0" w:name="_GoBack"/>
      <w:bookmarkEnd w:id="0"/>
      <w:r>
        <w:t>/</w:t>
      </w:r>
      <w:r w:rsidR="00373306">
        <w:t xml:space="preserve">test </w:t>
      </w:r>
      <w:r>
        <w:t>and deploy application sets to them</w:t>
      </w:r>
      <w:r w:rsidR="00373306">
        <w:t>.</w:t>
      </w:r>
      <w:r w:rsidR="004E3709">
        <w:t xml:space="preserve"> Starting alone with a proof of concept, we finished with 2 other developer</w:t>
      </w:r>
      <w:r w:rsidR="0062645C">
        <w:t>s</w:t>
      </w:r>
      <w:r w:rsidR="004E3709">
        <w:t xml:space="preserve"> and </w:t>
      </w:r>
      <w:r w:rsidR="0062645C">
        <w:t xml:space="preserve">I </w:t>
      </w:r>
      <w:r w:rsidR="004E3709">
        <w:t>took the reins as team lead.</w:t>
      </w:r>
    </w:p>
    <w:p w14:paraId="5C0524FF" w14:textId="563EDA57" w:rsidR="00373306" w:rsidRDefault="00621C25" w:rsidP="000E0D3D">
      <w:pPr>
        <w:ind w:left="720"/>
      </w:pPr>
      <w:r>
        <w:t xml:space="preserve">I consider this project a DevOps success and </w:t>
      </w:r>
      <w:r w:rsidR="00373306">
        <w:t>one of the most satisfying I’ve been involved in</w:t>
      </w:r>
      <w:r>
        <w:t>, showing the true value of scripting Cloud environments and application deployments.</w:t>
      </w:r>
    </w:p>
    <w:p w14:paraId="0B1CE3FA" w14:textId="77777777" w:rsidR="00373306" w:rsidRDefault="00373306" w:rsidP="000E0D3D">
      <w:pPr>
        <w:ind w:left="720"/>
      </w:pPr>
      <w:r>
        <w:t>Project outcomes:</w:t>
      </w:r>
    </w:p>
    <w:p w14:paraId="6E62A20B" w14:textId="49039106" w:rsidR="00373306" w:rsidRDefault="00373306" w:rsidP="000E0D3D">
      <w:pPr>
        <w:pStyle w:val="ListParagraph"/>
        <w:ind w:left="1440"/>
      </w:pPr>
      <w:r>
        <w:t xml:space="preserve">Ability to repeatedly and </w:t>
      </w:r>
      <w:r w:rsidRPr="00373306">
        <w:rPr>
          <w:i/>
        </w:rPr>
        <w:t>reliably</w:t>
      </w:r>
      <w:r>
        <w:t xml:space="preserve"> create new "environments" (dev, test, production) in AWS containing multiple VMs from configuration files.</w:t>
      </w:r>
    </w:p>
    <w:p w14:paraId="58EF70FD" w14:textId="68E710F8" w:rsidR="00373306" w:rsidRDefault="00373306" w:rsidP="000E0D3D">
      <w:pPr>
        <w:pStyle w:val="ListParagraph"/>
        <w:ind w:left="1440"/>
      </w:pPr>
      <w:r>
        <w:t>Deploy applications to target environments using Octopus Deploy.</w:t>
      </w:r>
    </w:p>
    <w:p w14:paraId="74CE7073" w14:textId="06E39826" w:rsidR="00373306" w:rsidRDefault="00373306" w:rsidP="000E0D3D">
      <w:pPr>
        <w:pStyle w:val="ListParagraph"/>
        <w:ind w:left="1440"/>
      </w:pPr>
      <w:r>
        <w:t>Develop</w:t>
      </w:r>
      <w:r w:rsidR="0062645C">
        <w:t>ed</w:t>
      </w:r>
      <w:r>
        <w:t xml:space="preserve"> a custom orchestration to manage configuration and creation of environments in AWS and coordination with Octopus Deploy.</w:t>
      </w:r>
    </w:p>
    <w:p w14:paraId="2EBCE41D" w14:textId="46B61EB9" w:rsidR="00373306" w:rsidRDefault="004E3709" w:rsidP="000E0D3D">
      <w:pPr>
        <w:ind w:left="720"/>
      </w:pPr>
      <w:r>
        <w:t>Responsibilities</w:t>
      </w:r>
      <w:r w:rsidR="00373306">
        <w:t>:</w:t>
      </w:r>
    </w:p>
    <w:p w14:paraId="2661CD58" w14:textId="5F1E98BE" w:rsidR="00373306" w:rsidRDefault="0062645C" w:rsidP="000E0D3D">
      <w:pPr>
        <w:pStyle w:val="ListParagraph"/>
        <w:ind w:left="1440"/>
      </w:pPr>
      <w:r>
        <w:t>T</w:t>
      </w:r>
      <w:r w:rsidR="00373306">
        <w:t>eam lead (3 developers).</w:t>
      </w:r>
    </w:p>
    <w:p w14:paraId="1F87FB96" w14:textId="1DAA53BA" w:rsidR="00373306" w:rsidRDefault="00373306" w:rsidP="000E0D3D">
      <w:pPr>
        <w:pStyle w:val="ListParagraph"/>
        <w:ind w:left="1440"/>
      </w:pPr>
      <w:r>
        <w:t>Design and development of an orchestration tool that managed AWS environment creation and automated setup</w:t>
      </w:r>
      <w:r w:rsidR="0062645C">
        <w:t>/linking</w:t>
      </w:r>
      <w:r>
        <w:t xml:space="preserve"> of corresponding environments in Octopus Deploy</w:t>
      </w:r>
      <w:r w:rsidR="0062645C">
        <w:t>.</w:t>
      </w:r>
    </w:p>
    <w:p w14:paraId="1E5ADDFF" w14:textId="1B6A6B7F" w:rsidR="00373306" w:rsidRDefault="00373306" w:rsidP="000E0D3D">
      <w:pPr>
        <w:pStyle w:val="ListParagraph"/>
        <w:ind w:left="1440"/>
      </w:pPr>
      <w:r>
        <w:t>Work with Australian Unity developers and stakeholders.</w:t>
      </w:r>
    </w:p>
    <w:p w14:paraId="65754874" w14:textId="7EA42A14" w:rsidR="006E6F00" w:rsidRDefault="00731BB9" w:rsidP="000E0D3D">
      <w:pPr>
        <w:spacing w:before="240"/>
        <w:ind w:left="720"/>
      </w:pPr>
      <w:r>
        <w:t xml:space="preserve">Technologies &amp; Tools: Visual Studio 2015, ASP.NET MVC 4.x, </w:t>
      </w:r>
      <w:r w:rsidR="001B7B6B">
        <w:t xml:space="preserve">Angular 1.2, </w:t>
      </w:r>
      <w:r>
        <w:t>Amazon Web Services (AWS) EC2 &amp; CloudFormation, Octopus Deploy, Visual Studio Team Services (VSTS), TeamCity</w:t>
      </w:r>
    </w:p>
    <w:p w14:paraId="7AEF4117" w14:textId="77777777" w:rsidR="006E6F00" w:rsidRPr="006E6F00" w:rsidRDefault="006E6F00" w:rsidP="006E6F00">
      <w:pPr>
        <w:spacing w:before="240"/>
      </w:pPr>
    </w:p>
    <w:p w14:paraId="1379C5FF" w14:textId="35A3BC23" w:rsidR="00731BB9" w:rsidRDefault="00070691" w:rsidP="00F80B0E">
      <w:pPr>
        <w:pStyle w:val="Heading2"/>
        <w:tabs>
          <w:tab w:val="right" w:pos="10466"/>
        </w:tabs>
        <w:rPr>
          <w:bdr w:val="none" w:sz="0" w:space="0" w:color="auto" w:frame="1"/>
        </w:rPr>
      </w:pPr>
      <w:r>
        <w:rPr>
          <w:bdr w:val="none" w:sz="0" w:space="0" w:color="auto" w:frame="1"/>
        </w:rPr>
        <w:t>Private Work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</w:t>
      </w:r>
      <w:r>
        <w:rPr>
          <w:color w:val="7F7F7F" w:themeColor="text1" w:themeTint="80"/>
          <w:bdr w:val="none" w:sz="0" w:space="0" w:color="auto" w:frame="1"/>
        </w:rPr>
        <w:t xml:space="preserve"> / Architect</w:t>
      </w:r>
      <w:r w:rsidR="000E5F07">
        <w:rPr>
          <w:color w:val="7F7F7F" w:themeColor="text1" w:themeTint="80"/>
          <w:bdr w:val="none" w:sz="0" w:space="0" w:color="auto" w:frame="1"/>
        </w:rPr>
        <w:t>)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January 2012 – Current</w:t>
      </w:r>
    </w:p>
    <w:p w14:paraId="1B6AB85C" w14:textId="48CDD1DC" w:rsidR="00070691" w:rsidRDefault="00070691" w:rsidP="00070691">
      <w:r>
        <w:t>In the past I have developed and maintained WordPress websites for small businesses and developed several cloud-hosted application prototypes.</w:t>
      </w:r>
    </w:p>
    <w:p w14:paraId="7D73AF38" w14:textId="31525982" w:rsidR="00070691" w:rsidRDefault="00070691" w:rsidP="00070691">
      <w:r>
        <w:t>I am currently designing and managing the development of a WordPress-based portal for a university college (private customer), with a progressive release schedule up to December 2018.</w:t>
      </w:r>
    </w:p>
    <w:p w14:paraId="5A15FA18" w14:textId="77777777" w:rsidR="00070691" w:rsidRDefault="00070691" w:rsidP="00070691">
      <w:r>
        <w:t>Responsibilities:</w:t>
      </w:r>
    </w:p>
    <w:p w14:paraId="5BA735F3" w14:textId="77777777" w:rsidR="00070691" w:rsidRDefault="00070691" w:rsidP="00070691">
      <w:pPr>
        <w:pStyle w:val="ListParagraph"/>
      </w:pPr>
      <w:r>
        <w:t>Business activities.</w:t>
      </w:r>
    </w:p>
    <w:p w14:paraId="38CD821F" w14:textId="77777777" w:rsidR="00070691" w:rsidRDefault="00070691" w:rsidP="00070691">
      <w:pPr>
        <w:pStyle w:val="ListParagraph"/>
      </w:pPr>
      <w:r>
        <w:t>Customer engagement and support.</w:t>
      </w:r>
    </w:p>
    <w:p w14:paraId="3F05A6BE" w14:textId="77777777" w:rsidR="00070691" w:rsidRDefault="00070691" w:rsidP="00070691">
      <w:pPr>
        <w:pStyle w:val="ListParagraph"/>
      </w:pPr>
      <w:r>
        <w:t>Managing staff.</w:t>
      </w:r>
    </w:p>
    <w:p w14:paraId="56DAABCD" w14:textId="77777777" w:rsidR="00070691" w:rsidRDefault="00070691" w:rsidP="00070691">
      <w:pPr>
        <w:pStyle w:val="ListParagraph"/>
      </w:pPr>
      <w:r>
        <w:t>Software design and architecture.</w:t>
      </w:r>
    </w:p>
    <w:p w14:paraId="1DFDBD14" w14:textId="77777777" w:rsidR="00070691" w:rsidRDefault="00070691" w:rsidP="00070691">
      <w:pPr>
        <w:pStyle w:val="ListParagraph"/>
      </w:pPr>
      <w:r>
        <w:t>Software Development.</w:t>
      </w:r>
    </w:p>
    <w:p w14:paraId="1868283D" w14:textId="04A41F43" w:rsidR="00621C25" w:rsidRPr="00070691" w:rsidRDefault="00070691">
      <w:r>
        <w:t>Technologies &amp; Tools: Azure Websites, .NET, Bootstrap, Vue.js, WordPress, PHP, Trello, Slack, Github, Google product suite.</w:t>
      </w:r>
      <w:r w:rsidR="00621C25">
        <w:rPr>
          <w:bdr w:val="none" w:sz="0" w:space="0" w:color="auto" w:frame="1"/>
        </w:rPr>
        <w:br w:type="page"/>
      </w:r>
    </w:p>
    <w:p w14:paraId="0956261B" w14:textId="0B5B72AE" w:rsidR="003D17A5" w:rsidRDefault="006857E7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>
        <w:rPr>
          <w:bdr w:val="none" w:sz="0" w:space="0" w:color="auto" w:frame="1"/>
        </w:rPr>
        <w:lastRenderedPageBreak/>
        <w:t>Belong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November 2014 – July 2016</w:t>
      </w:r>
    </w:p>
    <w:p w14:paraId="00A55B2C" w14:textId="1023E75F" w:rsidR="001B7B6B" w:rsidRDefault="00731BB9" w:rsidP="00731BB9">
      <w:r>
        <w:rPr>
          <w:i/>
        </w:rPr>
        <w:t>Sub-</w:t>
      </w:r>
      <w:r w:rsidR="0007208F">
        <w:rPr>
          <w:i/>
        </w:rPr>
        <w:t>C</w:t>
      </w:r>
      <w:r w:rsidR="005E22CD" w:rsidRPr="005E22CD">
        <w:rPr>
          <w:i/>
        </w:rPr>
        <w:t xml:space="preserve">ontract </w:t>
      </w:r>
      <w:r>
        <w:rPr>
          <w:i/>
        </w:rPr>
        <w:t xml:space="preserve">for </w:t>
      </w:r>
      <w:r w:rsidR="005E22CD" w:rsidRPr="005E22CD">
        <w:rPr>
          <w:i/>
        </w:rPr>
        <w:t>Object Consulting</w:t>
      </w:r>
      <w:r w:rsidR="000E5F07">
        <w:rPr>
          <w:i/>
        </w:rPr>
        <w:t>.</w:t>
      </w:r>
      <w:r w:rsidR="000E5F07">
        <w:t xml:space="preserve"> Belong is an Australian broadband provider and</w:t>
      </w:r>
      <w:r w:rsidR="00DA6C67">
        <w:t xml:space="preserve"> a</w:t>
      </w:r>
      <w:r w:rsidR="000E5F07">
        <w:t xml:space="preserve"> subsidiary of Telstra.</w:t>
      </w:r>
    </w:p>
    <w:p w14:paraId="435191E7" w14:textId="2E30EA79" w:rsidR="000E5F07" w:rsidRPr="000E5F07" w:rsidRDefault="000E5F07" w:rsidP="00731BB9">
      <w:r>
        <w:t>Responsibilities:</w:t>
      </w:r>
    </w:p>
    <w:p w14:paraId="3EA94EBD" w14:textId="0F8C6918" w:rsidR="00731BB9" w:rsidRDefault="00E8751B" w:rsidP="00070691">
      <w:pPr>
        <w:pStyle w:val="ListParagraph"/>
      </w:pPr>
      <w:r>
        <w:t>F</w:t>
      </w:r>
      <w:r w:rsidR="00731BB9">
        <w:t>ront-end web developer</w:t>
      </w:r>
      <w:r w:rsidR="000E5F07">
        <w:t>.</w:t>
      </w:r>
      <w:r w:rsidR="00D80D0F">
        <w:t xml:space="preserve"> New feature development, defect resolution, and BAU development.</w:t>
      </w:r>
    </w:p>
    <w:p w14:paraId="003E7504" w14:textId="410591A4" w:rsidR="00731BB9" w:rsidRDefault="00731BB9" w:rsidP="00070691">
      <w:pPr>
        <w:pStyle w:val="ListParagraph"/>
      </w:pPr>
      <w:r>
        <w:t xml:space="preserve">A/B test </w:t>
      </w:r>
      <w:r w:rsidR="000E5F07">
        <w:t xml:space="preserve">development and </w:t>
      </w:r>
      <w:r w:rsidR="00E8751B">
        <w:t xml:space="preserve">management </w:t>
      </w:r>
      <w:r w:rsidR="001B7B6B">
        <w:t>for website optimisation campaigns.</w:t>
      </w:r>
    </w:p>
    <w:p w14:paraId="62F1B1D1" w14:textId="3D8EEAC1" w:rsidR="004357A4" w:rsidRPr="000E5F07" w:rsidRDefault="00D80D0F" w:rsidP="00070691">
      <w:pPr>
        <w:pStyle w:val="ListParagraph"/>
        <w:rPr>
          <w:bdr w:val="none" w:sz="0" w:space="0" w:color="auto"/>
        </w:rPr>
      </w:pPr>
      <w:r>
        <w:t>T</w:t>
      </w:r>
      <w:r w:rsidR="00731BB9">
        <w:t xml:space="preserve">eam </w:t>
      </w:r>
      <w:r>
        <w:t>support and mentor</w:t>
      </w:r>
      <w:r w:rsidR="00DA6C67">
        <w:t xml:space="preserve"> to incoming developers</w:t>
      </w:r>
      <w:r w:rsidR="00731BB9">
        <w:t>.</w:t>
      </w:r>
    </w:p>
    <w:p w14:paraId="6D3F9AC8" w14:textId="13469A11" w:rsidR="004357A4" w:rsidRDefault="004357A4" w:rsidP="004357A4">
      <w:pPr>
        <w:spacing w:before="240"/>
      </w:pPr>
      <w:r>
        <w:t xml:space="preserve">Technologies &amp; Tools: </w:t>
      </w:r>
      <w:r w:rsidRPr="0009191A">
        <w:t xml:space="preserve">Adobe Target, </w:t>
      </w:r>
      <w:r w:rsidR="001B7B6B">
        <w:t xml:space="preserve">Optimizely, </w:t>
      </w:r>
      <w:r w:rsidRPr="0009191A">
        <w:t>Grunt,</w:t>
      </w:r>
      <w:r>
        <w:t xml:space="preserve"> Middleman,</w:t>
      </w:r>
      <w:r w:rsidRPr="0009191A">
        <w:t xml:space="preserve"> SASS</w:t>
      </w:r>
      <w:r w:rsidR="00D80D0F">
        <w:t>/</w:t>
      </w:r>
      <w:r w:rsidRPr="0009191A">
        <w:t>CSS, JavaScript</w:t>
      </w:r>
      <w:r w:rsidR="008E5200">
        <w:t>, Knockout</w:t>
      </w:r>
      <w:r w:rsidR="00556D33">
        <w:t>.js</w:t>
      </w:r>
      <w:r w:rsidRPr="0009191A">
        <w:t>.</w:t>
      </w:r>
    </w:p>
    <w:p w14:paraId="3C21CE29" w14:textId="75B88D2E" w:rsidR="00B01F7A" w:rsidRDefault="00B01F7A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>
        <w:rPr>
          <w:bdr w:val="none" w:sz="0" w:space="0" w:color="auto" w:frame="1"/>
        </w:rPr>
        <w:t>Object Consulting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October 2014</w:t>
      </w:r>
    </w:p>
    <w:p w14:paraId="21A5F37D" w14:textId="0B831A69" w:rsidR="00C651DC" w:rsidRDefault="00E15A21" w:rsidP="00C651DC">
      <w:r w:rsidRPr="00FF7EFA">
        <w:rPr>
          <w:i/>
          <w:shd w:val="clear" w:color="auto" w:fill="FFFFFF"/>
        </w:rPr>
        <w:t>Short-c</w:t>
      </w:r>
      <w:r w:rsidR="000E5F07" w:rsidRPr="00FF7EFA">
        <w:rPr>
          <w:i/>
          <w:shd w:val="clear" w:color="auto" w:fill="FFFFFF"/>
        </w:rPr>
        <w:t>ontrac</w:t>
      </w:r>
      <w:r w:rsidRPr="00FF7EFA">
        <w:rPr>
          <w:i/>
          <w:shd w:val="clear" w:color="auto" w:fill="FFFFFF"/>
        </w:rPr>
        <w:t>t role</w:t>
      </w:r>
      <w:r w:rsidR="000E5F07" w:rsidRPr="00D27F71">
        <w:rPr>
          <w:shd w:val="clear" w:color="auto" w:fill="FFFFFF"/>
        </w:rPr>
        <w:t xml:space="preserve">. </w:t>
      </w:r>
      <w:r w:rsidR="00D80D0F">
        <w:t>Front-end web developer.</w:t>
      </w:r>
    </w:p>
    <w:p w14:paraId="078D2294" w14:textId="01FAA530" w:rsidR="004116E3" w:rsidRDefault="004116E3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proofErr w:type="spellStart"/>
      <w:r>
        <w:rPr>
          <w:bdr w:val="none" w:sz="0" w:space="0" w:color="auto" w:frame="1"/>
        </w:rPr>
        <w:t>PageUp</w:t>
      </w:r>
      <w:proofErr w:type="spellEnd"/>
      <w:r>
        <w:rPr>
          <w:bdr w:val="none" w:sz="0" w:space="0" w:color="auto" w:frame="1"/>
        </w:rPr>
        <w:t xml:space="preserve"> People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September 2014</w:t>
      </w:r>
    </w:p>
    <w:p w14:paraId="20B5BAD9" w14:textId="6B771FBA" w:rsidR="00454255" w:rsidRPr="00776D86" w:rsidRDefault="000E5F07" w:rsidP="00454255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>Full-stack software developer (.NET/web).</w:t>
      </w:r>
    </w:p>
    <w:p w14:paraId="76CDC9C8" w14:textId="0546B56E" w:rsidR="006E6617" w:rsidRDefault="00A556DE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>
        <w:rPr>
          <w:bdr w:val="none" w:sz="0" w:space="0" w:color="auto" w:frame="1"/>
        </w:rPr>
        <w:t>Village Roadshow Limited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May 2014 – August 2014</w:t>
      </w:r>
    </w:p>
    <w:p w14:paraId="03C8D2BF" w14:textId="22A4757F" w:rsidR="00BC005B" w:rsidRPr="00E50442" w:rsidRDefault="000E5F07" w:rsidP="00BC005B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>Full-stack software developer (.NET/web)</w:t>
      </w:r>
      <w:r>
        <w:rPr>
          <w:shd w:val="clear" w:color="auto" w:fill="FFFFFF"/>
        </w:rPr>
        <w:t>.</w:t>
      </w:r>
    </w:p>
    <w:p w14:paraId="4A499598" w14:textId="0DB6947C" w:rsidR="0037032D" w:rsidRPr="00BC005B" w:rsidRDefault="0037032D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 w:rsidRPr="0037032D">
        <w:rPr>
          <w:bdr w:val="none" w:sz="0" w:space="0" w:color="auto" w:frame="1"/>
        </w:rPr>
        <w:t>Maurice Blackburn Lawyers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April 2013 – November 2013</w:t>
      </w:r>
    </w:p>
    <w:p w14:paraId="13A4C001" w14:textId="574089A6" w:rsidR="00BC005B" w:rsidRPr="00776D86" w:rsidRDefault="000E5F07" w:rsidP="00BC005B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>Full-stack software developer (.NET/web)</w:t>
      </w:r>
      <w:r>
        <w:rPr>
          <w:shd w:val="clear" w:color="auto" w:fill="FFFFFF"/>
        </w:rPr>
        <w:t>.</w:t>
      </w:r>
    </w:p>
    <w:p w14:paraId="32669040" w14:textId="5C7A103F" w:rsidR="0037032D" w:rsidRPr="0037032D" w:rsidRDefault="0037032D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 w:rsidRPr="0037032D">
        <w:rPr>
          <w:bdr w:val="none" w:sz="0" w:space="0" w:color="auto" w:frame="1"/>
        </w:rPr>
        <w:t>Zenith Solutions (Aust) Pty Ltd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Data Management Consultant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July 2010 – July 2011</w:t>
      </w:r>
    </w:p>
    <w:p w14:paraId="7F2B1FAD" w14:textId="148F1D78" w:rsidR="00BC005B" w:rsidRPr="00776D86" w:rsidRDefault="000E5F07" w:rsidP="00BC005B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>Data migration analyst.</w:t>
      </w:r>
    </w:p>
    <w:p w14:paraId="346B1AD9" w14:textId="679F395C" w:rsidR="0037032D" w:rsidRPr="0037032D" w:rsidRDefault="0037032D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proofErr w:type="spellStart"/>
      <w:r w:rsidRPr="0037032D">
        <w:rPr>
          <w:bdr w:val="none" w:sz="0" w:space="0" w:color="auto" w:frame="1"/>
        </w:rPr>
        <w:t>eNett</w:t>
      </w:r>
      <w:proofErr w:type="spellEnd"/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April 2010 – June 2010</w:t>
      </w:r>
    </w:p>
    <w:p w14:paraId="5352D106" w14:textId="0262B7E6" w:rsidR="00BC005B" w:rsidRPr="0037032D" w:rsidRDefault="000E5F07" w:rsidP="00BC005B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 xml:space="preserve">Front-end </w:t>
      </w:r>
      <w:r w:rsidR="00D27F71">
        <w:rPr>
          <w:shd w:val="clear" w:color="auto" w:fill="FFFFFF"/>
        </w:rPr>
        <w:t xml:space="preserve">ASP.NET </w:t>
      </w:r>
      <w:r w:rsidR="00BC005B" w:rsidRPr="00776D86">
        <w:rPr>
          <w:shd w:val="clear" w:color="auto" w:fill="FFFFFF"/>
        </w:rPr>
        <w:t>web developer.</w:t>
      </w:r>
    </w:p>
    <w:p w14:paraId="2B29AA79" w14:textId="54DD51E2" w:rsidR="0037032D" w:rsidRPr="0037032D" w:rsidRDefault="0037032D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 w:rsidRPr="0037032D">
        <w:rPr>
          <w:bdr w:val="none" w:sz="0" w:space="0" w:color="auto" w:frame="1"/>
        </w:rPr>
        <w:t>City of Melbourne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August 2009 – March 2010</w:t>
      </w:r>
    </w:p>
    <w:p w14:paraId="08AB0685" w14:textId="68999376" w:rsidR="00776D86" w:rsidRPr="00776D86" w:rsidRDefault="00FF7EFA" w:rsidP="00776D86">
      <w:r w:rsidRPr="00FF7EFA">
        <w:rPr>
          <w:i/>
          <w:shd w:val="clear" w:color="auto" w:fill="FFFFFF"/>
        </w:rPr>
        <w:t>Contract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 xml:space="preserve">Full-stack software developer (.NET/web/Access </w:t>
      </w:r>
      <w:r w:rsidR="00D27F71">
        <w:rPr>
          <w:shd w:val="clear" w:color="auto" w:fill="FFFFFF"/>
        </w:rPr>
        <w:t xml:space="preserve">database </w:t>
      </w:r>
      <w:r w:rsidR="00BC005B" w:rsidRPr="00776D86">
        <w:rPr>
          <w:shd w:val="clear" w:color="auto" w:fill="FFFFFF"/>
        </w:rPr>
        <w:t>applications</w:t>
      </w:r>
      <w:r w:rsidR="00D27F71">
        <w:rPr>
          <w:shd w:val="clear" w:color="auto" w:fill="FFFFFF"/>
        </w:rPr>
        <w:t>/SQL Server</w:t>
      </w:r>
      <w:r w:rsidR="00BC005B" w:rsidRPr="00776D86">
        <w:rPr>
          <w:shd w:val="clear" w:color="auto" w:fill="FFFFFF"/>
        </w:rPr>
        <w:t>).</w:t>
      </w:r>
    </w:p>
    <w:p w14:paraId="2425DDE1" w14:textId="1ADB84E1" w:rsidR="0037032D" w:rsidRPr="0037032D" w:rsidRDefault="0037032D" w:rsidP="006D05DD">
      <w:pPr>
        <w:pStyle w:val="Heading2"/>
        <w:tabs>
          <w:tab w:val="right" w:pos="10466"/>
        </w:tabs>
        <w:rPr>
          <w:bdr w:val="none" w:sz="0" w:space="0" w:color="auto" w:frame="1"/>
        </w:rPr>
      </w:pPr>
      <w:r w:rsidRPr="0037032D">
        <w:rPr>
          <w:bdr w:val="none" w:sz="0" w:space="0" w:color="auto" w:frame="1"/>
        </w:rPr>
        <w:t>Prima Consulting</w:t>
      </w:r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>(Software Developer / Consultant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January 2008 – June 2009</w:t>
      </w:r>
    </w:p>
    <w:p w14:paraId="1D1855B5" w14:textId="60948D08" w:rsidR="00BC005B" w:rsidRPr="00776D86" w:rsidRDefault="00FF7EFA" w:rsidP="003D2087">
      <w:r w:rsidRPr="00FF7EFA">
        <w:rPr>
          <w:i/>
          <w:shd w:val="clear" w:color="auto" w:fill="FFFFFF"/>
        </w:rPr>
        <w:t>Permanent full-time role</w:t>
      </w:r>
      <w:r>
        <w:rPr>
          <w:shd w:val="clear" w:color="auto" w:fill="FFFFFF"/>
        </w:rPr>
        <w:t xml:space="preserve">. </w:t>
      </w:r>
      <w:r w:rsidR="00BC005B" w:rsidRPr="00776D86">
        <w:rPr>
          <w:shd w:val="clear" w:color="auto" w:fill="FFFFFF"/>
        </w:rPr>
        <w:t>Full-stack software developer (.NET/web</w:t>
      </w:r>
      <w:r w:rsidR="00776D86" w:rsidRPr="00776D86">
        <w:rPr>
          <w:shd w:val="clear" w:color="auto" w:fill="FFFFFF"/>
        </w:rPr>
        <w:t>/</w:t>
      </w:r>
      <w:r w:rsidR="00D27F71">
        <w:rPr>
          <w:shd w:val="clear" w:color="auto" w:fill="FFFFFF"/>
        </w:rPr>
        <w:t>VBA/</w:t>
      </w:r>
      <w:r w:rsidR="00776D86" w:rsidRPr="00776D86">
        <w:rPr>
          <w:shd w:val="clear" w:color="auto" w:fill="FFFFFF"/>
        </w:rPr>
        <w:t xml:space="preserve">Access </w:t>
      </w:r>
      <w:r w:rsidR="00D27F71">
        <w:rPr>
          <w:shd w:val="clear" w:color="auto" w:fill="FFFFFF"/>
        </w:rPr>
        <w:t xml:space="preserve">database </w:t>
      </w:r>
      <w:r w:rsidR="00776D86" w:rsidRPr="00776D86">
        <w:rPr>
          <w:shd w:val="clear" w:color="auto" w:fill="FFFFFF"/>
        </w:rPr>
        <w:t>applications</w:t>
      </w:r>
      <w:r w:rsidR="00D27F71">
        <w:rPr>
          <w:shd w:val="clear" w:color="auto" w:fill="FFFFFF"/>
        </w:rPr>
        <w:t>/SQL Server</w:t>
      </w:r>
      <w:r w:rsidR="00BC005B" w:rsidRPr="00776D86">
        <w:rPr>
          <w:shd w:val="clear" w:color="auto" w:fill="FFFFFF"/>
        </w:rPr>
        <w:t>).</w:t>
      </w:r>
      <w:r w:rsidR="000E5F07">
        <w:rPr>
          <w:shd w:val="clear" w:color="auto" w:fill="FFFFFF"/>
        </w:rPr>
        <w:t xml:space="preserve"> </w:t>
      </w:r>
    </w:p>
    <w:p w14:paraId="499CC8AF" w14:textId="5F1EAC25" w:rsidR="0037032D" w:rsidRPr="0037032D" w:rsidRDefault="0037032D" w:rsidP="009D5EBA">
      <w:pPr>
        <w:pStyle w:val="Heading2"/>
        <w:tabs>
          <w:tab w:val="right" w:pos="10466"/>
        </w:tabs>
        <w:rPr>
          <w:bdr w:val="none" w:sz="0" w:space="0" w:color="auto" w:frame="1"/>
        </w:rPr>
      </w:pPr>
      <w:proofErr w:type="spellStart"/>
      <w:r w:rsidRPr="0037032D">
        <w:rPr>
          <w:bdr w:val="none" w:sz="0" w:space="0" w:color="auto" w:frame="1"/>
        </w:rPr>
        <w:t>ParagonIT</w:t>
      </w:r>
      <w:proofErr w:type="spellEnd"/>
      <w:r w:rsidR="000E5F07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0E5F07">
        <w:rPr>
          <w:color w:val="7F7F7F" w:themeColor="text1" w:themeTint="80"/>
          <w:bdr w:val="none" w:sz="0" w:space="0" w:color="auto" w:frame="1"/>
        </w:rPr>
        <w:t xml:space="preserve">(Lead / </w:t>
      </w:r>
      <w:r w:rsidR="00070691">
        <w:rPr>
          <w:color w:val="7F7F7F" w:themeColor="text1" w:themeTint="80"/>
          <w:bdr w:val="none" w:sz="0" w:space="0" w:color="auto" w:frame="1"/>
        </w:rPr>
        <w:t xml:space="preserve">Software </w:t>
      </w:r>
      <w:r w:rsidR="000E5F07">
        <w:rPr>
          <w:color w:val="7F7F7F" w:themeColor="text1" w:themeTint="80"/>
          <w:bdr w:val="none" w:sz="0" w:space="0" w:color="auto" w:frame="1"/>
        </w:rPr>
        <w:t>Developer / Consultant)</w:t>
      </w:r>
      <w:r w:rsidR="006D05DD" w:rsidRPr="006D05DD">
        <w:rPr>
          <w:color w:val="7F7F7F" w:themeColor="text1" w:themeTint="80"/>
          <w:bdr w:val="none" w:sz="0" w:space="0" w:color="auto" w:frame="1"/>
        </w:rPr>
        <w:t xml:space="preserve"> </w:t>
      </w:r>
      <w:r w:rsidR="006D05DD">
        <w:rPr>
          <w:color w:val="7F7F7F" w:themeColor="text1" w:themeTint="80"/>
          <w:bdr w:val="none" w:sz="0" w:space="0" w:color="auto" w:frame="1"/>
        </w:rPr>
        <w:tab/>
      </w:r>
      <w:r w:rsidR="006D05DD" w:rsidRPr="00C84365">
        <w:rPr>
          <w:b w:val="0"/>
          <w:color w:val="1F497D" w:themeColor="text2"/>
          <w:sz w:val="22"/>
          <w:szCs w:val="22"/>
          <w:bdr w:val="none" w:sz="0" w:space="0" w:color="auto" w:frame="1"/>
        </w:rPr>
        <w:t>March 2002 – December 2007</w:t>
      </w:r>
    </w:p>
    <w:p w14:paraId="33D17EE1" w14:textId="263E818D" w:rsidR="00FF7EFA" w:rsidRPr="009D5EBA" w:rsidRDefault="00FF7EFA">
      <w:pPr>
        <w:rPr>
          <w:bdr w:val="none" w:sz="0" w:space="0" w:color="auto" w:frame="1"/>
          <w:lang w:eastAsia="en-AU"/>
        </w:rPr>
      </w:pPr>
      <w:r w:rsidRPr="00FF7EFA">
        <w:rPr>
          <w:i/>
          <w:shd w:val="clear" w:color="auto" w:fill="FFFFFF"/>
        </w:rPr>
        <w:t>Permanent full-time role</w:t>
      </w:r>
      <w:r>
        <w:rPr>
          <w:shd w:val="clear" w:color="auto" w:fill="FFFFFF"/>
        </w:rPr>
        <w:t xml:space="preserve">. </w:t>
      </w:r>
      <w:r w:rsidR="00776D86" w:rsidRPr="00776D86">
        <w:rPr>
          <w:shd w:val="clear" w:color="auto" w:fill="FFFFFF"/>
        </w:rPr>
        <w:t>Full-stack develop</w:t>
      </w:r>
      <w:r w:rsidR="00D27F71">
        <w:rPr>
          <w:shd w:val="clear" w:color="auto" w:fill="FFFFFF"/>
        </w:rPr>
        <w:t>er</w:t>
      </w:r>
      <w:r w:rsidR="00BC005B" w:rsidRPr="00776D86">
        <w:rPr>
          <w:shd w:val="clear" w:color="auto" w:fill="FFFFFF"/>
        </w:rPr>
        <w:t xml:space="preserve"> (</w:t>
      </w:r>
      <w:r w:rsidR="00D27F71">
        <w:rPr>
          <w:shd w:val="clear" w:color="auto" w:fill="FFFFFF"/>
        </w:rPr>
        <w:t>Classic ASP/.NET</w:t>
      </w:r>
      <w:r w:rsidR="00BC005B" w:rsidRPr="00776D86">
        <w:rPr>
          <w:shd w:val="clear" w:color="auto" w:fill="FFFFFF"/>
        </w:rPr>
        <w:t>/web</w:t>
      </w:r>
      <w:r w:rsidR="00776D86" w:rsidRPr="00776D86">
        <w:rPr>
          <w:shd w:val="clear" w:color="auto" w:fill="FFFFFF"/>
        </w:rPr>
        <w:t>/</w:t>
      </w:r>
      <w:r w:rsidR="00D27F71">
        <w:rPr>
          <w:shd w:val="clear" w:color="auto" w:fill="FFFFFF"/>
        </w:rPr>
        <w:t>VBA/</w:t>
      </w:r>
      <w:r w:rsidR="00776D86" w:rsidRPr="00776D86">
        <w:rPr>
          <w:shd w:val="clear" w:color="auto" w:fill="FFFFFF"/>
        </w:rPr>
        <w:t xml:space="preserve">Access </w:t>
      </w:r>
      <w:r w:rsidR="00D27F71">
        <w:rPr>
          <w:shd w:val="clear" w:color="auto" w:fill="FFFFFF"/>
        </w:rPr>
        <w:t xml:space="preserve">database </w:t>
      </w:r>
      <w:r w:rsidR="00776D86" w:rsidRPr="00776D86">
        <w:rPr>
          <w:shd w:val="clear" w:color="auto" w:fill="FFFFFF"/>
        </w:rPr>
        <w:t>applications</w:t>
      </w:r>
      <w:r w:rsidR="00D27F71">
        <w:rPr>
          <w:shd w:val="clear" w:color="auto" w:fill="FFFFFF"/>
        </w:rPr>
        <w:t>/SQL Server</w:t>
      </w:r>
      <w:r w:rsidR="00BC005B" w:rsidRPr="00776D86">
        <w:rPr>
          <w:shd w:val="clear" w:color="auto" w:fill="FFFFFF"/>
        </w:rPr>
        <w:t>).</w:t>
      </w:r>
    </w:p>
    <w:p w14:paraId="69B814FD" w14:textId="77777777" w:rsidR="009D5EBA" w:rsidRDefault="009D5EBA">
      <w:pPr>
        <w:rPr>
          <w:rFonts w:ascii="Helvetica" w:eastAsia="Times New Roman" w:hAnsi="Helvetica" w:cs="Helvetica"/>
          <w:b/>
          <w:bCs/>
          <w:color w:val="376092"/>
          <w:kern w:val="36"/>
          <w:sz w:val="32"/>
          <w:szCs w:val="32"/>
          <w:bdr w:val="none" w:sz="0" w:space="0" w:color="auto" w:frame="1"/>
          <w:lang w:eastAsia="en-AU"/>
        </w:rPr>
      </w:pPr>
      <w:r>
        <w:br w:type="page"/>
      </w:r>
    </w:p>
    <w:p w14:paraId="080D601D" w14:textId="46FCC255" w:rsidR="001016E2" w:rsidRDefault="001016E2" w:rsidP="00A24BBE">
      <w:pPr>
        <w:pStyle w:val="Heading1"/>
      </w:pPr>
      <w:r w:rsidRPr="00EA663D">
        <w:lastRenderedPageBreak/>
        <w:t>Education &amp; Certification</w:t>
      </w:r>
    </w:p>
    <w:p w14:paraId="042CDB9B" w14:textId="77777777" w:rsidR="001016E2" w:rsidRPr="000C5157" w:rsidRDefault="001016E2" w:rsidP="00D744D4">
      <w:pPr>
        <w:pStyle w:val="Heading2"/>
      </w:pPr>
      <w:r w:rsidRPr="000C5157">
        <w:rPr>
          <w:bdr w:val="none" w:sz="0" w:space="0" w:color="auto" w:frame="1"/>
        </w:rPr>
        <w:t>PRINCE2 (Project Management) Foundation Level</w:t>
      </w:r>
    </w:p>
    <w:p w14:paraId="47F17D15" w14:textId="77777777" w:rsidR="00961803" w:rsidRPr="0060227C" w:rsidRDefault="001016E2" w:rsidP="003D2087">
      <w:pPr>
        <w:rPr>
          <w:lang w:eastAsia="en-AU"/>
        </w:rPr>
      </w:pPr>
      <w:r w:rsidRPr="0060227C">
        <w:rPr>
          <w:lang w:eastAsia="en-AU"/>
        </w:rPr>
        <w:t xml:space="preserve">Provider: </w:t>
      </w:r>
      <w:r w:rsidRPr="000D7C22">
        <w:rPr>
          <w:noProof/>
          <w:lang w:eastAsia="en-AU"/>
        </w:rPr>
        <w:t>Conscium</w:t>
      </w:r>
      <w:r w:rsidRPr="0060227C">
        <w:rPr>
          <w:lang w:eastAsia="en-AU"/>
        </w:rPr>
        <w:t xml:space="preserve"> International</w:t>
      </w:r>
      <w:r w:rsidRPr="0060227C">
        <w:rPr>
          <w:lang w:eastAsia="en-AU"/>
        </w:rPr>
        <w:br/>
        <w:t>2008 </w:t>
      </w:r>
    </w:p>
    <w:p w14:paraId="16587C2D" w14:textId="77777777" w:rsidR="001016E2" w:rsidRPr="000C5157" w:rsidRDefault="001016E2" w:rsidP="00D744D4">
      <w:pPr>
        <w:pStyle w:val="Heading2"/>
      </w:pPr>
      <w:r w:rsidRPr="000C5157">
        <w:rPr>
          <w:bdr w:val="none" w:sz="0" w:space="0" w:color="auto" w:frame="1"/>
        </w:rPr>
        <w:t>Microsoft Certified Professional (MCP)</w:t>
      </w:r>
    </w:p>
    <w:p w14:paraId="5BA09340" w14:textId="77777777" w:rsidR="00961803" w:rsidRPr="0060227C" w:rsidRDefault="001016E2" w:rsidP="003D2087">
      <w:pPr>
        <w:rPr>
          <w:lang w:eastAsia="en-AU"/>
        </w:rPr>
      </w:pPr>
      <w:r w:rsidRPr="0060227C">
        <w:rPr>
          <w:lang w:eastAsia="en-AU"/>
        </w:rPr>
        <w:t>MCTS: Microsoft Office SharePoint Server 2007 - Configuration (Microsoft Exam: 70-630)</w:t>
      </w:r>
      <w:r w:rsidRPr="0060227C">
        <w:rPr>
          <w:lang w:eastAsia="en-AU"/>
        </w:rPr>
        <w:br/>
        <w:t>2008 </w:t>
      </w:r>
    </w:p>
    <w:p w14:paraId="3A3DF456" w14:textId="77777777" w:rsidR="001016E2" w:rsidRPr="008314A8" w:rsidRDefault="001016E2" w:rsidP="00D744D4">
      <w:pPr>
        <w:pStyle w:val="Heading2"/>
      </w:pPr>
      <w:r>
        <w:t>Bachelor of Computing</w:t>
      </w:r>
    </w:p>
    <w:p w14:paraId="75D36B45" w14:textId="77777777" w:rsidR="00F80705" w:rsidRPr="000B6B11" w:rsidRDefault="001016E2" w:rsidP="003D2087">
      <w:pPr>
        <w:rPr>
          <w:lang w:val="en-US" w:eastAsia="en-AU"/>
        </w:rPr>
      </w:pPr>
      <w:r w:rsidRPr="008314A8">
        <w:rPr>
          <w:bdr w:val="none" w:sz="0" w:space="0" w:color="auto" w:frame="1"/>
          <w:lang w:eastAsia="en-AU"/>
        </w:rPr>
        <w:t>Deakin University, Australia</w:t>
      </w:r>
      <w:r w:rsidRPr="0060227C">
        <w:rPr>
          <w:lang w:eastAsia="en-AU"/>
        </w:rPr>
        <w:br/>
        <w:t>2001</w:t>
      </w:r>
    </w:p>
    <w:sectPr w:rsidR="00F80705" w:rsidRPr="000B6B11" w:rsidSect="00745B29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88DB49" w14:textId="77777777" w:rsidR="005115B3" w:rsidRDefault="005115B3" w:rsidP="00073714">
      <w:pPr>
        <w:spacing w:after="0" w:line="240" w:lineRule="auto"/>
      </w:pPr>
      <w:r>
        <w:separator/>
      </w:r>
    </w:p>
  </w:endnote>
  <w:endnote w:type="continuationSeparator" w:id="0">
    <w:p w14:paraId="6BE8C19C" w14:textId="77777777" w:rsidR="005115B3" w:rsidRDefault="005115B3" w:rsidP="000737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CD92C" w14:textId="77777777" w:rsidR="005115B3" w:rsidRDefault="005115B3" w:rsidP="00073714">
      <w:pPr>
        <w:spacing w:after="0" w:line="240" w:lineRule="auto"/>
      </w:pPr>
      <w:r>
        <w:separator/>
      </w:r>
    </w:p>
  </w:footnote>
  <w:footnote w:type="continuationSeparator" w:id="0">
    <w:p w14:paraId="3071707D" w14:textId="77777777" w:rsidR="005115B3" w:rsidRDefault="005115B3" w:rsidP="000737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92E14"/>
    <w:multiLevelType w:val="multilevel"/>
    <w:tmpl w:val="CDAA7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854DB9"/>
    <w:multiLevelType w:val="hybridMultilevel"/>
    <w:tmpl w:val="A2422A82"/>
    <w:lvl w:ilvl="0" w:tplc="0B32E8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6F7D9D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2987DE6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67B1F6D"/>
    <w:multiLevelType w:val="multilevel"/>
    <w:tmpl w:val="FBF46A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6A61096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58265F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B117EE7"/>
    <w:multiLevelType w:val="multilevel"/>
    <w:tmpl w:val="5EEE3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B815556"/>
    <w:multiLevelType w:val="hybridMultilevel"/>
    <w:tmpl w:val="69903B5A"/>
    <w:lvl w:ilvl="0" w:tplc="3DC879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35F34"/>
    <w:multiLevelType w:val="hybridMultilevel"/>
    <w:tmpl w:val="0D34D7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E650B"/>
    <w:multiLevelType w:val="hybridMultilevel"/>
    <w:tmpl w:val="4D3A1814"/>
    <w:lvl w:ilvl="0" w:tplc="031809B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C875C8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39D01BA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7854E0D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9CB0965"/>
    <w:multiLevelType w:val="hybridMultilevel"/>
    <w:tmpl w:val="5CA6A2CE"/>
    <w:lvl w:ilvl="0" w:tplc="4D901C2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B6B84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A481152"/>
    <w:multiLevelType w:val="hybridMultilevel"/>
    <w:tmpl w:val="4D786C56"/>
    <w:lvl w:ilvl="0" w:tplc="9EC8E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F7C75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CC458CB"/>
    <w:multiLevelType w:val="hybridMultilevel"/>
    <w:tmpl w:val="7598D694"/>
    <w:lvl w:ilvl="0" w:tplc="6A68A7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77BD5"/>
    <w:multiLevelType w:val="hybridMultilevel"/>
    <w:tmpl w:val="FA68F984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0" w15:restartNumberingAfterBreak="0">
    <w:nsid w:val="3FAE48CC"/>
    <w:multiLevelType w:val="multilevel"/>
    <w:tmpl w:val="654457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1784DC1"/>
    <w:multiLevelType w:val="hybridMultilevel"/>
    <w:tmpl w:val="0CC890F0"/>
    <w:lvl w:ilvl="0" w:tplc="C466F658">
      <w:start w:val="1"/>
      <w:numFmt w:val="bullet"/>
      <w:pStyle w:val="Overviewlist"/>
      <w:lvlText w:val="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19037B"/>
    <w:multiLevelType w:val="hybridMultilevel"/>
    <w:tmpl w:val="39D654E8"/>
    <w:lvl w:ilvl="0" w:tplc="C06805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7B1109"/>
    <w:multiLevelType w:val="multilevel"/>
    <w:tmpl w:val="7D40A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6D522CA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F884DC7"/>
    <w:multiLevelType w:val="hybridMultilevel"/>
    <w:tmpl w:val="295CFF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E30039"/>
    <w:multiLevelType w:val="hybridMultilevel"/>
    <w:tmpl w:val="315AB842"/>
    <w:lvl w:ilvl="0" w:tplc="031809B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782E53"/>
    <w:multiLevelType w:val="hybridMultilevel"/>
    <w:tmpl w:val="C8B0C62E"/>
    <w:lvl w:ilvl="0" w:tplc="4E2E8C4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243631"/>
    <w:multiLevelType w:val="multilevel"/>
    <w:tmpl w:val="4C280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8323EB8"/>
    <w:multiLevelType w:val="hybridMultilevel"/>
    <w:tmpl w:val="1B4C8FA8"/>
    <w:lvl w:ilvl="0" w:tplc="91FE4DD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236B06"/>
    <w:multiLevelType w:val="multilevel"/>
    <w:tmpl w:val="0CC8B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A675F95"/>
    <w:multiLevelType w:val="hybridMultilevel"/>
    <w:tmpl w:val="E5BACC20"/>
    <w:lvl w:ilvl="0" w:tplc="661CC5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6F0DA3"/>
    <w:multiLevelType w:val="hybridMultilevel"/>
    <w:tmpl w:val="3ED01E04"/>
    <w:lvl w:ilvl="0" w:tplc="C128AF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B6051C"/>
    <w:multiLevelType w:val="hybridMultilevel"/>
    <w:tmpl w:val="C308BA80"/>
    <w:lvl w:ilvl="0" w:tplc="68CE36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EB347DF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F964A22"/>
    <w:multiLevelType w:val="hybridMultilevel"/>
    <w:tmpl w:val="10E0A644"/>
    <w:lvl w:ilvl="0" w:tplc="31C22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56E05"/>
    <w:multiLevelType w:val="multilevel"/>
    <w:tmpl w:val="F2BE2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1D57E91"/>
    <w:multiLevelType w:val="multilevel"/>
    <w:tmpl w:val="D2A004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3807AAC"/>
    <w:multiLevelType w:val="multilevel"/>
    <w:tmpl w:val="E078F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867073B"/>
    <w:multiLevelType w:val="hybridMultilevel"/>
    <w:tmpl w:val="290AD8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BB7F03"/>
    <w:multiLevelType w:val="multilevel"/>
    <w:tmpl w:val="C67E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AC9669C"/>
    <w:multiLevelType w:val="hybridMultilevel"/>
    <w:tmpl w:val="C1464932"/>
    <w:lvl w:ilvl="0" w:tplc="7F8813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666488"/>
    <w:multiLevelType w:val="hybridMultilevel"/>
    <w:tmpl w:val="210E72FC"/>
    <w:lvl w:ilvl="0" w:tplc="C466F6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89737C"/>
    <w:multiLevelType w:val="multilevel"/>
    <w:tmpl w:val="3E98C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7414084"/>
    <w:multiLevelType w:val="hybridMultilevel"/>
    <w:tmpl w:val="73784BE0"/>
    <w:lvl w:ilvl="0" w:tplc="532E6F16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45" w15:restartNumberingAfterBreak="0">
    <w:nsid w:val="79F6306E"/>
    <w:multiLevelType w:val="hybridMultilevel"/>
    <w:tmpl w:val="9E0A7D2A"/>
    <w:lvl w:ilvl="0" w:tplc="276841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741806"/>
    <w:multiLevelType w:val="hybridMultilevel"/>
    <w:tmpl w:val="9C32955A"/>
    <w:lvl w:ilvl="0" w:tplc="0A269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7"/>
  </w:num>
  <w:num w:numId="3">
    <w:abstractNumId w:val="20"/>
  </w:num>
  <w:num w:numId="4">
    <w:abstractNumId w:val="0"/>
  </w:num>
  <w:num w:numId="5">
    <w:abstractNumId w:val="23"/>
  </w:num>
  <w:num w:numId="6">
    <w:abstractNumId w:val="7"/>
  </w:num>
  <w:num w:numId="7">
    <w:abstractNumId w:val="43"/>
  </w:num>
  <w:num w:numId="8">
    <w:abstractNumId w:val="30"/>
  </w:num>
  <w:num w:numId="9">
    <w:abstractNumId w:val="36"/>
  </w:num>
  <w:num w:numId="10">
    <w:abstractNumId w:val="33"/>
  </w:num>
  <w:num w:numId="11">
    <w:abstractNumId w:val="11"/>
  </w:num>
  <w:num w:numId="12">
    <w:abstractNumId w:val="38"/>
  </w:num>
  <w:num w:numId="13">
    <w:abstractNumId w:val="4"/>
  </w:num>
  <w:num w:numId="14">
    <w:abstractNumId w:val="2"/>
  </w:num>
  <w:num w:numId="15">
    <w:abstractNumId w:val="34"/>
  </w:num>
  <w:num w:numId="16">
    <w:abstractNumId w:val="3"/>
  </w:num>
  <w:num w:numId="17">
    <w:abstractNumId w:val="40"/>
  </w:num>
  <w:num w:numId="18">
    <w:abstractNumId w:val="15"/>
  </w:num>
  <w:num w:numId="19">
    <w:abstractNumId w:val="12"/>
  </w:num>
  <w:num w:numId="20">
    <w:abstractNumId w:val="6"/>
  </w:num>
  <w:num w:numId="21">
    <w:abstractNumId w:val="5"/>
  </w:num>
  <w:num w:numId="22">
    <w:abstractNumId w:val="13"/>
  </w:num>
  <w:num w:numId="23">
    <w:abstractNumId w:val="24"/>
  </w:num>
  <w:num w:numId="24">
    <w:abstractNumId w:val="17"/>
  </w:num>
  <w:num w:numId="25">
    <w:abstractNumId w:val="44"/>
  </w:num>
  <w:num w:numId="26">
    <w:abstractNumId w:val="1"/>
  </w:num>
  <w:num w:numId="27">
    <w:abstractNumId w:val="31"/>
  </w:num>
  <w:num w:numId="28">
    <w:abstractNumId w:val="18"/>
  </w:num>
  <w:num w:numId="29">
    <w:abstractNumId w:val="35"/>
  </w:num>
  <w:num w:numId="30">
    <w:abstractNumId w:val="41"/>
  </w:num>
  <w:num w:numId="31">
    <w:abstractNumId w:val="21"/>
  </w:num>
  <w:num w:numId="32">
    <w:abstractNumId w:val="22"/>
  </w:num>
  <w:num w:numId="33">
    <w:abstractNumId w:val="32"/>
  </w:num>
  <w:num w:numId="34">
    <w:abstractNumId w:val="9"/>
  </w:num>
  <w:num w:numId="35">
    <w:abstractNumId w:val="45"/>
  </w:num>
  <w:num w:numId="36">
    <w:abstractNumId w:val="21"/>
  </w:num>
  <w:num w:numId="37">
    <w:abstractNumId w:val="21"/>
  </w:num>
  <w:num w:numId="38">
    <w:abstractNumId w:val="19"/>
  </w:num>
  <w:num w:numId="39">
    <w:abstractNumId w:val="42"/>
  </w:num>
  <w:num w:numId="40">
    <w:abstractNumId w:val="16"/>
  </w:num>
  <w:num w:numId="41">
    <w:abstractNumId w:val="25"/>
  </w:num>
  <w:num w:numId="42">
    <w:abstractNumId w:val="29"/>
  </w:num>
  <w:num w:numId="43">
    <w:abstractNumId w:val="39"/>
  </w:num>
  <w:num w:numId="44">
    <w:abstractNumId w:val="26"/>
  </w:num>
  <w:num w:numId="45">
    <w:abstractNumId w:val="10"/>
  </w:num>
  <w:num w:numId="46">
    <w:abstractNumId w:val="27"/>
  </w:num>
  <w:num w:numId="47">
    <w:abstractNumId w:val="8"/>
  </w:num>
  <w:num w:numId="48">
    <w:abstractNumId w:val="46"/>
  </w:num>
  <w:num w:numId="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white,#f0e7d4,#f7f2e9,#fff8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MjMxNTE3NjAzNjJU0lEKTi0uzszPAykwqQUAQ8TXuCwAAAA="/>
  </w:docVars>
  <w:rsids>
    <w:rsidRoot w:val="00EA663D"/>
    <w:rsid w:val="00000FE2"/>
    <w:rsid w:val="000012E6"/>
    <w:rsid w:val="00001B5B"/>
    <w:rsid w:val="00001CD0"/>
    <w:rsid w:val="00001D05"/>
    <w:rsid w:val="00002513"/>
    <w:rsid w:val="0000282A"/>
    <w:rsid w:val="00002897"/>
    <w:rsid w:val="00003DBC"/>
    <w:rsid w:val="00006445"/>
    <w:rsid w:val="000076A0"/>
    <w:rsid w:val="00011280"/>
    <w:rsid w:val="000125AB"/>
    <w:rsid w:val="000125C2"/>
    <w:rsid w:val="000136BB"/>
    <w:rsid w:val="00014621"/>
    <w:rsid w:val="00014F82"/>
    <w:rsid w:val="00015D8B"/>
    <w:rsid w:val="00016158"/>
    <w:rsid w:val="00017291"/>
    <w:rsid w:val="00017D9E"/>
    <w:rsid w:val="00017E94"/>
    <w:rsid w:val="00020E68"/>
    <w:rsid w:val="00021536"/>
    <w:rsid w:val="000217FE"/>
    <w:rsid w:val="0002317D"/>
    <w:rsid w:val="00023C42"/>
    <w:rsid w:val="0002443C"/>
    <w:rsid w:val="0002476C"/>
    <w:rsid w:val="00025536"/>
    <w:rsid w:val="00025669"/>
    <w:rsid w:val="00025730"/>
    <w:rsid w:val="0002581E"/>
    <w:rsid w:val="00025EAA"/>
    <w:rsid w:val="00026D55"/>
    <w:rsid w:val="00027B66"/>
    <w:rsid w:val="00030B80"/>
    <w:rsid w:val="00030CAA"/>
    <w:rsid w:val="00030F58"/>
    <w:rsid w:val="00031125"/>
    <w:rsid w:val="0003157C"/>
    <w:rsid w:val="00032571"/>
    <w:rsid w:val="000328B6"/>
    <w:rsid w:val="00033F80"/>
    <w:rsid w:val="000345D4"/>
    <w:rsid w:val="00034A39"/>
    <w:rsid w:val="00036537"/>
    <w:rsid w:val="000366C8"/>
    <w:rsid w:val="00036CF8"/>
    <w:rsid w:val="00036DB0"/>
    <w:rsid w:val="00036E60"/>
    <w:rsid w:val="00037D52"/>
    <w:rsid w:val="00041293"/>
    <w:rsid w:val="0004268A"/>
    <w:rsid w:val="000430ED"/>
    <w:rsid w:val="000441E3"/>
    <w:rsid w:val="0004447B"/>
    <w:rsid w:val="0004477A"/>
    <w:rsid w:val="000463AD"/>
    <w:rsid w:val="0004654C"/>
    <w:rsid w:val="000469DC"/>
    <w:rsid w:val="000476C9"/>
    <w:rsid w:val="00047995"/>
    <w:rsid w:val="00050801"/>
    <w:rsid w:val="000528E7"/>
    <w:rsid w:val="00052B88"/>
    <w:rsid w:val="00053181"/>
    <w:rsid w:val="000538D5"/>
    <w:rsid w:val="00054643"/>
    <w:rsid w:val="00055911"/>
    <w:rsid w:val="000559F1"/>
    <w:rsid w:val="00055BD0"/>
    <w:rsid w:val="00055C33"/>
    <w:rsid w:val="00056008"/>
    <w:rsid w:val="000569F1"/>
    <w:rsid w:val="00056E2C"/>
    <w:rsid w:val="00057452"/>
    <w:rsid w:val="00057EE9"/>
    <w:rsid w:val="000611DD"/>
    <w:rsid w:val="00061CF3"/>
    <w:rsid w:val="00061EB8"/>
    <w:rsid w:val="000643A3"/>
    <w:rsid w:val="0006447A"/>
    <w:rsid w:val="00070691"/>
    <w:rsid w:val="00070A5B"/>
    <w:rsid w:val="000710E6"/>
    <w:rsid w:val="0007208F"/>
    <w:rsid w:val="000725DF"/>
    <w:rsid w:val="00073714"/>
    <w:rsid w:val="0007384E"/>
    <w:rsid w:val="000741D0"/>
    <w:rsid w:val="00074930"/>
    <w:rsid w:val="00074B62"/>
    <w:rsid w:val="0007574A"/>
    <w:rsid w:val="00076274"/>
    <w:rsid w:val="00076871"/>
    <w:rsid w:val="00077A8F"/>
    <w:rsid w:val="00080351"/>
    <w:rsid w:val="00081930"/>
    <w:rsid w:val="00082105"/>
    <w:rsid w:val="00082861"/>
    <w:rsid w:val="00083C8B"/>
    <w:rsid w:val="000843E5"/>
    <w:rsid w:val="000852F1"/>
    <w:rsid w:val="00085328"/>
    <w:rsid w:val="00085897"/>
    <w:rsid w:val="000868B3"/>
    <w:rsid w:val="000871C9"/>
    <w:rsid w:val="000872C6"/>
    <w:rsid w:val="00090C7B"/>
    <w:rsid w:val="00090CE9"/>
    <w:rsid w:val="0009191A"/>
    <w:rsid w:val="00092596"/>
    <w:rsid w:val="00092C0E"/>
    <w:rsid w:val="00093D3A"/>
    <w:rsid w:val="00093E26"/>
    <w:rsid w:val="0009441E"/>
    <w:rsid w:val="0009615F"/>
    <w:rsid w:val="0009660B"/>
    <w:rsid w:val="00096C3A"/>
    <w:rsid w:val="00096CE9"/>
    <w:rsid w:val="00097207"/>
    <w:rsid w:val="000A05EF"/>
    <w:rsid w:val="000A078C"/>
    <w:rsid w:val="000A1255"/>
    <w:rsid w:val="000A178B"/>
    <w:rsid w:val="000A193F"/>
    <w:rsid w:val="000A2893"/>
    <w:rsid w:val="000A40DC"/>
    <w:rsid w:val="000A5582"/>
    <w:rsid w:val="000A6332"/>
    <w:rsid w:val="000A6816"/>
    <w:rsid w:val="000A6FFC"/>
    <w:rsid w:val="000A7283"/>
    <w:rsid w:val="000B1282"/>
    <w:rsid w:val="000B188A"/>
    <w:rsid w:val="000B28A3"/>
    <w:rsid w:val="000B2CBC"/>
    <w:rsid w:val="000B30DE"/>
    <w:rsid w:val="000B3771"/>
    <w:rsid w:val="000B4941"/>
    <w:rsid w:val="000B5E11"/>
    <w:rsid w:val="000B5E61"/>
    <w:rsid w:val="000B6B11"/>
    <w:rsid w:val="000B6E72"/>
    <w:rsid w:val="000B7B84"/>
    <w:rsid w:val="000C080B"/>
    <w:rsid w:val="000C2022"/>
    <w:rsid w:val="000C2506"/>
    <w:rsid w:val="000C3084"/>
    <w:rsid w:val="000C4678"/>
    <w:rsid w:val="000C5157"/>
    <w:rsid w:val="000C58CB"/>
    <w:rsid w:val="000C5DAB"/>
    <w:rsid w:val="000C5EA5"/>
    <w:rsid w:val="000C7030"/>
    <w:rsid w:val="000C7ABE"/>
    <w:rsid w:val="000C7B19"/>
    <w:rsid w:val="000C7C6A"/>
    <w:rsid w:val="000D1939"/>
    <w:rsid w:val="000D1CAA"/>
    <w:rsid w:val="000D1F17"/>
    <w:rsid w:val="000D292A"/>
    <w:rsid w:val="000D2F6D"/>
    <w:rsid w:val="000D44CB"/>
    <w:rsid w:val="000D4B76"/>
    <w:rsid w:val="000D76CC"/>
    <w:rsid w:val="000D7C22"/>
    <w:rsid w:val="000E0D3D"/>
    <w:rsid w:val="000E0EF6"/>
    <w:rsid w:val="000E3E23"/>
    <w:rsid w:val="000E3FA4"/>
    <w:rsid w:val="000E4490"/>
    <w:rsid w:val="000E5146"/>
    <w:rsid w:val="000E55F5"/>
    <w:rsid w:val="000E5F07"/>
    <w:rsid w:val="000E6509"/>
    <w:rsid w:val="000E67AB"/>
    <w:rsid w:val="000E6B59"/>
    <w:rsid w:val="000E6C0F"/>
    <w:rsid w:val="000E7B0B"/>
    <w:rsid w:val="000F1CC2"/>
    <w:rsid w:val="000F2579"/>
    <w:rsid w:val="000F2BE8"/>
    <w:rsid w:val="000F46A0"/>
    <w:rsid w:val="000F5E86"/>
    <w:rsid w:val="000F60AB"/>
    <w:rsid w:val="000F60C2"/>
    <w:rsid w:val="000F64F1"/>
    <w:rsid w:val="000F6CFB"/>
    <w:rsid w:val="000F7E55"/>
    <w:rsid w:val="00100B6C"/>
    <w:rsid w:val="001016E2"/>
    <w:rsid w:val="00101715"/>
    <w:rsid w:val="00102EB4"/>
    <w:rsid w:val="00103BD7"/>
    <w:rsid w:val="00104985"/>
    <w:rsid w:val="00105380"/>
    <w:rsid w:val="00106132"/>
    <w:rsid w:val="00107CD9"/>
    <w:rsid w:val="00110E19"/>
    <w:rsid w:val="00111246"/>
    <w:rsid w:val="00111327"/>
    <w:rsid w:val="00111637"/>
    <w:rsid w:val="00112A2A"/>
    <w:rsid w:val="00113012"/>
    <w:rsid w:val="00114DC8"/>
    <w:rsid w:val="001155E7"/>
    <w:rsid w:val="0011646F"/>
    <w:rsid w:val="0011658E"/>
    <w:rsid w:val="00116B87"/>
    <w:rsid w:val="00116EDC"/>
    <w:rsid w:val="001179C6"/>
    <w:rsid w:val="00117F00"/>
    <w:rsid w:val="00120EA4"/>
    <w:rsid w:val="00121795"/>
    <w:rsid w:val="001230A0"/>
    <w:rsid w:val="001231F7"/>
    <w:rsid w:val="00123BA1"/>
    <w:rsid w:val="0012464D"/>
    <w:rsid w:val="00124966"/>
    <w:rsid w:val="00124B40"/>
    <w:rsid w:val="00125302"/>
    <w:rsid w:val="001257E8"/>
    <w:rsid w:val="00125919"/>
    <w:rsid w:val="00127024"/>
    <w:rsid w:val="00131627"/>
    <w:rsid w:val="00133B96"/>
    <w:rsid w:val="001347D5"/>
    <w:rsid w:val="001356A3"/>
    <w:rsid w:val="001373CF"/>
    <w:rsid w:val="0014077D"/>
    <w:rsid w:val="00140A66"/>
    <w:rsid w:val="00141930"/>
    <w:rsid w:val="00141EF7"/>
    <w:rsid w:val="00142831"/>
    <w:rsid w:val="00142A77"/>
    <w:rsid w:val="0014455C"/>
    <w:rsid w:val="001448E0"/>
    <w:rsid w:val="00145042"/>
    <w:rsid w:val="001453AB"/>
    <w:rsid w:val="001459FF"/>
    <w:rsid w:val="00146514"/>
    <w:rsid w:val="001470B5"/>
    <w:rsid w:val="00147E84"/>
    <w:rsid w:val="00151F27"/>
    <w:rsid w:val="00153009"/>
    <w:rsid w:val="00153C9F"/>
    <w:rsid w:val="00153F29"/>
    <w:rsid w:val="00154011"/>
    <w:rsid w:val="0015588D"/>
    <w:rsid w:val="00155C8B"/>
    <w:rsid w:val="00156E19"/>
    <w:rsid w:val="0015771C"/>
    <w:rsid w:val="0015797B"/>
    <w:rsid w:val="001600CF"/>
    <w:rsid w:val="0016034E"/>
    <w:rsid w:val="00160935"/>
    <w:rsid w:val="00161753"/>
    <w:rsid w:val="00162090"/>
    <w:rsid w:val="001625AC"/>
    <w:rsid w:val="001625FB"/>
    <w:rsid w:val="00162B06"/>
    <w:rsid w:val="00163288"/>
    <w:rsid w:val="00164789"/>
    <w:rsid w:val="00164B4A"/>
    <w:rsid w:val="00164E8E"/>
    <w:rsid w:val="00164F38"/>
    <w:rsid w:val="001661B1"/>
    <w:rsid w:val="00167808"/>
    <w:rsid w:val="00167AB6"/>
    <w:rsid w:val="00171E40"/>
    <w:rsid w:val="001723B3"/>
    <w:rsid w:val="00172527"/>
    <w:rsid w:val="00175ABB"/>
    <w:rsid w:val="001768DF"/>
    <w:rsid w:val="00176D0B"/>
    <w:rsid w:val="00177C2D"/>
    <w:rsid w:val="001808CC"/>
    <w:rsid w:val="00180ADD"/>
    <w:rsid w:val="00180D3A"/>
    <w:rsid w:val="00180F4E"/>
    <w:rsid w:val="00181366"/>
    <w:rsid w:val="00181CAF"/>
    <w:rsid w:val="001823D4"/>
    <w:rsid w:val="001824AA"/>
    <w:rsid w:val="00182A69"/>
    <w:rsid w:val="00182BE4"/>
    <w:rsid w:val="00182F07"/>
    <w:rsid w:val="001837AE"/>
    <w:rsid w:val="00183F58"/>
    <w:rsid w:val="00183F65"/>
    <w:rsid w:val="0018487C"/>
    <w:rsid w:val="00185482"/>
    <w:rsid w:val="0018580B"/>
    <w:rsid w:val="00186189"/>
    <w:rsid w:val="0018653C"/>
    <w:rsid w:val="0018687C"/>
    <w:rsid w:val="00187BD7"/>
    <w:rsid w:val="00192900"/>
    <w:rsid w:val="00194BAD"/>
    <w:rsid w:val="00194ECE"/>
    <w:rsid w:val="00195539"/>
    <w:rsid w:val="00195CD0"/>
    <w:rsid w:val="0019622A"/>
    <w:rsid w:val="00196B2C"/>
    <w:rsid w:val="001A08B1"/>
    <w:rsid w:val="001A22DA"/>
    <w:rsid w:val="001A2643"/>
    <w:rsid w:val="001A44BE"/>
    <w:rsid w:val="001A5019"/>
    <w:rsid w:val="001A570C"/>
    <w:rsid w:val="001A6130"/>
    <w:rsid w:val="001A6A71"/>
    <w:rsid w:val="001A7347"/>
    <w:rsid w:val="001A7A47"/>
    <w:rsid w:val="001B1702"/>
    <w:rsid w:val="001B18D2"/>
    <w:rsid w:val="001B1E66"/>
    <w:rsid w:val="001B230E"/>
    <w:rsid w:val="001B29CF"/>
    <w:rsid w:val="001B5F97"/>
    <w:rsid w:val="001B653C"/>
    <w:rsid w:val="001B77B2"/>
    <w:rsid w:val="001B799E"/>
    <w:rsid w:val="001B7B6B"/>
    <w:rsid w:val="001C0968"/>
    <w:rsid w:val="001C10C3"/>
    <w:rsid w:val="001C1133"/>
    <w:rsid w:val="001C1BB2"/>
    <w:rsid w:val="001C1D9B"/>
    <w:rsid w:val="001C78EC"/>
    <w:rsid w:val="001D02CE"/>
    <w:rsid w:val="001D1FA0"/>
    <w:rsid w:val="001D24FF"/>
    <w:rsid w:val="001D2AB5"/>
    <w:rsid w:val="001D3C9E"/>
    <w:rsid w:val="001D48BF"/>
    <w:rsid w:val="001D5495"/>
    <w:rsid w:val="001D62F6"/>
    <w:rsid w:val="001D6619"/>
    <w:rsid w:val="001D6AFC"/>
    <w:rsid w:val="001D6F88"/>
    <w:rsid w:val="001E0657"/>
    <w:rsid w:val="001E092A"/>
    <w:rsid w:val="001E0939"/>
    <w:rsid w:val="001E1AE8"/>
    <w:rsid w:val="001E2098"/>
    <w:rsid w:val="001E2163"/>
    <w:rsid w:val="001E2ACD"/>
    <w:rsid w:val="001E370E"/>
    <w:rsid w:val="001E3F30"/>
    <w:rsid w:val="001E4404"/>
    <w:rsid w:val="001E4730"/>
    <w:rsid w:val="001E4DF1"/>
    <w:rsid w:val="001E4F7E"/>
    <w:rsid w:val="001E6754"/>
    <w:rsid w:val="001E6757"/>
    <w:rsid w:val="001E6E8D"/>
    <w:rsid w:val="001E706A"/>
    <w:rsid w:val="001F0302"/>
    <w:rsid w:val="001F0887"/>
    <w:rsid w:val="001F094F"/>
    <w:rsid w:val="001F17CB"/>
    <w:rsid w:val="001F1BB0"/>
    <w:rsid w:val="001F1F4B"/>
    <w:rsid w:val="001F22B2"/>
    <w:rsid w:val="001F2555"/>
    <w:rsid w:val="001F28C4"/>
    <w:rsid w:val="001F3C1F"/>
    <w:rsid w:val="001F448C"/>
    <w:rsid w:val="001F64C4"/>
    <w:rsid w:val="001F7E27"/>
    <w:rsid w:val="00200527"/>
    <w:rsid w:val="00200B5A"/>
    <w:rsid w:val="00201E4A"/>
    <w:rsid w:val="00201F5B"/>
    <w:rsid w:val="00202B33"/>
    <w:rsid w:val="00203D64"/>
    <w:rsid w:val="00203ED9"/>
    <w:rsid w:val="0020446C"/>
    <w:rsid w:val="00204A97"/>
    <w:rsid w:val="0020634D"/>
    <w:rsid w:val="002072ED"/>
    <w:rsid w:val="002073FE"/>
    <w:rsid w:val="002106E4"/>
    <w:rsid w:val="00210CCB"/>
    <w:rsid w:val="002112F6"/>
    <w:rsid w:val="00211D34"/>
    <w:rsid w:val="002125F7"/>
    <w:rsid w:val="0021396C"/>
    <w:rsid w:val="00214095"/>
    <w:rsid w:val="002144FA"/>
    <w:rsid w:val="00214AB9"/>
    <w:rsid w:val="00215023"/>
    <w:rsid w:val="00215EE3"/>
    <w:rsid w:val="00216C3D"/>
    <w:rsid w:val="002175DE"/>
    <w:rsid w:val="00222191"/>
    <w:rsid w:val="002227DB"/>
    <w:rsid w:val="00222FCD"/>
    <w:rsid w:val="00223130"/>
    <w:rsid w:val="00223942"/>
    <w:rsid w:val="002247F1"/>
    <w:rsid w:val="0022522D"/>
    <w:rsid w:val="00225B47"/>
    <w:rsid w:val="00225DED"/>
    <w:rsid w:val="002272F7"/>
    <w:rsid w:val="00230F75"/>
    <w:rsid w:val="00231B99"/>
    <w:rsid w:val="00231BD5"/>
    <w:rsid w:val="00234760"/>
    <w:rsid w:val="00235B7C"/>
    <w:rsid w:val="00236B41"/>
    <w:rsid w:val="00237F16"/>
    <w:rsid w:val="002435F8"/>
    <w:rsid w:val="002469B9"/>
    <w:rsid w:val="002477ED"/>
    <w:rsid w:val="00247BF0"/>
    <w:rsid w:val="00250608"/>
    <w:rsid w:val="00250646"/>
    <w:rsid w:val="00250B90"/>
    <w:rsid w:val="002517EA"/>
    <w:rsid w:val="00251EF8"/>
    <w:rsid w:val="002526BA"/>
    <w:rsid w:val="00252C20"/>
    <w:rsid w:val="00252F81"/>
    <w:rsid w:val="002531C1"/>
    <w:rsid w:val="00254B79"/>
    <w:rsid w:val="00257645"/>
    <w:rsid w:val="00257ECA"/>
    <w:rsid w:val="002607B0"/>
    <w:rsid w:val="00260E19"/>
    <w:rsid w:val="00262E35"/>
    <w:rsid w:val="00262F80"/>
    <w:rsid w:val="00263982"/>
    <w:rsid w:val="0026424A"/>
    <w:rsid w:val="00264421"/>
    <w:rsid w:val="00264E9F"/>
    <w:rsid w:val="00265730"/>
    <w:rsid w:val="002663B8"/>
    <w:rsid w:val="002669EC"/>
    <w:rsid w:val="00270913"/>
    <w:rsid w:val="002724CD"/>
    <w:rsid w:val="002729EC"/>
    <w:rsid w:val="00272CF3"/>
    <w:rsid w:val="002731CC"/>
    <w:rsid w:val="002738E4"/>
    <w:rsid w:val="00274703"/>
    <w:rsid w:val="0027470B"/>
    <w:rsid w:val="00275258"/>
    <w:rsid w:val="00280185"/>
    <w:rsid w:val="00281F27"/>
    <w:rsid w:val="00282B2D"/>
    <w:rsid w:val="002837AF"/>
    <w:rsid w:val="00284050"/>
    <w:rsid w:val="00284C59"/>
    <w:rsid w:val="002869D4"/>
    <w:rsid w:val="00286F91"/>
    <w:rsid w:val="00287597"/>
    <w:rsid w:val="002877F7"/>
    <w:rsid w:val="00287AC1"/>
    <w:rsid w:val="002929FD"/>
    <w:rsid w:val="00292D9D"/>
    <w:rsid w:val="002940AD"/>
    <w:rsid w:val="0029429B"/>
    <w:rsid w:val="00294ADC"/>
    <w:rsid w:val="00295D8A"/>
    <w:rsid w:val="00296056"/>
    <w:rsid w:val="0029607A"/>
    <w:rsid w:val="0029674A"/>
    <w:rsid w:val="00296C5A"/>
    <w:rsid w:val="00297E4B"/>
    <w:rsid w:val="002A0BA2"/>
    <w:rsid w:val="002A0F37"/>
    <w:rsid w:val="002A1AAC"/>
    <w:rsid w:val="002A1CE8"/>
    <w:rsid w:val="002A2817"/>
    <w:rsid w:val="002A30A1"/>
    <w:rsid w:val="002A30DC"/>
    <w:rsid w:val="002A47EA"/>
    <w:rsid w:val="002A550A"/>
    <w:rsid w:val="002A5B14"/>
    <w:rsid w:val="002A5B6A"/>
    <w:rsid w:val="002A5DF9"/>
    <w:rsid w:val="002A61BE"/>
    <w:rsid w:val="002A6914"/>
    <w:rsid w:val="002A7B9C"/>
    <w:rsid w:val="002B0D8A"/>
    <w:rsid w:val="002B161D"/>
    <w:rsid w:val="002B2A95"/>
    <w:rsid w:val="002B2B3B"/>
    <w:rsid w:val="002B4BC6"/>
    <w:rsid w:val="002B61BD"/>
    <w:rsid w:val="002B7692"/>
    <w:rsid w:val="002B79DD"/>
    <w:rsid w:val="002C00E6"/>
    <w:rsid w:val="002C253C"/>
    <w:rsid w:val="002C344F"/>
    <w:rsid w:val="002C3A1A"/>
    <w:rsid w:val="002C5D68"/>
    <w:rsid w:val="002C66BE"/>
    <w:rsid w:val="002C6856"/>
    <w:rsid w:val="002C702B"/>
    <w:rsid w:val="002D01C3"/>
    <w:rsid w:val="002D0C8C"/>
    <w:rsid w:val="002D1076"/>
    <w:rsid w:val="002D14A7"/>
    <w:rsid w:val="002D2307"/>
    <w:rsid w:val="002D2448"/>
    <w:rsid w:val="002D32DA"/>
    <w:rsid w:val="002D36A1"/>
    <w:rsid w:val="002D67CC"/>
    <w:rsid w:val="002E3281"/>
    <w:rsid w:val="002E37FF"/>
    <w:rsid w:val="002E447F"/>
    <w:rsid w:val="002E567B"/>
    <w:rsid w:val="002E62EC"/>
    <w:rsid w:val="002E773D"/>
    <w:rsid w:val="002F0783"/>
    <w:rsid w:val="002F0D44"/>
    <w:rsid w:val="002F219E"/>
    <w:rsid w:val="002F32B2"/>
    <w:rsid w:val="002F413C"/>
    <w:rsid w:val="002F52D3"/>
    <w:rsid w:val="002F6995"/>
    <w:rsid w:val="002F7DC5"/>
    <w:rsid w:val="0030058C"/>
    <w:rsid w:val="003009CC"/>
    <w:rsid w:val="00300A6A"/>
    <w:rsid w:val="00301369"/>
    <w:rsid w:val="00302C4D"/>
    <w:rsid w:val="003038A1"/>
    <w:rsid w:val="00304295"/>
    <w:rsid w:val="003042AF"/>
    <w:rsid w:val="003043E5"/>
    <w:rsid w:val="00304B05"/>
    <w:rsid w:val="00304C4E"/>
    <w:rsid w:val="003073EF"/>
    <w:rsid w:val="0031020A"/>
    <w:rsid w:val="003102EC"/>
    <w:rsid w:val="00310649"/>
    <w:rsid w:val="003106BA"/>
    <w:rsid w:val="00310C4C"/>
    <w:rsid w:val="003128F7"/>
    <w:rsid w:val="00313368"/>
    <w:rsid w:val="0031536D"/>
    <w:rsid w:val="003156A7"/>
    <w:rsid w:val="0031602A"/>
    <w:rsid w:val="003167C1"/>
    <w:rsid w:val="003170B9"/>
    <w:rsid w:val="00317856"/>
    <w:rsid w:val="003204CF"/>
    <w:rsid w:val="00320597"/>
    <w:rsid w:val="00322283"/>
    <w:rsid w:val="0032234C"/>
    <w:rsid w:val="00323680"/>
    <w:rsid w:val="0032406E"/>
    <w:rsid w:val="00324072"/>
    <w:rsid w:val="00324420"/>
    <w:rsid w:val="0032488B"/>
    <w:rsid w:val="00324EE9"/>
    <w:rsid w:val="00325201"/>
    <w:rsid w:val="0032538D"/>
    <w:rsid w:val="0032554E"/>
    <w:rsid w:val="003258F8"/>
    <w:rsid w:val="003259D7"/>
    <w:rsid w:val="00325DA1"/>
    <w:rsid w:val="003260CA"/>
    <w:rsid w:val="003266D6"/>
    <w:rsid w:val="00326964"/>
    <w:rsid w:val="00326E84"/>
    <w:rsid w:val="003276A3"/>
    <w:rsid w:val="00330C2C"/>
    <w:rsid w:val="00332F2C"/>
    <w:rsid w:val="00333C28"/>
    <w:rsid w:val="003346F3"/>
    <w:rsid w:val="00334B67"/>
    <w:rsid w:val="00334D94"/>
    <w:rsid w:val="00335263"/>
    <w:rsid w:val="00335646"/>
    <w:rsid w:val="003363CA"/>
    <w:rsid w:val="00336883"/>
    <w:rsid w:val="003368DB"/>
    <w:rsid w:val="00337507"/>
    <w:rsid w:val="003424A2"/>
    <w:rsid w:val="003427FC"/>
    <w:rsid w:val="003428A1"/>
    <w:rsid w:val="0034389D"/>
    <w:rsid w:val="00343E1F"/>
    <w:rsid w:val="00344764"/>
    <w:rsid w:val="00345A03"/>
    <w:rsid w:val="00347BB9"/>
    <w:rsid w:val="00350FD8"/>
    <w:rsid w:val="00353FF3"/>
    <w:rsid w:val="003550D1"/>
    <w:rsid w:val="003578EF"/>
    <w:rsid w:val="00357D23"/>
    <w:rsid w:val="0036188F"/>
    <w:rsid w:val="00361994"/>
    <w:rsid w:val="00362FB8"/>
    <w:rsid w:val="00363530"/>
    <w:rsid w:val="00363F2C"/>
    <w:rsid w:val="003643E9"/>
    <w:rsid w:val="00364D72"/>
    <w:rsid w:val="00365164"/>
    <w:rsid w:val="0036621F"/>
    <w:rsid w:val="00366B4A"/>
    <w:rsid w:val="0037032D"/>
    <w:rsid w:val="00371651"/>
    <w:rsid w:val="00373306"/>
    <w:rsid w:val="003741DE"/>
    <w:rsid w:val="003751FF"/>
    <w:rsid w:val="0037540F"/>
    <w:rsid w:val="00375ED8"/>
    <w:rsid w:val="0037771E"/>
    <w:rsid w:val="00377F6B"/>
    <w:rsid w:val="003802A0"/>
    <w:rsid w:val="0038071F"/>
    <w:rsid w:val="003812D7"/>
    <w:rsid w:val="00381C1A"/>
    <w:rsid w:val="003823E5"/>
    <w:rsid w:val="00382438"/>
    <w:rsid w:val="00383016"/>
    <w:rsid w:val="00383D63"/>
    <w:rsid w:val="00384858"/>
    <w:rsid w:val="00385DB2"/>
    <w:rsid w:val="00385ED9"/>
    <w:rsid w:val="00386CB2"/>
    <w:rsid w:val="00387F5D"/>
    <w:rsid w:val="003907D1"/>
    <w:rsid w:val="003908EF"/>
    <w:rsid w:val="00392D96"/>
    <w:rsid w:val="00393379"/>
    <w:rsid w:val="00393BBD"/>
    <w:rsid w:val="0039458C"/>
    <w:rsid w:val="00395CAC"/>
    <w:rsid w:val="00396AC6"/>
    <w:rsid w:val="00396D42"/>
    <w:rsid w:val="00396FED"/>
    <w:rsid w:val="003977FB"/>
    <w:rsid w:val="003A0502"/>
    <w:rsid w:val="003A0ACD"/>
    <w:rsid w:val="003A0CFC"/>
    <w:rsid w:val="003A1B43"/>
    <w:rsid w:val="003A24F6"/>
    <w:rsid w:val="003A2A61"/>
    <w:rsid w:val="003A3C3B"/>
    <w:rsid w:val="003A4159"/>
    <w:rsid w:val="003A45DD"/>
    <w:rsid w:val="003A4842"/>
    <w:rsid w:val="003A5F26"/>
    <w:rsid w:val="003A6441"/>
    <w:rsid w:val="003A6D53"/>
    <w:rsid w:val="003A6D67"/>
    <w:rsid w:val="003A6F8F"/>
    <w:rsid w:val="003A7C9F"/>
    <w:rsid w:val="003A7D74"/>
    <w:rsid w:val="003B17AB"/>
    <w:rsid w:val="003B276C"/>
    <w:rsid w:val="003B2C76"/>
    <w:rsid w:val="003B31DE"/>
    <w:rsid w:val="003B465A"/>
    <w:rsid w:val="003B60DF"/>
    <w:rsid w:val="003B6664"/>
    <w:rsid w:val="003B6B60"/>
    <w:rsid w:val="003B6F61"/>
    <w:rsid w:val="003C06EF"/>
    <w:rsid w:val="003C130F"/>
    <w:rsid w:val="003C2A31"/>
    <w:rsid w:val="003C2BA1"/>
    <w:rsid w:val="003C3E63"/>
    <w:rsid w:val="003C3EB1"/>
    <w:rsid w:val="003C4172"/>
    <w:rsid w:val="003C447D"/>
    <w:rsid w:val="003C4CAB"/>
    <w:rsid w:val="003C4EA4"/>
    <w:rsid w:val="003C5FC0"/>
    <w:rsid w:val="003C65F4"/>
    <w:rsid w:val="003C70BC"/>
    <w:rsid w:val="003C7B75"/>
    <w:rsid w:val="003D17A5"/>
    <w:rsid w:val="003D1E88"/>
    <w:rsid w:val="003D2087"/>
    <w:rsid w:val="003D4805"/>
    <w:rsid w:val="003D498C"/>
    <w:rsid w:val="003D5628"/>
    <w:rsid w:val="003D5650"/>
    <w:rsid w:val="003D6514"/>
    <w:rsid w:val="003D6A72"/>
    <w:rsid w:val="003D788A"/>
    <w:rsid w:val="003E0CF1"/>
    <w:rsid w:val="003E31B4"/>
    <w:rsid w:val="003E397E"/>
    <w:rsid w:val="003E5A6A"/>
    <w:rsid w:val="003E7BA5"/>
    <w:rsid w:val="003F0D66"/>
    <w:rsid w:val="003F0FDB"/>
    <w:rsid w:val="003F3077"/>
    <w:rsid w:val="003F32AD"/>
    <w:rsid w:val="003F6AE6"/>
    <w:rsid w:val="003F7CF9"/>
    <w:rsid w:val="00400B76"/>
    <w:rsid w:val="004017BC"/>
    <w:rsid w:val="00403481"/>
    <w:rsid w:val="004036C6"/>
    <w:rsid w:val="004038E1"/>
    <w:rsid w:val="00403A5B"/>
    <w:rsid w:val="004042B3"/>
    <w:rsid w:val="004050CD"/>
    <w:rsid w:val="004061E6"/>
    <w:rsid w:val="0041013E"/>
    <w:rsid w:val="00410D13"/>
    <w:rsid w:val="004116E3"/>
    <w:rsid w:val="00412108"/>
    <w:rsid w:val="00412CC3"/>
    <w:rsid w:val="00413731"/>
    <w:rsid w:val="00414B04"/>
    <w:rsid w:val="00415F2A"/>
    <w:rsid w:val="004176C8"/>
    <w:rsid w:val="00420286"/>
    <w:rsid w:val="00420852"/>
    <w:rsid w:val="00421533"/>
    <w:rsid w:val="004225FB"/>
    <w:rsid w:val="0042277A"/>
    <w:rsid w:val="004229F2"/>
    <w:rsid w:val="004232FE"/>
    <w:rsid w:val="0042486A"/>
    <w:rsid w:val="00430027"/>
    <w:rsid w:val="00430C15"/>
    <w:rsid w:val="00431818"/>
    <w:rsid w:val="00432BD5"/>
    <w:rsid w:val="004337A8"/>
    <w:rsid w:val="00434878"/>
    <w:rsid w:val="00434A5E"/>
    <w:rsid w:val="004357A4"/>
    <w:rsid w:val="004377B9"/>
    <w:rsid w:val="00441AEF"/>
    <w:rsid w:val="00442190"/>
    <w:rsid w:val="00442BB4"/>
    <w:rsid w:val="004436F1"/>
    <w:rsid w:val="00445025"/>
    <w:rsid w:val="00445307"/>
    <w:rsid w:val="00446C94"/>
    <w:rsid w:val="00447BD5"/>
    <w:rsid w:val="00452493"/>
    <w:rsid w:val="004534E2"/>
    <w:rsid w:val="00453C55"/>
    <w:rsid w:val="004541DF"/>
    <w:rsid w:val="00454255"/>
    <w:rsid w:val="00454BB7"/>
    <w:rsid w:val="00456D22"/>
    <w:rsid w:val="00456E63"/>
    <w:rsid w:val="00456EC4"/>
    <w:rsid w:val="004571DC"/>
    <w:rsid w:val="00457F49"/>
    <w:rsid w:val="00457F9F"/>
    <w:rsid w:val="004610F1"/>
    <w:rsid w:val="00461177"/>
    <w:rsid w:val="00462C5C"/>
    <w:rsid w:val="00462C94"/>
    <w:rsid w:val="0046329A"/>
    <w:rsid w:val="004632AC"/>
    <w:rsid w:val="00463ABC"/>
    <w:rsid w:val="00463B5D"/>
    <w:rsid w:val="00464C4A"/>
    <w:rsid w:val="00466201"/>
    <w:rsid w:val="00466249"/>
    <w:rsid w:val="004668B8"/>
    <w:rsid w:val="00466EBB"/>
    <w:rsid w:val="004670CD"/>
    <w:rsid w:val="004674BB"/>
    <w:rsid w:val="004700C0"/>
    <w:rsid w:val="00470519"/>
    <w:rsid w:val="0047066F"/>
    <w:rsid w:val="004712AD"/>
    <w:rsid w:val="00472696"/>
    <w:rsid w:val="00474CB0"/>
    <w:rsid w:val="00475116"/>
    <w:rsid w:val="00476B5C"/>
    <w:rsid w:val="00476F73"/>
    <w:rsid w:val="00477260"/>
    <w:rsid w:val="00480B14"/>
    <w:rsid w:val="00481421"/>
    <w:rsid w:val="00481DB4"/>
    <w:rsid w:val="00481E12"/>
    <w:rsid w:val="004823AC"/>
    <w:rsid w:val="00483218"/>
    <w:rsid w:val="00483A09"/>
    <w:rsid w:val="004846CC"/>
    <w:rsid w:val="00485156"/>
    <w:rsid w:val="0048518C"/>
    <w:rsid w:val="004858C8"/>
    <w:rsid w:val="004864A4"/>
    <w:rsid w:val="0048768F"/>
    <w:rsid w:val="00487BB0"/>
    <w:rsid w:val="00487F4C"/>
    <w:rsid w:val="004918A8"/>
    <w:rsid w:val="00493875"/>
    <w:rsid w:val="00494A2A"/>
    <w:rsid w:val="00494BBB"/>
    <w:rsid w:val="00495DFC"/>
    <w:rsid w:val="004966B1"/>
    <w:rsid w:val="004974F2"/>
    <w:rsid w:val="00497CB0"/>
    <w:rsid w:val="00497FB9"/>
    <w:rsid w:val="004A0E5A"/>
    <w:rsid w:val="004A10CF"/>
    <w:rsid w:val="004A1D3C"/>
    <w:rsid w:val="004A3C47"/>
    <w:rsid w:val="004A48C7"/>
    <w:rsid w:val="004A499E"/>
    <w:rsid w:val="004A5107"/>
    <w:rsid w:val="004A58C7"/>
    <w:rsid w:val="004A6304"/>
    <w:rsid w:val="004A751F"/>
    <w:rsid w:val="004B0A8B"/>
    <w:rsid w:val="004B0F30"/>
    <w:rsid w:val="004B2124"/>
    <w:rsid w:val="004B32BA"/>
    <w:rsid w:val="004B4400"/>
    <w:rsid w:val="004B4AEB"/>
    <w:rsid w:val="004B5507"/>
    <w:rsid w:val="004B6427"/>
    <w:rsid w:val="004B738F"/>
    <w:rsid w:val="004B76C3"/>
    <w:rsid w:val="004C0064"/>
    <w:rsid w:val="004C0575"/>
    <w:rsid w:val="004C064C"/>
    <w:rsid w:val="004C129C"/>
    <w:rsid w:val="004C3C34"/>
    <w:rsid w:val="004C6778"/>
    <w:rsid w:val="004C7E1E"/>
    <w:rsid w:val="004D0612"/>
    <w:rsid w:val="004D07E5"/>
    <w:rsid w:val="004D1135"/>
    <w:rsid w:val="004D4F1E"/>
    <w:rsid w:val="004D5F24"/>
    <w:rsid w:val="004D65FF"/>
    <w:rsid w:val="004D6CEF"/>
    <w:rsid w:val="004D7FAE"/>
    <w:rsid w:val="004E01AD"/>
    <w:rsid w:val="004E1AB8"/>
    <w:rsid w:val="004E272A"/>
    <w:rsid w:val="004E2893"/>
    <w:rsid w:val="004E3459"/>
    <w:rsid w:val="004E3709"/>
    <w:rsid w:val="004E4349"/>
    <w:rsid w:val="004E539C"/>
    <w:rsid w:val="004F0204"/>
    <w:rsid w:val="004F0CFE"/>
    <w:rsid w:val="004F1659"/>
    <w:rsid w:val="004F4CC6"/>
    <w:rsid w:val="004F52A3"/>
    <w:rsid w:val="004F5466"/>
    <w:rsid w:val="004F7786"/>
    <w:rsid w:val="004F7915"/>
    <w:rsid w:val="004F7EBF"/>
    <w:rsid w:val="00501EAE"/>
    <w:rsid w:val="00502163"/>
    <w:rsid w:val="00502651"/>
    <w:rsid w:val="0050446F"/>
    <w:rsid w:val="00505080"/>
    <w:rsid w:val="00505222"/>
    <w:rsid w:val="00510BB9"/>
    <w:rsid w:val="00511262"/>
    <w:rsid w:val="0051133C"/>
    <w:rsid w:val="005115B3"/>
    <w:rsid w:val="0051190D"/>
    <w:rsid w:val="0051394A"/>
    <w:rsid w:val="00514725"/>
    <w:rsid w:val="0051640D"/>
    <w:rsid w:val="005165F5"/>
    <w:rsid w:val="00516D2E"/>
    <w:rsid w:val="00516FF7"/>
    <w:rsid w:val="00517574"/>
    <w:rsid w:val="0051780E"/>
    <w:rsid w:val="00520489"/>
    <w:rsid w:val="005215A7"/>
    <w:rsid w:val="005217BD"/>
    <w:rsid w:val="00522767"/>
    <w:rsid w:val="00523069"/>
    <w:rsid w:val="005236E3"/>
    <w:rsid w:val="00523A6C"/>
    <w:rsid w:val="00524056"/>
    <w:rsid w:val="0052408F"/>
    <w:rsid w:val="005258E0"/>
    <w:rsid w:val="005260F3"/>
    <w:rsid w:val="0052628E"/>
    <w:rsid w:val="005264FC"/>
    <w:rsid w:val="00526952"/>
    <w:rsid w:val="00530181"/>
    <w:rsid w:val="005303C2"/>
    <w:rsid w:val="00530700"/>
    <w:rsid w:val="00534579"/>
    <w:rsid w:val="0053484B"/>
    <w:rsid w:val="00535019"/>
    <w:rsid w:val="00535267"/>
    <w:rsid w:val="00535304"/>
    <w:rsid w:val="00536317"/>
    <w:rsid w:val="00536507"/>
    <w:rsid w:val="0054016F"/>
    <w:rsid w:val="005408E7"/>
    <w:rsid w:val="00541EFC"/>
    <w:rsid w:val="00544C8F"/>
    <w:rsid w:val="00544CEA"/>
    <w:rsid w:val="00544DB2"/>
    <w:rsid w:val="00545415"/>
    <w:rsid w:val="005456D9"/>
    <w:rsid w:val="0054663A"/>
    <w:rsid w:val="00547B4D"/>
    <w:rsid w:val="005507BF"/>
    <w:rsid w:val="005508AC"/>
    <w:rsid w:val="00551AC9"/>
    <w:rsid w:val="00551DD6"/>
    <w:rsid w:val="00552E2A"/>
    <w:rsid w:val="005541C5"/>
    <w:rsid w:val="0055580D"/>
    <w:rsid w:val="00555979"/>
    <w:rsid w:val="00555F6B"/>
    <w:rsid w:val="00556527"/>
    <w:rsid w:val="00556D33"/>
    <w:rsid w:val="005572D1"/>
    <w:rsid w:val="00561175"/>
    <w:rsid w:val="00561814"/>
    <w:rsid w:val="00563352"/>
    <w:rsid w:val="005642EF"/>
    <w:rsid w:val="0056446C"/>
    <w:rsid w:val="005654E9"/>
    <w:rsid w:val="00565839"/>
    <w:rsid w:val="0056583E"/>
    <w:rsid w:val="00565ECE"/>
    <w:rsid w:val="00566525"/>
    <w:rsid w:val="00567917"/>
    <w:rsid w:val="00570DB1"/>
    <w:rsid w:val="00571F15"/>
    <w:rsid w:val="005740B7"/>
    <w:rsid w:val="005753A0"/>
    <w:rsid w:val="00577235"/>
    <w:rsid w:val="00580662"/>
    <w:rsid w:val="00580679"/>
    <w:rsid w:val="00581D6B"/>
    <w:rsid w:val="00584EE9"/>
    <w:rsid w:val="0058646A"/>
    <w:rsid w:val="00587437"/>
    <w:rsid w:val="005878CE"/>
    <w:rsid w:val="005902F2"/>
    <w:rsid w:val="00590BBA"/>
    <w:rsid w:val="00593239"/>
    <w:rsid w:val="00594DBC"/>
    <w:rsid w:val="00595124"/>
    <w:rsid w:val="005960D9"/>
    <w:rsid w:val="00596587"/>
    <w:rsid w:val="00597D67"/>
    <w:rsid w:val="005A0A26"/>
    <w:rsid w:val="005A0AA6"/>
    <w:rsid w:val="005A11B8"/>
    <w:rsid w:val="005A1220"/>
    <w:rsid w:val="005A16DC"/>
    <w:rsid w:val="005A220F"/>
    <w:rsid w:val="005A4FBA"/>
    <w:rsid w:val="005A4FBC"/>
    <w:rsid w:val="005A6791"/>
    <w:rsid w:val="005A7A2B"/>
    <w:rsid w:val="005B00EF"/>
    <w:rsid w:val="005B0178"/>
    <w:rsid w:val="005B1DFF"/>
    <w:rsid w:val="005B255C"/>
    <w:rsid w:val="005B2C4A"/>
    <w:rsid w:val="005B470E"/>
    <w:rsid w:val="005B4874"/>
    <w:rsid w:val="005B4C73"/>
    <w:rsid w:val="005B514E"/>
    <w:rsid w:val="005B6067"/>
    <w:rsid w:val="005B6358"/>
    <w:rsid w:val="005B7C32"/>
    <w:rsid w:val="005C0C98"/>
    <w:rsid w:val="005C1545"/>
    <w:rsid w:val="005C27C3"/>
    <w:rsid w:val="005C32E9"/>
    <w:rsid w:val="005C3414"/>
    <w:rsid w:val="005C3B1A"/>
    <w:rsid w:val="005C3D95"/>
    <w:rsid w:val="005C4742"/>
    <w:rsid w:val="005C4BE2"/>
    <w:rsid w:val="005C4FFD"/>
    <w:rsid w:val="005C78EF"/>
    <w:rsid w:val="005D066A"/>
    <w:rsid w:val="005D08C4"/>
    <w:rsid w:val="005D1CA1"/>
    <w:rsid w:val="005D2AC5"/>
    <w:rsid w:val="005D43A0"/>
    <w:rsid w:val="005D56E1"/>
    <w:rsid w:val="005D5794"/>
    <w:rsid w:val="005D58AC"/>
    <w:rsid w:val="005E079C"/>
    <w:rsid w:val="005E15F8"/>
    <w:rsid w:val="005E1669"/>
    <w:rsid w:val="005E1887"/>
    <w:rsid w:val="005E1D3A"/>
    <w:rsid w:val="005E22CD"/>
    <w:rsid w:val="005E2CB8"/>
    <w:rsid w:val="005E2F74"/>
    <w:rsid w:val="005E5334"/>
    <w:rsid w:val="005E63CA"/>
    <w:rsid w:val="005E6898"/>
    <w:rsid w:val="005E753E"/>
    <w:rsid w:val="005E7F39"/>
    <w:rsid w:val="005F0CEC"/>
    <w:rsid w:val="005F1CB1"/>
    <w:rsid w:val="005F2610"/>
    <w:rsid w:val="005F30DD"/>
    <w:rsid w:val="005F3407"/>
    <w:rsid w:val="005F42B3"/>
    <w:rsid w:val="005F42BD"/>
    <w:rsid w:val="005F4ADA"/>
    <w:rsid w:val="005F4D17"/>
    <w:rsid w:val="005F6389"/>
    <w:rsid w:val="005F7325"/>
    <w:rsid w:val="006008E7"/>
    <w:rsid w:val="00600992"/>
    <w:rsid w:val="00600C65"/>
    <w:rsid w:val="006014DB"/>
    <w:rsid w:val="0060227C"/>
    <w:rsid w:val="00606C60"/>
    <w:rsid w:val="00607FF4"/>
    <w:rsid w:val="0061021C"/>
    <w:rsid w:val="006113E4"/>
    <w:rsid w:val="0061383D"/>
    <w:rsid w:val="00613DC5"/>
    <w:rsid w:val="00613FFF"/>
    <w:rsid w:val="00614424"/>
    <w:rsid w:val="00615ACC"/>
    <w:rsid w:val="00615F80"/>
    <w:rsid w:val="00615FFB"/>
    <w:rsid w:val="006160D2"/>
    <w:rsid w:val="006163A2"/>
    <w:rsid w:val="00616630"/>
    <w:rsid w:val="00616D98"/>
    <w:rsid w:val="006179DB"/>
    <w:rsid w:val="00617B33"/>
    <w:rsid w:val="00621C25"/>
    <w:rsid w:val="0062240E"/>
    <w:rsid w:val="00622630"/>
    <w:rsid w:val="006232F2"/>
    <w:rsid w:val="00623F35"/>
    <w:rsid w:val="00624B3C"/>
    <w:rsid w:val="00624D88"/>
    <w:rsid w:val="00624DD6"/>
    <w:rsid w:val="00624FD8"/>
    <w:rsid w:val="00625E69"/>
    <w:rsid w:val="00625E6B"/>
    <w:rsid w:val="0062645C"/>
    <w:rsid w:val="0063194E"/>
    <w:rsid w:val="00631D4F"/>
    <w:rsid w:val="00633E6D"/>
    <w:rsid w:val="00634FED"/>
    <w:rsid w:val="00635219"/>
    <w:rsid w:val="00635BA2"/>
    <w:rsid w:val="0063643F"/>
    <w:rsid w:val="00640108"/>
    <w:rsid w:val="00640DF9"/>
    <w:rsid w:val="006416AB"/>
    <w:rsid w:val="00641DE2"/>
    <w:rsid w:val="0064297F"/>
    <w:rsid w:val="00642A79"/>
    <w:rsid w:val="006450D2"/>
    <w:rsid w:val="00645729"/>
    <w:rsid w:val="00645CB1"/>
    <w:rsid w:val="0064633C"/>
    <w:rsid w:val="00646C5D"/>
    <w:rsid w:val="006475C7"/>
    <w:rsid w:val="00647E5E"/>
    <w:rsid w:val="0065017B"/>
    <w:rsid w:val="0065188A"/>
    <w:rsid w:val="00653482"/>
    <w:rsid w:val="006539F8"/>
    <w:rsid w:val="00653D91"/>
    <w:rsid w:val="0065454D"/>
    <w:rsid w:val="00655263"/>
    <w:rsid w:val="00656148"/>
    <w:rsid w:val="00656B67"/>
    <w:rsid w:val="00657E36"/>
    <w:rsid w:val="00661B4A"/>
    <w:rsid w:val="00662560"/>
    <w:rsid w:val="00663943"/>
    <w:rsid w:val="006644CE"/>
    <w:rsid w:val="00665FEF"/>
    <w:rsid w:val="00667DE1"/>
    <w:rsid w:val="00670D2D"/>
    <w:rsid w:val="00670D56"/>
    <w:rsid w:val="006712AB"/>
    <w:rsid w:val="006718D1"/>
    <w:rsid w:val="00671D8F"/>
    <w:rsid w:val="006727DD"/>
    <w:rsid w:val="006728BA"/>
    <w:rsid w:val="00672C2E"/>
    <w:rsid w:val="00672CB0"/>
    <w:rsid w:val="00673874"/>
    <w:rsid w:val="00674115"/>
    <w:rsid w:val="00674B7B"/>
    <w:rsid w:val="00674D6C"/>
    <w:rsid w:val="006750A6"/>
    <w:rsid w:val="0067703C"/>
    <w:rsid w:val="006779D2"/>
    <w:rsid w:val="0068011B"/>
    <w:rsid w:val="00680419"/>
    <w:rsid w:val="00680A1A"/>
    <w:rsid w:val="00682313"/>
    <w:rsid w:val="006833D9"/>
    <w:rsid w:val="00684243"/>
    <w:rsid w:val="006857E7"/>
    <w:rsid w:val="006858F5"/>
    <w:rsid w:val="00691A74"/>
    <w:rsid w:val="006926F9"/>
    <w:rsid w:val="00692E6C"/>
    <w:rsid w:val="00693128"/>
    <w:rsid w:val="00693555"/>
    <w:rsid w:val="006943A6"/>
    <w:rsid w:val="0069494C"/>
    <w:rsid w:val="00694F1C"/>
    <w:rsid w:val="006953EB"/>
    <w:rsid w:val="006959F0"/>
    <w:rsid w:val="00695DF4"/>
    <w:rsid w:val="0069755B"/>
    <w:rsid w:val="006A0AC8"/>
    <w:rsid w:val="006A15B3"/>
    <w:rsid w:val="006A189C"/>
    <w:rsid w:val="006A18E0"/>
    <w:rsid w:val="006A1BDC"/>
    <w:rsid w:val="006A22AB"/>
    <w:rsid w:val="006A32AE"/>
    <w:rsid w:val="006A36B8"/>
    <w:rsid w:val="006A3CC6"/>
    <w:rsid w:val="006A494D"/>
    <w:rsid w:val="006A4B75"/>
    <w:rsid w:val="006A4E1D"/>
    <w:rsid w:val="006A4F68"/>
    <w:rsid w:val="006A5219"/>
    <w:rsid w:val="006A52E6"/>
    <w:rsid w:val="006A66EB"/>
    <w:rsid w:val="006A71B6"/>
    <w:rsid w:val="006A7C63"/>
    <w:rsid w:val="006B0339"/>
    <w:rsid w:val="006B0BA0"/>
    <w:rsid w:val="006B1BCB"/>
    <w:rsid w:val="006B1F51"/>
    <w:rsid w:val="006B255D"/>
    <w:rsid w:val="006B283D"/>
    <w:rsid w:val="006B2A40"/>
    <w:rsid w:val="006B4C9A"/>
    <w:rsid w:val="006B4E6D"/>
    <w:rsid w:val="006B5ABB"/>
    <w:rsid w:val="006B61E7"/>
    <w:rsid w:val="006B6C2D"/>
    <w:rsid w:val="006B742B"/>
    <w:rsid w:val="006C0B80"/>
    <w:rsid w:val="006C0BDB"/>
    <w:rsid w:val="006C15C9"/>
    <w:rsid w:val="006C38EF"/>
    <w:rsid w:val="006C3C15"/>
    <w:rsid w:val="006C49A8"/>
    <w:rsid w:val="006C4F7F"/>
    <w:rsid w:val="006C57D5"/>
    <w:rsid w:val="006C5AA7"/>
    <w:rsid w:val="006C77C7"/>
    <w:rsid w:val="006C790D"/>
    <w:rsid w:val="006C7950"/>
    <w:rsid w:val="006D03D9"/>
    <w:rsid w:val="006D05DD"/>
    <w:rsid w:val="006D070A"/>
    <w:rsid w:val="006D2821"/>
    <w:rsid w:val="006D394B"/>
    <w:rsid w:val="006D3FD2"/>
    <w:rsid w:val="006D5D1C"/>
    <w:rsid w:val="006D65E8"/>
    <w:rsid w:val="006D67B5"/>
    <w:rsid w:val="006D6E5E"/>
    <w:rsid w:val="006D7095"/>
    <w:rsid w:val="006D748C"/>
    <w:rsid w:val="006E09F1"/>
    <w:rsid w:val="006E13BB"/>
    <w:rsid w:val="006E14FE"/>
    <w:rsid w:val="006E1826"/>
    <w:rsid w:val="006E2419"/>
    <w:rsid w:val="006E4885"/>
    <w:rsid w:val="006E4947"/>
    <w:rsid w:val="006E55A8"/>
    <w:rsid w:val="006E5A9F"/>
    <w:rsid w:val="006E6617"/>
    <w:rsid w:val="006E6F00"/>
    <w:rsid w:val="006E73D6"/>
    <w:rsid w:val="006E7AA5"/>
    <w:rsid w:val="006F0384"/>
    <w:rsid w:val="006F0499"/>
    <w:rsid w:val="006F396A"/>
    <w:rsid w:val="006F493E"/>
    <w:rsid w:val="006F4ACC"/>
    <w:rsid w:val="006F532A"/>
    <w:rsid w:val="006F5E0B"/>
    <w:rsid w:val="006F70BF"/>
    <w:rsid w:val="006F7EC2"/>
    <w:rsid w:val="006F7EDC"/>
    <w:rsid w:val="00701074"/>
    <w:rsid w:val="007014C2"/>
    <w:rsid w:val="00701A44"/>
    <w:rsid w:val="007036AC"/>
    <w:rsid w:val="00703814"/>
    <w:rsid w:val="0070388C"/>
    <w:rsid w:val="0070673E"/>
    <w:rsid w:val="0070730C"/>
    <w:rsid w:val="007074DC"/>
    <w:rsid w:val="00710274"/>
    <w:rsid w:val="00710294"/>
    <w:rsid w:val="00711309"/>
    <w:rsid w:val="00712686"/>
    <w:rsid w:val="00712C2C"/>
    <w:rsid w:val="007140D8"/>
    <w:rsid w:val="0071429A"/>
    <w:rsid w:val="007162BC"/>
    <w:rsid w:val="00716FBF"/>
    <w:rsid w:val="00717439"/>
    <w:rsid w:val="00720031"/>
    <w:rsid w:val="00720047"/>
    <w:rsid w:val="00720667"/>
    <w:rsid w:val="00721D3C"/>
    <w:rsid w:val="007227E9"/>
    <w:rsid w:val="00722B77"/>
    <w:rsid w:val="00724F78"/>
    <w:rsid w:val="0072568B"/>
    <w:rsid w:val="00725C10"/>
    <w:rsid w:val="007267AA"/>
    <w:rsid w:val="00726BD1"/>
    <w:rsid w:val="00727181"/>
    <w:rsid w:val="00727912"/>
    <w:rsid w:val="00731BB9"/>
    <w:rsid w:val="007333D5"/>
    <w:rsid w:val="00733B8E"/>
    <w:rsid w:val="007346C5"/>
    <w:rsid w:val="007358B2"/>
    <w:rsid w:val="00735ABD"/>
    <w:rsid w:val="00735ADF"/>
    <w:rsid w:val="00735F09"/>
    <w:rsid w:val="00737080"/>
    <w:rsid w:val="007371F5"/>
    <w:rsid w:val="007375ED"/>
    <w:rsid w:val="00740267"/>
    <w:rsid w:val="00740498"/>
    <w:rsid w:val="00742159"/>
    <w:rsid w:val="007424BF"/>
    <w:rsid w:val="007439FD"/>
    <w:rsid w:val="0074421B"/>
    <w:rsid w:val="00744306"/>
    <w:rsid w:val="00744416"/>
    <w:rsid w:val="00744903"/>
    <w:rsid w:val="00745B29"/>
    <w:rsid w:val="00745E0D"/>
    <w:rsid w:val="00746DCA"/>
    <w:rsid w:val="00746F27"/>
    <w:rsid w:val="00747384"/>
    <w:rsid w:val="0074757C"/>
    <w:rsid w:val="00747E38"/>
    <w:rsid w:val="00750C99"/>
    <w:rsid w:val="007515DD"/>
    <w:rsid w:val="00751A91"/>
    <w:rsid w:val="00752D4F"/>
    <w:rsid w:val="00753A01"/>
    <w:rsid w:val="0075434D"/>
    <w:rsid w:val="00754653"/>
    <w:rsid w:val="00754A9D"/>
    <w:rsid w:val="00754BAB"/>
    <w:rsid w:val="00754C2F"/>
    <w:rsid w:val="0075692C"/>
    <w:rsid w:val="00757DA4"/>
    <w:rsid w:val="00760307"/>
    <w:rsid w:val="00760438"/>
    <w:rsid w:val="00762275"/>
    <w:rsid w:val="00762E04"/>
    <w:rsid w:val="00762ED3"/>
    <w:rsid w:val="00762F78"/>
    <w:rsid w:val="00763322"/>
    <w:rsid w:val="0076381B"/>
    <w:rsid w:val="00763F80"/>
    <w:rsid w:val="0076422E"/>
    <w:rsid w:val="007645AF"/>
    <w:rsid w:val="00764C48"/>
    <w:rsid w:val="0076513D"/>
    <w:rsid w:val="007669B8"/>
    <w:rsid w:val="00766BAE"/>
    <w:rsid w:val="00766F1F"/>
    <w:rsid w:val="007671AC"/>
    <w:rsid w:val="00771480"/>
    <w:rsid w:val="007724A5"/>
    <w:rsid w:val="007729B3"/>
    <w:rsid w:val="00772B1F"/>
    <w:rsid w:val="00773314"/>
    <w:rsid w:val="00776D86"/>
    <w:rsid w:val="007774D9"/>
    <w:rsid w:val="0078077D"/>
    <w:rsid w:val="00782680"/>
    <w:rsid w:val="00782DC6"/>
    <w:rsid w:val="00784DD8"/>
    <w:rsid w:val="00784E3B"/>
    <w:rsid w:val="00785678"/>
    <w:rsid w:val="007865DB"/>
    <w:rsid w:val="00786C27"/>
    <w:rsid w:val="00790E1D"/>
    <w:rsid w:val="00790F12"/>
    <w:rsid w:val="0079361F"/>
    <w:rsid w:val="007963CE"/>
    <w:rsid w:val="00796A2E"/>
    <w:rsid w:val="00796A7F"/>
    <w:rsid w:val="00797042"/>
    <w:rsid w:val="007977F4"/>
    <w:rsid w:val="00797C70"/>
    <w:rsid w:val="007A137D"/>
    <w:rsid w:val="007A17C8"/>
    <w:rsid w:val="007A21E7"/>
    <w:rsid w:val="007A25DA"/>
    <w:rsid w:val="007A2D93"/>
    <w:rsid w:val="007A65F2"/>
    <w:rsid w:val="007A66CD"/>
    <w:rsid w:val="007B19A0"/>
    <w:rsid w:val="007B3F4B"/>
    <w:rsid w:val="007B6BE9"/>
    <w:rsid w:val="007B73A9"/>
    <w:rsid w:val="007B76AB"/>
    <w:rsid w:val="007B7A80"/>
    <w:rsid w:val="007B7BEC"/>
    <w:rsid w:val="007B7CD1"/>
    <w:rsid w:val="007C039A"/>
    <w:rsid w:val="007C196D"/>
    <w:rsid w:val="007C1A15"/>
    <w:rsid w:val="007C3208"/>
    <w:rsid w:val="007C477C"/>
    <w:rsid w:val="007C541C"/>
    <w:rsid w:val="007C62C0"/>
    <w:rsid w:val="007C6645"/>
    <w:rsid w:val="007C7D13"/>
    <w:rsid w:val="007D0DEE"/>
    <w:rsid w:val="007D2177"/>
    <w:rsid w:val="007D3F5A"/>
    <w:rsid w:val="007D4AFC"/>
    <w:rsid w:val="007D4BD0"/>
    <w:rsid w:val="007D5A40"/>
    <w:rsid w:val="007D60F2"/>
    <w:rsid w:val="007D71F4"/>
    <w:rsid w:val="007E191A"/>
    <w:rsid w:val="007E26C7"/>
    <w:rsid w:val="007E30AC"/>
    <w:rsid w:val="007E4A39"/>
    <w:rsid w:val="007E597A"/>
    <w:rsid w:val="007E65A4"/>
    <w:rsid w:val="007E6B13"/>
    <w:rsid w:val="007E79CD"/>
    <w:rsid w:val="007F1F55"/>
    <w:rsid w:val="007F2100"/>
    <w:rsid w:val="007F2169"/>
    <w:rsid w:val="007F2329"/>
    <w:rsid w:val="007F2D86"/>
    <w:rsid w:val="007F4075"/>
    <w:rsid w:val="007F434C"/>
    <w:rsid w:val="007F540C"/>
    <w:rsid w:val="007F541B"/>
    <w:rsid w:val="007F5CD7"/>
    <w:rsid w:val="007F6081"/>
    <w:rsid w:val="007F62BA"/>
    <w:rsid w:val="007F7FF9"/>
    <w:rsid w:val="008014DA"/>
    <w:rsid w:val="008035A3"/>
    <w:rsid w:val="00805581"/>
    <w:rsid w:val="00805902"/>
    <w:rsid w:val="00805C5F"/>
    <w:rsid w:val="008060E8"/>
    <w:rsid w:val="0080632B"/>
    <w:rsid w:val="008064B4"/>
    <w:rsid w:val="0080657C"/>
    <w:rsid w:val="00810E7B"/>
    <w:rsid w:val="00810F21"/>
    <w:rsid w:val="00811A8F"/>
    <w:rsid w:val="00813EE7"/>
    <w:rsid w:val="008145C8"/>
    <w:rsid w:val="00814A01"/>
    <w:rsid w:val="00815948"/>
    <w:rsid w:val="00815AE6"/>
    <w:rsid w:val="00815E53"/>
    <w:rsid w:val="0081702C"/>
    <w:rsid w:val="0082048D"/>
    <w:rsid w:val="008210D3"/>
    <w:rsid w:val="00821A02"/>
    <w:rsid w:val="00821AB0"/>
    <w:rsid w:val="00822A48"/>
    <w:rsid w:val="008234AB"/>
    <w:rsid w:val="008259E2"/>
    <w:rsid w:val="00827FA6"/>
    <w:rsid w:val="008308D7"/>
    <w:rsid w:val="00830A9C"/>
    <w:rsid w:val="00830E13"/>
    <w:rsid w:val="008314A8"/>
    <w:rsid w:val="008315E4"/>
    <w:rsid w:val="00831D59"/>
    <w:rsid w:val="00831E15"/>
    <w:rsid w:val="00831FD6"/>
    <w:rsid w:val="008320B1"/>
    <w:rsid w:val="00832C50"/>
    <w:rsid w:val="00832FF4"/>
    <w:rsid w:val="00833179"/>
    <w:rsid w:val="00834241"/>
    <w:rsid w:val="00834511"/>
    <w:rsid w:val="008354D9"/>
    <w:rsid w:val="0083574F"/>
    <w:rsid w:val="00835E24"/>
    <w:rsid w:val="008361AA"/>
    <w:rsid w:val="00836407"/>
    <w:rsid w:val="00836EE4"/>
    <w:rsid w:val="00837BDA"/>
    <w:rsid w:val="0084091E"/>
    <w:rsid w:val="00840B77"/>
    <w:rsid w:val="00841578"/>
    <w:rsid w:val="0084196B"/>
    <w:rsid w:val="008419F4"/>
    <w:rsid w:val="00841AEC"/>
    <w:rsid w:val="00841F4E"/>
    <w:rsid w:val="0084217B"/>
    <w:rsid w:val="00843C0B"/>
    <w:rsid w:val="00843FFB"/>
    <w:rsid w:val="0084620E"/>
    <w:rsid w:val="008463FB"/>
    <w:rsid w:val="00846DF2"/>
    <w:rsid w:val="008475B6"/>
    <w:rsid w:val="008506FB"/>
    <w:rsid w:val="00850CF8"/>
    <w:rsid w:val="00851376"/>
    <w:rsid w:val="0085167D"/>
    <w:rsid w:val="00851774"/>
    <w:rsid w:val="008521D9"/>
    <w:rsid w:val="00853B71"/>
    <w:rsid w:val="00854183"/>
    <w:rsid w:val="008544E6"/>
    <w:rsid w:val="0085498F"/>
    <w:rsid w:val="008549D4"/>
    <w:rsid w:val="0085540C"/>
    <w:rsid w:val="00855C8D"/>
    <w:rsid w:val="00856200"/>
    <w:rsid w:val="00856504"/>
    <w:rsid w:val="00857708"/>
    <w:rsid w:val="008604EE"/>
    <w:rsid w:val="008605CE"/>
    <w:rsid w:val="008632DB"/>
    <w:rsid w:val="0086360A"/>
    <w:rsid w:val="00864BC3"/>
    <w:rsid w:val="00865BA1"/>
    <w:rsid w:val="00865E69"/>
    <w:rsid w:val="00866E6C"/>
    <w:rsid w:val="008708E7"/>
    <w:rsid w:val="00870BA2"/>
    <w:rsid w:val="00874897"/>
    <w:rsid w:val="00875030"/>
    <w:rsid w:val="00876FA9"/>
    <w:rsid w:val="00880633"/>
    <w:rsid w:val="00881FAA"/>
    <w:rsid w:val="00883C08"/>
    <w:rsid w:val="0088405E"/>
    <w:rsid w:val="008850C7"/>
    <w:rsid w:val="00885E11"/>
    <w:rsid w:val="008862E4"/>
    <w:rsid w:val="00887591"/>
    <w:rsid w:val="0089265F"/>
    <w:rsid w:val="00892AA8"/>
    <w:rsid w:val="00893021"/>
    <w:rsid w:val="00893FE1"/>
    <w:rsid w:val="00896045"/>
    <w:rsid w:val="008967E3"/>
    <w:rsid w:val="00897241"/>
    <w:rsid w:val="008A0F13"/>
    <w:rsid w:val="008A135D"/>
    <w:rsid w:val="008A14DC"/>
    <w:rsid w:val="008A21AE"/>
    <w:rsid w:val="008A2953"/>
    <w:rsid w:val="008A2CFD"/>
    <w:rsid w:val="008A2DA6"/>
    <w:rsid w:val="008A4161"/>
    <w:rsid w:val="008A53AE"/>
    <w:rsid w:val="008A57A3"/>
    <w:rsid w:val="008A590F"/>
    <w:rsid w:val="008A65DC"/>
    <w:rsid w:val="008A796E"/>
    <w:rsid w:val="008A7DC5"/>
    <w:rsid w:val="008B04A7"/>
    <w:rsid w:val="008B1018"/>
    <w:rsid w:val="008B1699"/>
    <w:rsid w:val="008B465C"/>
    <w:rsid w:val="008B4FFB"/>
    <w:rsid w:val="008B58CD"/>
    <w:rsid w:val="008B75E9"/>
    <w:rsid w:val="008B7984"/>
    <w:rsid w:val="008C2EFB"/>
    <w:rsid w:val="008C3056"/>
    <w:rsid w:val="008C3A22"/>
    <w:rsid w:val="008C3B15"/>
    <w:rsid w:val="008C4004"/>
    <w:rsid w:val="008C5250"/>
    <w:rsid w:val="008C52D9"/>
    <w:rsid w:val="008C56BF"/>
    <w:rsid w:val="008C7D1C"/>
    <w:rsid w:val="008D0588"/>
    <w:rsid w:val="008D1538"/>
    <w:rsid w:val="008D335C"/>
    <w:rsid w:val="008D3BCB"/>
    <w:rsid w:val="008D3D8C"/>
    <w:rsid w:val="008D3E7B"/>
    <w:rsid w:val="008D4027"/>
    <w:rsid w:val="008D44BA"/>
    <w:rsid w:val="008E212D"/>
    <w:rsid w:val="008E23AC"/>
    <w:rsid w:val="008E2C60"/>
    <w:rsid w:val="008E329B"/>
    <w:rsid w:val="008E496A"/>
    <w:rsid w:val="008E5200"/>
    <w:rsid w:val="008E558E"/>
    <w:rsid w:val="008E66C6"/>
    <w:rsid w:val="008E6D5A"/>
    <w:rsid w:val="008E7203"/>
    <w:rsid w:val="008E7CE0"/>
    <w:rsid w:val="008F0FD3"/>
    <w:rsid w:val="008F11A8"/>
    <w:rsid w:val="008F152D"/>
    <w:rsid w:val="008F2459"/>
    <w:rsid w:val="008F2FD1"/>
    <w:rsid w:val="008F3114"/>
    <w:rsid w:val="008F33B4"/>
    <w:rsid w:val="008F38BB"/>
    <w:rsid w:val="008F3952"/>
    <w:rsid w:val="008F3ECE"/>
    <w:rsid w:val="008F4053"/>
    <w:rsid w:val="008F4961"/>
    <w:rsid w:val="008F4E13"/>
    <w:rsid w:val="008F5369"/>
    <w:rsid w:val="008F68F0"/>
    <w:rsid w:val="008F7710"/>
    <w:rsid w:val="00900383"/>
    <w:rsid w:val="00901273"/>
    <w:rsid w:val="009018C4"/>
    <w:rsid w:val="009020D4"/>
    <w:rsid w:val="009104F6"/>
    <w:rsid w:val="009105C8"/>
    <w:rsid w:val="00910DB0"/>
    <w:rsid w:val="0091128C"/>
    <w:rsid w:val="00911687"/>
    <w:rsid w:val="00911EC9"/>
    <w:rsid w:val="00913358"/>
    <w:rsid w:val="0091385B"/>
    <w:rsid w:val="00914C4B"/>
    <w:rsid w:val="00915F4C"/>
    <w:rsid w:val="00916381"/>
    <w:rsid w:val="00916567"/>
    <w:rsid w:val="0091753F"/>
    <w:rsid w:val="00922AC3"/>
    <w:rsid w:val="0092352A"/>
    <w:rsid w:val="00924BBC"/>
    <w:rsid w:val="00927A14"/>
    <w:rsid w:val="00927FB7"/>
    <w:rsid w:val="00930FDE"/>
    <w:rsid w:val="00931F22"/>
    <w:rsid w:val="00932305"/>
    <w:rsid w:val="009323DE"/>
    <w:rsid w:val="00932EB1"/>
    <w:rsid w:val="00933535"/>
    <w:rsid w:val="0093389E"/>
    <w:rsid w:val="00934F44"/>
    <w:rsid w:val="00935B1F"/>
    <w:rsid w:val="00935C18"/>
    <w:rsid w:val="00936720"/>
    <w:rsid w:val="00936C52"/>
    <w:rsid w:val="0093720B"/>
    <w:rsid w:val="009374DE"/>
    <w:rsid w:val="009409C4"/>
    <w:rsid w:val="00942266"/>
    <w:rsid w:val="00942A00"/>
    <w:rsid w:val="009433FB"/>
    <w:rsid w:val="00944FDC"/>
    <w:rsid w:val="009455A8"/>
    <w:rsid w:val="00945BFF"/>
    <w:rsid w:val="00945CDA"/>
    <w:rsid w:val="00946674"/>
    <w:rsid w:val="00947073"/>
    <w:rsid w:val="00950354"/>
    <w:rsid w:val="009507EF"/>
    <w:rsid w:val="00950A4A"/>
    <w:rsid w:val="00951883"/>
    <w:rsid w:val="00951FC5"/>
    <w:rsid w:val="0095366F"/>
    <w:rsid w:val="009548E7"/>
    <w:rsid w:val="00955043"/>
    <w:rsid w:val="00955A20"/>
    <w:rsid w:val="00955A35"/>
    <w:rsid w:val="00955AC4"/>
    <w:rsid w:val="009576EA"/>
    <w:rsid w:val="00957843"/>
    <w:rsid w:val="0096018D"/>
    <w:rsid w:val="00960ED1"/>
    <w:rsid w:val="00961803"/>
    <w:rsid w:val="00962261"/>
    <w:rsid w:val="0096259B"/>
    <w:rsid w:val="00963077"/>
    <w:rsid w:val="009647F0"/>
    <w:rsid w:val="00965846"/>
    <w:rsid w:val="0097199A"/>
    <w:rsid w:val="00972024"/>
    <w:rsid w:val="00972BF5"/>
    <w:rsid w:val="00973175"/>
    <w:rsid w:val="0097437E"/>
    <w:rsid w:val="00977615"/>
    <w:rsid w:val="00977A5E"/>
    <w:rsid w:val="00980972"/>
    <w:rsid w:val="00981719"/>
    <w:rsid w:val="00981DCD"/>
    <w:rsid w:val="009839FA"/>
    <w:rsid w:val="009857D8"/>
    <w:rsid w:val="009858C7"/>
    <w:rsid w:val="00987B55"/>
    <w:rsid w:val="00987DEF"/>
    <w:rsid w:val="00987E98"/>
    <w:rsid w:val="00991BFD"/>
    <w:rsid w:val="00991CC3"/>
    <w:rsid w:val="00992136"/>
    <w:rsid w:val="00992A16"/>
    <w:rsid w:val="00993A02"/>
    <w:rsid w:val="00994C6F"/>
    <w:rsid w:val="00995070"/>
    <w:rsid w:val="00996422"/>
    <w:rsid w:val="00997174"/>
    <w:rsid w:val="009A213E"/>
    <w:rsid w:val="009A4173"/>
    <w:rsid w:val="009A5A36"/>
    <w:rsid w:val="009A6218"/>
    <w:rsid w:val="009A7209"/>
    <w:rsid w:val="009B016F"/>
    <w:rsid w:val="009B01DC"/>
    <w:rsid w:val="009B0F18"/>
    <w:rsid w:val="009B1F9D"/>
    <w:rsid w:val="009B4E7B"/>
    <w:rsid w:val="009B61E2"/>
    <w:rsid w:val="009B7856"/>
    <w:rsid w:val="009B7904"/>
    <w:rsid w:val="009B7CAF"/>
    <w:rsid w:val="009C1824"/>
    <w:rsid w:val="009C2610"/>
    <w:rsid w:val="009C4165"/>
    <w:rsid w:val="009C543A"/>
    <w:rsid w:val="009C55C3"/>
    <w:rsid w:val="009D0AEE"/>
    <w:rsid w:val="009D0C14"/>
    <w:rsid w:val="009D2F1C"/>
    <w:rsid w:val="009D3340"/>
    <w:rsid w:val="009D4816"/>
    <w:rsid w:val="009D4A9D"/>
    <w:rsid w:val="009D5398"/>
    <w:rsid w:val="009D58F9"/>
    <w:rsid w:val="009D5E51"/>
    <w:rsid w:val="009D5EBA"/>
    <w:rsid w:val="009D75FD"/>
    <w:rsid w:val="009D76F5"/>
    <w:rsid w:val="009D7994"/>
    <w:rsid w:val="009D7E02"/>
    <w:rsid w:val="009D7F61"/>
    <w:rsid w:val="009E17D8"/>
    <w:rsid w:val="009E3216"/>
    <w:rsid w:val="009E39B1"/>
    <w:rsid w:val="009E3AF9"/>
    <w:rsid w:val="009E4B1D"/>
    <w:rsid w:val="009E4E95"/>
    <w:rsid w:val="009E7145"/>
    <w:rsid w:val="009E7255"/>
    <w:rsid w:val="009E77F9"/>
    <w:rsid w:val="009E7A26"/>
    <w:rsid w:val="009E7C96"/>
    <w:rsid w:val="009E7E3A"/>
    <w:rsid w:val="009F13F7"/>
    <w:rsid w:val="009F13F8"/>
    <w:rsid w:val="009F1645"/>
    <w:rsid w:val="009F1718"/>
    <w:rsid w:val="009F1B54"/>
    <w:rsid w:val="009F27A9"/>
    <w:rsid w:val="009F2F84"/>
    <w:rsid w:val="009F6CF9"/>
    <w:rsid w:val="00A02353"/>
    <w:rsid w:val="00A02903"/>
    <w:rsid w:val="00A02DF2"/>
    <w:rsid w:val="00A03798"/>
    <w:rsid w:val="00A04366"/>
    <w:rsid w:val="00A052CD"/>
    <w:rsid w:val="00A0534E"/>
    <w:rsid w:val="00A07A56"/>
    <w:rsid w:val="00A1227D"/>
    <w:rsid w:val="00A122DB"/>
    <w:rsid w:val="00A12570"/>
    <w:rsid w:val="00A12714"/>
    <w:rsid w:val="00A12DF7"/>
    <w:rsid w:val="00A1309A"/>
    <w:rsid w:val="00A13256"/>
    <w:rsid w:val="00A1363B"/>
    <w:rsid w:val="00A13644"/>
    <w:rsid w:val="00A13C60"/>
    <w:rsid w:val="00A13E41"/>
    <w:rsid w:val="00A14E74"/>
    <w:rsid w:val="00A152C5"/>
    <w:rsid w:val="00A15B5A"/>
    <w:rsid w:val="00A15E60"/>
    <w:rsid w:val="00A164EB"/>
    <w:rsid w:val="00A164F0"/>
    <w:rsid w:val="00A168E2"/>
    <w:rsid w:val="00A1724C"/>
    <w:rsid w:val="00A20014"/>
    <w:rsid w:val="00A20A9B"/>
    <w:rsid w:val="00A21BF8"/>
    <w:rsid w:val="00A21F7D"/>
    <w:rsid w:val="00A244EF"/>
    <w:rsid w:val="00A24B34"/>
    <w:rsid w:val="00A24BBE"/>
    <w:rsid w:val="00A24F08"/>
    <w:rsid w:val="00A25348"/>
    <w:rsid w:val="00A26DF8"/>
    <w:rsid w:val="00A2743D"/>
    <w:rsid w:val="00A31D41"/>
    <w:rsid w:val="00A32516"/>
    <w:rsid w:val="00A32E0E"/>
    <w:rsid w:val="00A336F5"/>
    <w:rsid w:val="00A343EF"/>
    <w:rsid w:val="00A35202"/>
    <w:rsid w:val="00A36097"/>
    <w:rsid w:val="00A3677B"/>
    <w:rsid w:val="00A371C7"/>
    <w:rsid w:val="00A37536"/>
    <w:rsid w:val="00A3775E"/>
    <w:rsid w:val="00A41401"/>
    <w:rsid w:val="00A41567"/>
    <w:rsid w:val="00A43DD6"/>
    <w:rsid w:val="00A43FE6"/>
    <w:rsid w:val="00A452F7"/>
    <w:rsid w:val="00A45335"/>
    <w:rsid w:val="00A45AD1"/>
    <w:rsid w:val="00A45F2E"/>
    <w:rsid w:val="00A463F5"/>
    <w:rsid w:val="00A47978"/>
    <w:rsid w:val="00A47AE2"/>
    <w:rsid w:val="00A5350F"/>
    <w:rsid w:val="00A556DE"/>
    <w:rsid w:val="00A55FFF"/>
    <w:rsid w:val="00A5699E"/>
    <w:rsid w:val="00A577B9"/>
    <w:rsid w:val="00A611BC"/>
    <w:rsid w:val="00A61D89"/>
    <w:rsid w:val="00A6311B"/>
    <w:rsid w:val="00A641B1"/>
    <w:rsid w:val="00A64A62"/>
    <w:rsid w:val="00A64AC6"/>
    <w:rsid w:val="00A6505B"/>
    <w:rsid w:val="00A65C45"/>
    <w:rsid w:val="00A663D6"/>
    <w:rsid w:val="00A66407"/>
    <w:rsid w:val="00A66476"/>
    <w:rsid w:val="00A66D44"/>
    <w:rsid w:val="00A70ED6"/>
    <w:rsid w:val="00A710B4"/>
    <w:rsid w:val="00A74056"/>
    <w:rsid w:val="00A74C56"/>
    <w:rsid w:val="00A75066"/>
    <w:rsid w:val="00A75433"/>
    <w:rsid w:val="00A75ADB"/>
    <w:rsid w:val="00A763CD"/>
    <w:rsid w:val="00A7720B"/>
    <w:rsid w:val="00A77BCD"/>
    <w:rsid w:val="00A805E7"/>
    <w:rsid w:val="00A80ED8"/>
    <w:rsid w:val="00A81253"/>
    <w:rsid w:val="00A817ED"/>
    <w:rsid w:val="00A83252"/>
    <w:rsid w:val="00A832BF"/>
    <w:rsid w:val="00A83979"/>
    <w:rsid w:val="00A85FE5"/>
    <w:rsid w:val="00A8770A"/>
    <w:rsid w:val="00A90959"/>
    <w:rsid w:val="00A90B7A"/>
    <w:rsid w:val="00A91B19"/>
    <w:rsid w:val="00A9266E"/>
    <w:rsid w:val="00A93063"/>
    <w:rsid w:val="00A93DE2"/>
    <w:rsid w:val="00A965B1"/>
    <w:rsid w:val="00A96B26"/>
    <w:rsid w:val="00A9776B"/>
    <w:rsid w:val="00AA0E63"/>
    <w:rsid w:val="00AA10D9"/>
    <w:rsid w:val="00AA179E"/>
    <w:rsid w:val="00AA18F4"/>
    <w:rsid w:val="00AA226D"/>
    <w:rsid w:val="00AA4239"/>
    <w:rsid w:val="00AA4641"/>
    <w:rsid w:val="00AA53BE"/>
    <w:rsid w:val="00AA7223"/>
    <w:rsid w:val="00AA75DC"/>
    <w:rsid w:val="00AB03FB"/>
    <w:rsid w:val="00AB0D6F"/>
    <w:rsid w:val="00AB10EC"/>
    <w:rsid w:val="00AB2134"/>
    <w:rsid w:val="00AB2147"/>
    <w:rsid w:val="00AB3EA2"/>
    <w:rsid w:val="00AB580E"/>
    <w:rsid w:val="00AB6A83"/>
    <w:rsid w:val="00AB7AD3"/>
    <w:rsid w:val="00AB7DC6"/>
    <w:rsid w:val="00AB7E83"/>
    <w:rsid w:val="00AC0C0E"/>
    <w:rsid w:val="00AC122B"/>
    <w:rsid w:val="00AC1833"/>
    <w:rsid w:val="00AC18DC"/>
    <w:rsid w:val="00AC2448"/>
    <w:rsid w:val="00AC3375"/>
    <w:rsid w:val="00AC34B7"/>
    <w:rsid w:val="00AC408F"/>
    <w:rsid w:val="00AC4D83"/>
    <w:rsid w:val="00AC5AD6"/>
    <w:rsid w:val="00AC6FB3"/>
    <w:rsid w:val="00AC7FE5"/>
    <w:rsid w:val="00AD0F38"/>
    <w:rsid w:val="00AD1210"/>
    <w:rsid w:val="00AD13E7"/>
    <w:rsid w:val="00AD15C6"/>
    <w:rsid w:val="00AD1F87"/>
    <w:rsid w:val="00AD290C"/>
    <w:rsid w:val="00AD2B72"/>
    <w:rsid w:val="00AD36F2"/>
    <w:rsid w:val="00AD3981"/>
    <w:rsid w:val="00AD4E96"/>
    <w:rsid w:val="00AD6C1F"/>
    <w:rsid w:val="00AD7EAD"/>
    <w:rsid w:val="00AE05B5"/>
    <w:rsid w:val="00AE141A"/>
    <w:rsid w:val="00AE186B"/>
    <w:rsid w:val="00AE24FE"/>
    <w:rsid w:val="00AE41CF"/>
    <w:rsid w:val="00AE534A"/>
    <w:rsid w:val="00AE54EE"/>
    <w:rsid w:val="00AE586E"/>
    <w:rsid w:val="00AE658F"/>
    <w:rsid w:val="00AE778D"/>
    <w:rsid w:val="00AE787A"/>
    <w:rsid w:val="00AE79B9"/>
    <w:rsid w:val="00AF1218"/>
    <w:rsid w:val="00AF1DF3"/>
    <w:rsid w:val="00AF2770"/>
    <w:rsid w:val="00AF7075"/>
    <w:rsid w:val="00AF7976"/>
    <w:rsid w:val="00B00491"/>
    <w:rsid w:val="00B0058E"/>
    <w:rsid w:val="00B009C9"/>
    <w:rsid w:val="00B00E15"/>
    <w:rsid w:val="00B0132B"/>
    <w:rsid w:val="00B01786"/>
    <w:rsid w:val="00B01F7A"/>
    <w:rsid w:val="00B025E8"/>
    <w:rsid w:val="00B03409"/>
    <w:rsid w:val="00B0450B"/>
    <w:rsid w:val="00B05138"/>
    <w:rsid w:val="00B05E59"/>
    <w:rsid w:val="00B10008"/>
    <w:rsid w:val="00B110B2"/>
    <w:rsid w:val="00B122D2"/>
    <w:rsid w:val="00B15345"/>
    <w:rsid w:val="00B1616E"/>
    <w:rsid w:val="00B17567"/>
    <w:rsid w:val="00B1776A"/>
    <w:rsid w:val="00B208EB"/>
    <w:rsid w:val="00B21148"/>
    <w:rsid w:val="00B22597"/>
    <w:rsid w:val="00B229AA"/>
    <w:rsid w:val="00B24CFF"/>
    <w:rsid w:val="00B24E40"/>
    <w:rsid w:val="00B2634B"/>
    <w:rsid w:val="00B266CA"/>
    <w:rsid w:val="00B2677D"/>
    <w:rsid w:val="00B26AB4"/>
    <w:rsid w:val="00B30890"/>
    <w:rsid w:val="00B31B7D"/>
    <w:rsid w:val="00B3219F"/>
    <w:rsid w:val="00B33336"/>
    <w:rsid w:val="00B33798"/>
    <w:rsid w:val="00B34AF0"/>
    <w:rsid w:val="00B35BFE"/>
    <w:rsid w:val="00B37382"/>
    <w:rsid w:val="00B37BFE"/>
    <w:rsid w:val="00B42E42"/>
    <w:rsid w:val="00B43587"/>
    <w:rsid w:val="00B435C1"/>
    <w:rsid w:val="00B43A17"/>
    <w:rsid w:val="00B44710"/>
    <w:rsid w:val="00B4497F"/>
    <w:rsid w:val="00B45027"/>
    <w:rsid w:val="00B45057"/>
    <w:rsid w:val="00B454AD"/>
    <w:rsid w:val="00B457E0"/>
    <w:rsid w:val="00B47B8F"/>
    <w:rsid w:val="00B50518"/>
    <w:rsid w:val="00B50D15"/>
    <w:rsid w:val="00B51364"/>
    <w:rsid w:val="00B51553"/>
    <w:rsid w:val="00B51D11"/>
    <w:rsid w:val="00B54CC8"/>
    <w:rsid w:val="00B55570"/>
    <w:rsid w:val="00B55A95"/>
    <w:rsid w:val="00B55DD1"/>
    <w:rsid w:val="00B5637C"/>
    <w:rsid w:val="00B5735B"/>
    <w:rsid w:val="00B6048A"/>
    <w:rsid w:val="00B61108"/>
    <w:rsid w:val="00B614A2"/>
    <w:rsid w:val="00B61F3E"/>
    <w:rsid w:val="00B62112"/>
    <w:rsid w:val="00B62DFF"/>
    <w:rsid w:val="00B62EB1"/>
    <w:rsid w:val="00B63276"/>
    <w:rsid w:val="00B632DA"/>
    <w:rsid w:val="00B6332A"/>
    <w:rsid w:val="00B6390F"/>
    <w:rsid w:val="00B64B20"/>
    <w:rsid w:val="00B64EBE"/>
    <w:rsid w:val="00B64FDA"/>
    <w:rsid w:val="00B65864"/>
    <w:rsid w:val="00B65BF5"/>
    <w:rsid w:val="00B6657E"/>
    <w:rsid w:val="00B66B88"/>
    <w:rsid w:val="00B676A2"/>
    <w:rsid w:val="00B7085D"/>
    <w:rsid w:val="00B709A7"/>
    <w:rsid w:val="00B70A8B"/>
    <w:rsid w:val="00B70C3D"/>
    <w:rsid w:val="00B70DD6"/>
    <w:rsid w:val="00B71243"/>
    <w:rsid w:val="00B74F4A"/>
    <w:rsid w:val="00B7629B"/>
    <w:rsid w:val="00B7670A"/>
    <w:rsid w:val="00B77DCB"/>
    <w:rsid w:val="00B80434"/>
    <w:rsid w:val="00B80949"/>
    <w:rsid w:val="00B813A5"/>
    <w:rsid w:val="00B81AEF"/>
    <w:rsid w:val="00B8337D"/>
    <w:rsid w:val="00B84BBE"/>
    <w:rsid w:val="00B853AF"/>
    <w:rsid w:val="00B8651B"/>
    <w:rsid w:val="00B90EE7"/>
    <w:rsid w:val="00B95609"/>
    <w:rsid w:val="00B95D79"/>
    <w:rsid w:val="00B96D74"/>
    <w:rsid w:val="00B96F4E"/>
    <w:rsid w:val="00B97025"/>
    <w:rsid w:val="00B97599"/>
    <w:rsid w:val="00BA06CF"/>
    <w:rsid w:val="00BA095F"/>
    <w:rsid w:val="00BA09D2"/>
    <w:rsid w:val="00BA2504"/>
    <w:rsid w:val="00BA5AF0"/>
    <w:rsid w:val="00BA5B5B"/>
    <w:rsid w:val="00BA6149"/>
    <w:rsid w:val="00BA681F"/>
    <w:rsid w:val="00BA6B2D"/>
    <w:rsid w:val="00BB1132"/>
    <w:rsid w:val="00BB1E89"/>
    <w:rsid w:val="00BB25E0"/>
    <w:rsid w:val="00BB2695"/>
    <w:rsid w:val="00BB3369"/>
    <w:rsid w:val="00BB51A4"/>
    <w:rsid w:val="00BB593A"/>
    <w:rsid w:val="00BB71D5"/>
    <w:rsid w:val="00BB73D4"/>
    <w:rsid w:val="00BC005B"/>
    <w:rsid w:val="00BC2080"/>
    <w:rsid w:val="00BC3B99"/>
    <w:rsid w:val="00BC403B"/>
    <w:rsid w:val="00BC4F16"/>
    <w:rsid w:val="00BC5A7A"/>
    <w:rsid w:val="00BC5E66"/>
    <w:rsid w:val="00BC5EAA"/>
    <w:rsid w:val="00BC64C4"/>
    <w:rsid w:val="00BC6DA3"/>
    <w:rsid w:val="00BC7006"/>
    <w:rsid w:val="00BC70C6"/>
    <w:rsid w:val="00BD045A"/>
    <w:rsid w:val="00BD141F"/>
    <w:rsid w:val="00BD21A5"/>
    <w:rsid w:val="00BD3D02"/>
    <w:rsid w:val="00BD3ECC"/>
    <w:rsid w:val="00BD416A"/>
    <w:rsid w:val="00BD477B"/>
    <w:rsid w:val="00BD4C1A"/>
    <w:rsid w:val="00BD5198"/>
    <w:rsid w:val="00BD5A62"/>
    <w:rsid w:val="00BE3B63"/>
    <w:rsid w:val="00BE430A"/>
    <w:rsid w:val="00BE469A"/>
    <w:rsid w:val="00BE4A86"/>
    <w:rsid w:val="00BF005B"/>
    <w:rsid w:val="00BF0296"/>
    <w:rsid w:val="00BF04E2"/>
    <w:rsid w:val="00BF209F"/>
    <w:rsid w:val="00BF32FD"/>
    <w:rsid w:val="00BF59FE"/>
    <w:rsid w:val="00BF6D74"/>
    <w:rsid w:val="00BF723A"/>
    <w:rsid w:val="00BF75F7"/>
    <w:rsid w:val="00C00B2C"/>
    <w:rsid w:val="00C00DD8"/>
    <w:rsid w:val="00C00E66"/>
    <w:rsid w:val="00C00F5C"/>
    <w:rsid w:val="00C01377"/>
    <w:rsid w:val="00C01888"/>
    <w:rsid w:val="00C01921"/>
    <w:rsid w:val="00C024E2"/>
    <w:rsid w:val="00C02893"/>
    <w:rsid w:val="00C02BCF"/>
    <w:rsid w:val="00C03796"/>
    <w:rsid w:val="00C040D2"/>
    <w:rsid w:val="00C0446E"/>
    <w:rsid w:val="00C04C6F"/>
    <w:rsid w:val="00C053ED"/>
    <w:rsid w:val="00C05E74"/>
    <w:rsid w:val="00C06922"/>
    <w:rsid w:val="00C071D8"/>
    <w:rsid w:val="00C10085"/>
    <w:rsid w:val="00C104F4"/>
    <w:rsid w:val="00C1112E"/>
    <w:rsid w:val="00C116DB"/>
    <w:rsid w:val="00C11B26"/>
    <w:rsid w:val="00C127FE"/>
    <w:rsid w:val="00C13845"/>
    <w:rsid w:val="00C16021"/>
    <w:rsid w:val="00C1791A"/>
    <w:rsid w:val="00C203C1"/>
    <w:rsid w:val="00C217B0"/>
    <w:rsid w:val="00C22FCF"/>
    <w:rsid w:val="00C23C06"/>
    <w:rsid w:val="00C250BE"/>
    <w:rsid w:val="00C26235"/>
    <w:rsid w:val="00C31A90"/>
    <w:rsid w:val="00C3357F"/>
    <w:rsid w:val="00C3360F"/>
    <w:rsid w:val="00C337DE"/>
    <w:rsid w:val="00C34849"/>
    <w:rsid w:val="00C34E0A"/>
    <w:rsid w:val="00C3553D"/>
    <w:rsid w:val="00C362E1"/>
    <w:rsid w:val="00C3770A"/>
    <w:rsid w:val="00C402DD"/>
    <w:rsid w:val="00C40A8E"/>
    <w:rsid w:val="00C40D3E"/>
    <w:rsid w:val="00C40FEE"/>
    <w:rsid w:val="00C42D57"/>
    <w:rsid w:val="00C43B94"/>
    <w:rsid w:val="00C4549A"/>
    <w:rsid w:val="00C46098"/>
    <w:rsid w:val="00C50023"/>
    <w:rsid w:val="00C523A4"/>
    <w:rsid w:val="00C523BC"/>
    <w:rsid w:val="00C52AC4"/>
    <w:rsid w:val="00C53C60"/>
    <w:rsid w:val="00C6033A"/>
    <w:rsid w:val="00C61B65"/>
    <w:rsid w:val="00C62C0C"/>
    <w:rsid w:val="00C6369F"/>
    <w:rsid w:val="00C63B5D"/>
    <w:rsid w:val="00C6454C"/>
    <w:rsid w:val="00C651DC"/>
    <w:rsid w:val="00C65789"/>
    <w:rsid w:val="00C65BB4"/>
    <w:rsid w:val="00C666A9"/>
    <w:rsid w:val="00C67354"/>
    <w:rsid w:val="00C714DE"/>
    <w:rsid w:val="00C73E70"/>
    <w:rsid w:val="00C74045"/>
    <w:rsid w:val="00C74694"/>
    <w:rsid w:val="00C74DE9"/>
    <w:rsid w:val="00C7524F"/>
    <w:rsid w:val="00C75DA2"/>
    <w:rsid w:val="00C77D33"/>
    <w:rsid w:val="00C810B3"/>
    <w:rsid w:val="00C8208A"/>
    <w:rsid w:val="00C834A6"/>
    <w:rsid w:val="00C8378F"/>
    <w:rsid w:val="00C84365"/>
    <w:rsid w:val="00C84632"/>
    <w:rsid w:val="00C86985"/>
    <w:rsid w:val="00C90E82"/>
    <w:rsid w:val="00C9190B"/>
    <w:rsid w:val="00C91F50"/>
    <w:rsid w:val="00C9311D"/>
    <w:rsid w:val="00C93181"/>
    <w:rsid w:val="00C93CF5"/>
    <w:rsid w:val="00C942B8"/>
    <w:rsid w:val="00C97D78"/>
    <w:rsid w:val="00CA08D8"/>
    <w:rsid w:val="00CA0C9B"/>
    <w:rsid w:val="00CA27D2"/>
    <w:rsid w:val="00CA28D3"/>
    <w:rsid w:val="00CA4147"/>
    <w:rsid w:val="00CA4419"/>
    <w:rsid w:val="00CA49E4"/>
    <w:rsid w:val="00CA4D7F"/>
    <w:rsid w:val="00CA571F"/>
    <w:rsid w:val="00CA623A"/>
    <w:rsid w:val="00CA676F"/>
    <w:rsid w:val="00CA7E8F"/>
    <w:rsid w:val="00CA7ECE"/>
    <w:rsid w:val="00CB1F71"/>
    <w:rsid w:val="00CB27C3"/>
    <w:rsid w:val="00CB2FE4"/>
    <w:rsid w:val="00CB3BC1"/>
    <w:rsid w:val="00CB4435"/>
    <w:rsid w:val="00CB4B52"/>
    <w:rsid w:val="00CB4B5A"/>
    <w:rsid w:val="00CB4CB6"/>
    <w:rsid w:val="00CB67D3"/>
    <w:rsid w:val="00CC01A3"/>
    <w:rsid w:val="00CC57C7"/>
    <w:rsid w:val="00CC5ABF"/>
    <w:rsid w:val="00CC5CC3"/>
    <w:rsid w:val="00CC5DC1"/>
    <w:rsid w:val="00CC6549"/>
    <w:rsid w:val="00CC6686"/>
    <w:rsid w:val="00CC69AC"/>
    <w:rsid w:val="00CC6A30"/>
    <w:rsid w:val="00CC6BB6"/>
    <w:rsid w:val="00CC7A24"/>
    <w:rsid w:val="00CD0587"/>
    <w:rsid w:val="00CD12A7"/>
    <w:rsid w:val="00CD1B29"/>
    <w:rsid w:val="00CD3F24"/>
    <w:rsid w:val="00CD554F"/>
    <w:rsid w:val="00CD5C10"/>
    <w:rsid w:val="00CD5EEB"/>
    <w:rsid w:val="00CD6079"/>
    <w:rsid w:val="00CD68AB"/>
    <w:rsid w:val="00CE06DD"/>
    <w:rsid w:val="00CE0FD3"/>
    <w:rsid w:val="00CE1E8F"/>
    <w:rsid w:val="00CE1F86"/>
    <w:rsid w:val="00CE3A75"/>
    <w:rsid w:val="00CE3F10"/>
    <w:rsid w:val="00CE3F7D"/>
    <w:rsid w:val="00CE48AB"/>
    <w:rsid w:val="00CE5AA3"/>
    <w:rsid w:val="00CE5F30"/>
    <w:rsid w:val="00CE6D20"/>
    <w:rsid w:val="00CE6DE2"/>
    <w:rsid w:val="00CE73AC"/>
    <w:rsid w:val="00CF5410"/>
    <w:rsid w:val="00CF5687"/>
    <w:rsid w:val="00CF6AAC"/>
    <w:rsid w:val="00CF6CC5"/>
    <w:rsid w:val="00D0036D"/>
    <w:rsid w:val="00D00AF1"/>
    <w:rsid w:val="00D0162F"/>
    <w:rsid w:val="00D01CD0"/>
    <w:rsid w:val="00D0401B"/>
    <w:rsid w:val="00D04551"/>
    <w:rsid w:val="00D0555D"/>
    <w:rsid w:val="00D06CF0"/>
    <w:rsid w:val="00D070D3"/>
    <w:rsid w:val="00D07AC9"/>
    <w:rsid w:val="00D108AA"/>
    <w:rsid w:val="00D13207"/>
    <w:rsid w:val="00D13E64"/>
    <w:rsid w:val="00D1419D"/>
    <w:rsid w:val="00D14A22"/>
    <w:rsid w:val="00D1766F"/>
    <w:rsid w:val="00D1781C"/>
    <w:rsid w:val="00D20A59"/>
    <w:rsid w:val="00D21F96"/>
    <w:rsid w:val="00D23202"/>
    <w:rsid w:val="00D23D9E"/>
    <w:rsid w:val="00D24637"/>
    <w:rsid w:val="00D24C64"/>
    <w:rsid w:val="00D262D7"/>
    <w:rsid w:val="00D27F71"/>
    <w:rsid w:val="00D30211"/>
    <w:rsid w:val="00D309E1"/>
    <w:rsid w:val="00D31A93"/>
    <w:rsid w:val="00D32391"/>
    <w:rsid w:val="00D33087"/>
    <w:rsid w:val="00D331E3"/>
    <w:rsid w:val="00D3642E"/>
    <w:rsid w:val="00D37631"/>
    <w:rsid w:val="00D40CAD"/>
    <w:rsid w:val="00D40E01"/>
    <w:rsid w:val="00D42052"/>
    <w:rsid w:val="00D426DD"/>
    <w:rsid w:val="00D427B0"/>
    <w:rsid w:val="00D43104"/>
    <w:rsid w:val="00D4389A"/>
    <w:rsid w:val="00D43A2B"/>
    <w:rsid w:val="00D43BAE"/>
    <w:rsid w:val="00D445ED"/>
    <w:rsid w:val="00D45DE8"/>
    <w:rsid w:val="00D4637E"/>
    <w:rsid w:val="00D469A0"/>
    <w:rsid w:val="00D46DA9"/>
    <w:rsid w:val="00D46EA2"/>
    <w:rsid w:val="00D4751C"/>
    <w:rsid w:val="00D47D0D"/>
    <w:rsid w:val="00D47EF2"/>
    <w:rsid w:val="00D47F77"/>
    <w:rsid w:val="00D50036"/>
    <w:rsid w:val="00D525AA"/>
    <w:rsid w:val="00D539C4"/>
    <w:rsid w:val="00D5455A"/>
    <w:rsid w:val="00D567A5"/>
    <w:rsid w:val="00D57B2E"/>
    <w:rsid w:val="00D57E44"/>
    <w:rsid w:val="00D57EFE"/>
    <w:rsid w:val="00D60A7B"/>
    <w:rsid w:val="00D60B6F"/>
    <w:rsid w:val="00D64F1D"/>
    <w:rsid w:val="00D66174"/>
    <w:rsid w:val="00D66420"/>
    <w:rsid w:val="00D667A7"/>
    <w:rsid w:val="00D66F38"/>
    <w:rsid w:val="00D67382"/>
    <w:rsid w:val="00D67496"/>
    <w:rsid w:val="00D67C26"/>
    <w:rsid w:val="00D70491"/>
    <w:rsid w:val="00D70759"/>
    <w:rsid w:val="00D70C65"/>
    <w:rsid w:val="00D744D4"/>
    <w:rsid w:val="00D74896"/>
    <w:rsid w:val="00D75754"/>
    <w:rsid w:val="00D76DE4"/>
    <w:rsid w:val="00D77FB0"/>
    <w:rsid w:val="00D80676"/>
    <w:rsid w:val="00D80D0F"/>
    <w:rsid w:val="00D80D6C"/>
    <w:rsid w:val="00D8116D"/>
    <w:rsid w:val="00D8278B"/>
    <w:rsid w:val="00D82DCA"/>
    <w:rsid w:val="00D8442C"/>
    <w:rsid w:val="00D8502E"/>
    <w:rsid w:val="00D85251"/>
    <w:rsid w:val="00D861FA"/>
    <w:rsid w:val="00D908ED"/>
    <w:rsid w:val="00D90A5D"/>
    <w:rsid w:val="00D91C53"/>
    <w:rsid w:val="00D91EA5"/>
    <w:rsid w:val="00D92055"/>
    <w:rsid w:val="00D9216E"/>
    <w:rsid w:val="00D9433F"/>
    <w:rsid w:val="00D962DC"/>
    <w:rsid w:val="00D9742F"/>
    <w:rsid w:val="00D97B78"/>
    <w:rsid w:val="00DA00D4"/>
    <w:rsid w:val="00DA0626"/>
    <w:rsid w:val="00DA2DBF"/>
    <w:rsid w:val="00DA36EB"/>
    <w:rsid w:val="00DA3E16"/>
    <w:rsid w:val="00DA504C"/>
    <w:rsid w:val="00DA568F"/>
    <w:rsid w:val="00DA5DF0"/>
    <w:rsid w:val="00DA5FE7"/>
    <w:rsid w:val="00DA6C67"/>
    <w:rsid w:val="00DA7163"/>
    <w:rsid w:val="00DB0D6C"/>
    <w:rsid w:val="00DB2F6B"/>
    <w:rsid w:val="00DB33C4"/>
    <w:rsid w:val="00DB453D"/>
    <w:rsid w:val="00DB4F6B"/>
    <w:rsid w:val="00DB65B5"/>
    <w:rsid w:val="00DC0A48"/>
    <w:rsid w:val="00DC242D"/>
    <w:rsid w:val="00DC2BB3"/>
    <w:rsid w:val="00DC2FEF"/>
    <w:rsid w:val="00DC35A1"/>
    <w:rsid w:val="00DC39F7"/>
    <w:rsid w:val="00DC5508"/>
    <w:rsid w:val="00DC66BE"/>
    <w:rsid w:val="00DC7930"/>
    <w:rsid w:val="00DD124F"/>
    <w:rsid w:val="00DD17B4"/>
    <w:rsid w:val="00DD2548"/>
    <w:rsid w:val="00DD37E8"/>
    <w:rsid w:val="00DD43BA"/>
    <w:rsid w:val="00DD473F"/>
    <w:rsid w:val="00DD6E64"/>
    <w:rsid w:val="00DD7B59"/>
    <w:rsid w:val="00DE0568"/>
    <w:rsid w:val="00DE06DF"/>
    <w:rsid w:val="00DE0D85"/>
    <w:rsid w:val="00DE167E"/>
    <w:rsid w:val="00DE38AD"/>
    <w:rsid w:val="00DE3BAB"/>
    <w:rsid w:val="00DE4A97"/>
    <w:rsid w:val="00DE4D1F"/>
    <w:rsid w:val="00DE6031"/>
    <w:rsid w:val="00DE6D86"/>
    <w:rsid w:val="00DE6F99"/>
    <w:rsid w:val="00DE7C68"/>
    <w:rsid w:val="00DF0B6D"/>
    <w:rsid w:val="00DF0C1F"/>
    <w:rsid w:val="00DF2A91"/>
    <w:rsid w:val="00DF2D65"/>
    <w:rsid w:val="00DF31B8"/>
    <w:rsid w:val="00DF385A"/>
    <w:rsid w:val="00DF4960"/>
    <w:rsid w:val="00DF5735"/>
    <w:rsid w:val="00DF5B0A"/>
    <w:rsid w:val="00DF6287"/>
    <w:rsid w:val="00DF6CAC"/>
    <w:rsid w:val="00DF6F74"/>
    <w:rsid w:val="00DF7885"/>
    <w:rsid w:val="00E0017B"/>
    <w:rsid w:val="00E00E97"/>
    <w:rsid w:val="00E01647"/>
    <w:rsid w:val="00E0177A"/>
    <w:rsid w:val="00E01DFE"/>
    <w:rsid w:val="00E02456"/>
    <w:rsid w:val="00E02CFB"/>
    <w:rsid w:val="00E04483"/>
    <w:rsid w:val="00E051E2"/>
    <w:rsid w:val="00E07A47"/>
    <w:rsid w:val="00E07A60"/>
    <w:rsid w:val="00E107ED"/>
    <w:rsid w:val="00E10842"/>
    <w:rsid w:val="00E11070"/>
    <w:rsid w:val="00E123BD"/>
    <w:rsid w:val="00E12D69"/>
    <w:rsid w:val="00E15A21"/>
    <w:rsid w:val="00E17489"/>
    <w:rsid w:val="00E17D9F"/>
    <w:rsid w:val="00E17EBE"/>
    <w:rsid w:val="00E17FE7"/>
    <w:rsid w:val="00E20D44"/>
    <w:rsid w:val="00E21F86"/>
    <w:rsid w:val="00E226D1"/>
    <w:rsid w:val="00E22D20"/>
    <w:rsid w:val="00E241DD"/>
    <w:rsid w:val="00E30EFB"/>
    <w:rsid w:val="00E30FC5"/>
    <w:rsid w:val="00E31042"/>
    <w:rsid w:val="00E31EF8"/>
    <w:rsid w:val="00E320E7"/>
    <w:rsid w:val="00E34165"/>
    <w:rsid w:val="00E349D2"/>
    <w:rsid w:val="00E36EE2"/>
    <w:rsid w:val="00E37290"/>
    <w:rsid w:val="00E373AF"/>
    <w:rsid w:val="00E37721"/>
    <w:rsid w:val="00E37C96"/>
    <w:rsid w:val="00E41D02"/>
    <w:rsid w:val="00E422D9"/>
    <w:rsid w:val="00E428EE"/>
    <w:rsid w:val="00E43210"/>
    <w:rsid w:val="00E43CB7"/>
    <w:rsid w:val="00E43EEE"/>
    <w:rsid w:val="00E46C5E"/>
    <w:rsid w:val="00E50442"/>
    <w:rsid w:val="00E50524"/>
    <w:rsid w:val="00E51653"/>
    <w:rsid w:val="00E52840"/>
    <w:rsid w:val="00E53F5D"/>
    <w:rsid w:val="00E551C0"/>
    <w:rsid w:val="00E551F4"/>
    <w:rsid w:val="00E557E2"/>
    <w:rsid w:val="00E56E29"/>
    <w:rsid w:val="00E573ED"/>
    <w:rsid w:val="00E57757"/>
    <w:rsid w:val="00E6341D"/>
    <w:rsid w:val="00E6356F"/>
    <w:rsid w:val="00E63AE8"/>
    <w:rsid w:val="00E66271"/>
    <w:rsid w:val="00E666AB"/>
    <w:rsid w:val="00E66CA1"/>
    <w:rsid w:val="00E67372"/>
    <w:rsid w:val="00E70686"/>
    <w:rsid w:val="00E709F4"/>
    <w:rsid w:val="00E71F5B"/>
    <w:rsid w:val="00E72137"/>
    <w:rsid w:val="00E72579"/>
    <w:rsid w:val="00E727F5"/>
    <w:rsid w:val="00E72AAA"/>
    <w:rsid w:val="00E72E6F"/>
    <w:rsid w:val="00E7355A"/>
    <w:rsid w:val="00E736C2"/>
    <w:rsid w:val="00E73736"/>
    <w:rsid w:val="00E74204"/>
    <w:rsid w:val="00E747B0"/>
    <w:rsid w:val="00E77427"/>
    <w:rsid w:val="00E80DFC"/>
    <w:rsid w:val="00E81C17"/>
    <w:rsid w:val="00E81DCE"/>
    <w:rsid w:val="00E81E59"/>
    <w:rsid w:val="00E823C2"/>
    <w:rsid w:val="00E82E40"/>
    <w:rsid w:val="00E83983"/>
    <w:rsid w:val="00E83F5D"/>
    <w:rsid w:val="00E842D5"/>
    <w:rsid w:val="00E8611F"/>
    <w:rsid w:val="00E86896"/>
    <w:rsid w:val="00E8751B"/>
    <w:rsid w:val="00E9067F"/>
    <w:rsid w:val="00E90C71"/>
    <w:rsid w:val="00E91055"/>
    <w:rsid w:val="00E94A41"/>
    <w:rsid w:val="00E9559F"/>
    <w:rsid w:val="00E95EDE"/>
    <w:rsid w:val="00E96540"/>
    <w:rsid w:val="00E97033"/>
    <w:rsid w:val="00E97B36"/>
    <w:rsid w:val="00EA0A25"/>
    <w:rsid w:val="00EA19C7"/>
    <w:rsid w:val="00EA1D80"/>
    <w:rsid w:val="00EA286A"/>
    <w:rsid w:val="00EA2CE7"/>
    <w:rsid w:val="00EA3BB8"/>
    <w:rsid w:val="00EA42D0"/>
    <w:rsid w:val="00EA4701"/>
    <w:rsid w:val="00EA4761"/>
    <w:rsid w:val="00EA507B"/>
    <w:rsid w:val="00EA663D"/>
    <w:rsid w:val="00EA6E80"/>
    <w:rsid w:val="00EB04E7"/>
    <w:rsid w:val="00EB0C73"/>
    <w:rsid w:val="00EB0DAF"/>
    <w:rsid w:val="00EB1940"/>
    <w:rsid w:val="00EB2849"/>
    <w:rsid w:val="00EB297A"/>
    <w:rsid w:val="00EB3A71"/>
    <w:rsid w:val="00EB439D"/>
    <w:rsid w:val="00EB7234"/>
    <w:rsid w:val="00EB7665"/>
    <w:rsid w:val="00EB7CD3"/>
    <w:rsid w:val="00EB7DF0"/>
    <w:rsid w:val="00EC0A9F"/>
    <w:rsid w:val="00EC0E43"/>
    <w:rsid w:val="00EC1830"/>
    <w:rsid w:val="00EC216A"/>
    <w:rsid w:val="00EC2532"/>
    <w:rsid w:val="00EC4792"/>
    <w:rsid w:val="00EC522F"/>
    <w:rsid w:val="00EC5327"/>
    <w:rsid w:val="00EC6CB1"/>
    <w:rsid w:val="00EC6EC4"/>
    <w:rsid w:val="00EC7BE6"/>
    <w:rsid w:val="00ED062B"/>
    <w:rsid w:val="00ED0A1B"/>
    <w:rsid w:val="00ED0EA4"/>
    <w:rsid w:val="00ED2210"/>
    <w:rsid w:val="00ED23C3"/>
    <w:rsid w:val="00ED2839"/>
    <w:rsid w:val="00ED2959"/>
    <w:rsid w:val="00ED6CB3"/>
    <w:rsid w:val="00ED6E66"/>
    <w:rsid w:val="00EE0427"/>
    <w:rsid w:val="00EE06FC"/>
    <w:rsid w:val="00EE09B9"/>
    <w:rsid w:val="00EE13D6"/>
    <w:rsid w:val="00EE17FB"/>
    <w:rsid w:val="00EE2322"/>
    <w:rsid w:val="00EE3D54"/>
    <w:rsid w:val="00EE6098"/>
    <w:rsid w:val="00EF019A"/>
    <w:rsid w:val="00EF1138"/>
    <w:rsid w:val="00EF2C14"/>
    <w:rsid w:val="00EF2C60"/>
    <w:rsid w:val="00EF2E76"/>
    <w:rsid w:val="00EF3B22"/>
    <w:rsid w:val="00EF40F1"/>
    <w:rsid w:val="00EF4A8A"/>
    <w:rsid w:val="00EF641D"/>
    <w:rsid w:val="00EF7ADB"/>
    <w:rsid w:val="00F000DB"/>
    <w:rsid w:val="00F00AD2"/>
    <w:rsid w:val="00F01FEB"/>
    <w:rsid w:val="00F0206C"/>
    <w:rsid w:val="00F02EA2"/>
    <w:rsid w:val="00F02FBC"/>
    <w:rsid w:val="00F0304C"/>
    <w:rsid w:val="00F035C0"/>
    <w:rsid w:val="00F044E9"/>
    <w:rsid w:val="00F04A63"/>
    <w:rsid w:val="00F056AC"/>
    <w:rsid w:val="00F0598F"/>
    <w:rsid w:val="00F065AD"/>
    <w:rsid w:val="00F06AC5"/>
    <w:rsid w:val="00F074CE"/>
    <w:rsid w:val="00F076EF"/>
    <w:rsid w:val="00F115E3"/>
    <w:rsid w:val="00F13CF0"/>
    <w:rsid w:val="00F1479C"/>
    <w:rsid w:val="00F14932"/>
    <w:rsid w:val="00F15540"/>
    <w:rsid w:val="00F15F55"/>
    <w:rsid w:val="00F160D3"/>
    <w:rsid w:val="00F171A7"/>
    <w:rsid w:val="00F202DE"/>
    <w:rsid w:val="00F2039A"/>
    <w:rsid w:val="00F20E64"/>
    <w:rsid w:val="00F2287F"/>
    <w:rsid w:val="00F23A02"/>
    <w:rsid w:val="00F25E79"/>
    <w:rsid w:val="00F26333"/>
    <w:rsid w:val="00F26532"/>
    <w:rsid w:val="00F272F0"/>
    <w:rsid w:val="00F27310"/>
    <w:rsid w:val="00F27AB7"/>
    <w:rsid w:val="00F30FB4"/>
    <w:rsid w:val="00F310E4"/>
    <w:rsid w:val="00F31895"/>
    <w:rsid w:val="00F31CE0"/>
    <w:rsid w:val="00F31F3F"/>
    <w:rsid w:val="00F329B0"/>
    <w:rsid w:val="00F3551B"/>
    <w:rsid w:val="00F363D4"/>
    <w:rsid w:val="00F37196"/>
    <w:rsid w:val="00F37D5A"/>
    <w:rsid w:val="00F37DAD"/>
    <w:rsid w:val="00F400AE"/>
    <w:rsid w:val="00F4015D"/>
    <w:rsid w:val="00F4157B"/>
    <w:rsid w:val="00F42056"/>
    <w:rsid w:val="00F420F3"/>
    <w:rsid w:val="00F4271D"/>
    <w:rsid w:val="00F4285D"/>
    <w:rsid w:val="00F44612"/>
    <w:rsid w:val="00F47C83"/>
    <w:rsid w:val="00F50FF4"/>
    <w:rsid w:val="00F517A3"/>
    <w:rsid w:val="00F52F31"/>
    <w:rsid w:val="00F5619C"/>
    <w:rsid w:val="00F56CCB"/>
    <w:rsid w:val="00F56CD8"/>
    <w:rsid w:val="00F601B1"/>
    <w:rsid w:val="00F60DC9"/>
    <w:rsid w:val="00F60E09"/>
    <w:rsid w:val="00F6108B"/>
    <w:rsid w:val="00F614A8"/>
    <w:rsid w:val="00F623ED"/>
    <w:rsid w:val="00F632DF"/>
    <w:rsid w:val="00F65BFC"/>
    <w:rsid w:val="00F6773E"/>
    <w:rsid w:val="00F67743"/>
    <w:rsid w:val="00F71A72"/>
    <w:rsid w:val="00F737CD"/>
    <w:rsid w:val="00F747C1"/>
    <w:rsid w:val="00F74CA7"/>
    <w:rsid w:val="00F74D98"/>
    <w:rsid w:val="00F75316"/>
    <w:rsid w:val="00F75EB1"/>
    <w:rsid w:val="00F7646C"/>
    <w:rsid w:val="00F77EF9"/>
    <w:rsid w:val="00F80705"/>
    <w:rsid w:val="00F80B0E"/>
    <w:rsid w:val="00F81A68"/>
    <w:rsid w:val="00F8249F"/>
    <w:rsid w:val="00F82506"/>
    <w:rsid w:val="00F846A7"/>
    <w:rsid w:val="00F85F90"/>
    <w:rsid w:val="00F86940"/>
    <w:rsid w:val="00F86978"/>
    <w:rsid w:val="00F90231"/>
    <w:rsid w:val="00F90C7D"/>
    <w:rsid w:val="00F915EB"/>
    <w:rsid w:val="00F92557"/>
    <w:rsid w:val="00F926F3"/>
    <w:rsid w:val="00F9414C"/>
    <w:rsid w:val="00F94DCC"/>
    <w:rsid w:val="00F958BD"/>
    <w:rsid w:val="00F95E51"/>
    <w:rsid w:val="00F977D0"/>
    <w:rsid w:val="00FA068F"/>
    <w:rsid w:val="00FA134B"/>
    <w:rsid w:val="00FA1681"/>
    <w:rsid w:val="00FA28F7"/>
    <w:rsid w:val="00FA2F12"/>
    <w:rsid w:val="00FA31F8"/>
    <w:rsid w:val="00FA50D8"/>
    <w:rsid w:val="00FA7944"/>
    <w:rsid w:val="00FA7CD2"/>
    <w:rsid w:val="00FB1EAC"/>
    <w:rsid w:val="00FB6189"/>
    <w:rsid w:val="00FB70A2"/>
    <w:rsid w:val="00FC30F8"/>
    <w:rsid w:val="00FC59EB"/>
    <w:rsid w:val="00FC5B30"/>
    <w:rsid w:val="00FC63C0"/>
    <w:rsid w:val="00FD00DE"/>
    <w:rsid w:val="00FD0377"/>
    <w:rsid w:val="00FD0782"/>
    <w:rsid w:val="00FD2437"/>
    <w:rsid w:val="00FD2C3B"/>
    <w:rsid w:val="00FD31F9"/>
    <w:rsid w:val="00FD3D6E"/>
    <w:rsid w:val="00FD6BDB"/>
    <w:rsid w:val="00FE0350"/>
    <w:rsid w:val="00FE1CB6"/>
    <w:rsid w:val="00FE1DE0"/>
    <w:rsid w:val="00FE1ECE"/>
    <w:rsid w:val="00FE246E"/>
    <w:rsid w:val="00FE24CA"/>
    <w:rsid w:val="00FE33C6"/>
    <w:rsid w:val="00FE461E"/>
    <w:rsid w:val="00FE59AA"/>
    <w:rsid w:val="00FE686E"/>
    <w:rsid w:val="00FE77C4"/>
    <w:rsid w:val="00FF0783"/>
    <w:rsid w:val="00FF0BC7"/>
    <w:rsid w:val="00FF14A6"/>
    <w:rsid w:val="00FF173C"/>
    <w:rsid w:val="00FF1E07"/>
    <w:rsid w:val="00FF2525"/>
    <w:rsid w:val="00FF2A7E"/>
    <w:rsid w:val="00FF2B0B"/>
    <w:rsid w:val="00FF7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white,#f0e7d4,#f7f2e9,#fff8dd"/>
    </o:shapedefaults>
    <o:shapelayout v:ext="edit">
      <o:idmap v:ext="edit" data="1"/>
    </o:shapelayout>
  </w:shapeDefaults>
  <w:decimalSymbol w:val="."/>
  <w:listSeparator w:val=","/>
  <w14:docId w14:val="03D2BDDC"/>
  <w15:docId w15:val="{FD92914F-3712-46E6-ADE0-88AA46BBC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51DC"/>
  </w:style>
  <w:style w:type="paragraph" w:styleId="Heading1">
    <w:name w:val="heading 1"/>
    <w:basedOn w:val="MyHeading1"/>
    <w:link w:val="Heading1Char"/>
    <w:uiPriority w:val="9"/>
    <w:qFormat/>
    <w:rsid w:val="00B05138"/>
  </w:style>
  <w:style w:type="paragraph" w:styleId="Heading2">
    <w:name w:val="heading 2"/>
    <w:basedOn w:val="Normal"/>
    <w:link w:val="Heading2Char"/>
    <w:uiPriority w:val="9"/>
    <w:qFormat/>
    <w:rsid w:val="00D80D0F"/>
    <w:pPr>
      <w:spacing w:before="360" w:after="100" w:afterAutospacing="1" w:line="240" w:lineRule="auto"/>
      <w:outlineLvl w:val="1"/>
    </w:pPr>
    <w:rPr>
      <w:rFonts w:ascii="Calibri" w:eastAsia="Times New Roman" w:hAnsi="Calibri" w:cs="Times New Roman"/>
      <w:b/>
      <w:bCs/>
      <w:sz w:val="28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0DD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5138"/>
    <w:rPr>
      <w:rFonts w:ascii="Helvetica" w:eastAsia="Times New Roman" w:hAnsi="Helvetica" w:cs="Helvetica"/>
      <w:b/>
      <w:bCs/>
      <w:color w:val="376092"/>
      <w:kern w:val="36"/>
      <w:sz w:val="32"/>
      <w:szCs w:val="32"/>
      <w:bdr w:val="none" w:sz="0" w:space="0" w:color="auto" w:frame="1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D80D0F"/>
    <w:rPr>
      <w:rFonts w:ascii="Calibri" w:eastAsia="Times New Roman" w:hAnsi="Calibri" w:cs="Times New Roman"/>
      <w:b/>
      <w:bCs/>
      <w:sz w:val="28"/>
      <w:szCs w:val="36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EA66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EA663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A663D"/>
  </w:style>
  <w:style w:type="character" w:styleId="Strong">
    <w:name w:val="Strong"/>
    <w:basedOn w:val="DefaultParagraphFont"/>
    <w:uiPriority w:val="22"/>
    <w:qFormat/>
    <w:rsid w:val="00EA663D"/>
    <w:rPr>
      <w:b/>
      <w:bCs/>
    </w:rPr>
  </w:style>
  <w:style w:type="character" w:styleId="Emphasis">
    <w:name w:val="Emphasis"/>
    <w:basedOn w:val="DefaultParagraphFont"/>
    <w:uiPriority w:val="20"/>
    <w:qFormat/>
    <w:rsid w:val="00EA663D"/>
    <w:rPr>
      <w:i/>
      <w:iCs/>
    </w:rPr>
  </w:style>
  <w:style w:type="table" w:styleId="TableGrid">
    <w:name w:val="Table Grid"/>
    <w:basedOn w:val="TableNormal"/>
    <w:uiPriority w:val="59"/>
    <w:rsid w:val="00EA66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autoRedefine/>
    <w:uiPriority w:val="34"/>
    <w:qFormat/>
    <w:rsid w:val="00070691"/>
    <w:pPr>
      <w:numPr>
        <w:numId w:val="49"/>
      </w:numPr>
      <w:spacing w:after="60" w:line="240" w:lineRule="auto"/>
    </w:pPr>
    <w:rPr>
      <w:bdr w:val="none" w:sz="0" w:space="0" w:color="auto" w:frame="1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8E66C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Helvetica" w:eastAsiaTheme="majorEastAsia" w:hAnsi="Helvetic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66C6"/>
    <w:rPr>
      <w:rFonts w:ascii="Helvetica" w:eastAsiaTheme="majorEastAsia" w:hAnsi="Helvetica" w:cstheme="majorBidi"/>
      <w:color w:val="17365D" w:themeColor="text2" w:themeShade="BF"/>
      <w:spacing w:val="5"/>
      <w:kern w:val="28"/>
      <w:sz w:val="52"/>
      <w:szCs w:val="52"/>
    </w:rPr>
  </w:style>
  <w:style w:type="paragraph" w:styleId="Quote">
    <w:name w:val="Quote"/>
    <w:basedOn w:val="Normal"/>
    <w:next w:val="Normal"/>
    <w:link w:val="QuoteChar"/>
    <w:uiPriority w:val="29"/>
    <w:qFormat/>
    <w:rsid w:val="00C6578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65789"/>
    <w:rPr>
      <w:i/>
      <w:iCs/>
      <w:color w:val="000000" w:themeColor="text1"/>
    </w:rPr>
  </w:style>
  <w:style w:type="paragraph" w:styleId="NoSpacing">
    <w:name w:val="No Spacing"/>
    <w:uiPriority w:val="1"/>
    <w:qFormat/>
    <w:rsid w:val="00A0290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C93181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8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8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MyHeading1">
    <w:name w:val="My Heading 1"/>
    <w:basedOn w:val="Normal"/>
    <w:link w:val="MyHeading1Char"/>
    <w:qFormat/>
    <w:rsid w:val="00B05138"/>
    <w:pPr>
      <w:spacing w:after="0" w:line="360" w:lineRule="auto"/>
      <w:textAlignment w:val="baseline"/>
      <w:outlineLvl w:val="0"/>
    </w:pPr>
    <w:rPr>
      <w:rFonts w:ascii="Helvetica" w:eastAsia="Times New Roman" w:hAnsi="Helvetica" w:cs="Helvetica"/>
      <w:b/>
      <w:bCs/>
      <w:color w:val="376092"/>
      <w:kern w:val="36"/>
      <w:sz w:val="32"/>
      <w:szCs w:val="32"/>
      <w:bdr w:val="none" w:sz="0" w:space="0" w:color="auto" w:frame="1"/>
      <w:lang w:eastAsia="en-AU"/>
    </w:rPr>
  </w:style>
  <w:style w:type="character" w:customStyle="1" w:styleId="MyHeading1Char">
    <w:name w:val="My Heading 1 Char"/>
    <w:basedOn w:val="DefaultParagraphFont"/>
    <w:link w:val="MyHeading1"/>
    <w:rsid w:val="00B05138"/>
    <w:rPr>
      <w:rFonts w:ascii="Helvetica" w:eastAsia="Times New Roman" w:hAnsi="Helvetica" w:cs="Helvetica"/>
      <w:b/>
      <w:bCs/>
      <w:color w:val="376092"/>
      <w:kern w:val="36"/>
      <w:sz w:val="32"/>
      <w:szCs w:val="32"/>
      <w:bdr w:val="none" w:sz="0" w:space="0" w:color="auto" w:frame="1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0737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714"/>
  </w:style>
  <w:style w:type="paragraph" w:styleId="Footer">
    <w:name w:val="footer"/>
    <w:basedOn w:val="Normal"/>
    <w:link w:val="FooterChar"/>
    <w:uiPriority w:val="99"/>
    <w:unhideWhenUsed/>
    <w:rsid w:val="000737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714"/>
  </w:style>
  <w:style w:type="paragraph" w:styleId="IntenseQuote">
    <w:name w:val="Intense Quote"/>
    <w:basedOn w:val="Normal"/>
    <w:next w:val="Normal"/>
    <w:link w:val="IntenseQuoteChar"/>
    <w:uiPriority w:val="30"/>
    <w:qFormat/>
    <w:rsid w:val="00DA3E1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37609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3E16"/>
    <w:rPr>
      <w:b/>
      <w:bCs/>
      <w:i/>
      <w:iCs/>
      <w:color w:val="376092"/>
    </w:rPr>
  </w:style>
  <w:style w:type="character" w:styleId="FollowedHyperlink">
    <w:name w:val="FollowedHyperlink"/>
    <w:basedOn w:val="DefaultParagraphFont"/>
    <w:uiPriority w:val="99"/>
    <w:semiHidden/>
    <w:unhideWhenUsed/>
    <w:rsid w:val="00C00DD8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00DD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odesample">
    <w:name w:val="Code sample"/>
    <w:basedOn w:val="ListParagraph"/>
    <w:link w:val="CodesampleChar"/>
    <w:qFormat/>
    <w:rsid w:val="009A213E"/>
    <w:rPr>
      <w:rFonts w:ascii="Courier New" w:hAnsi="Courier New" w:cs="Courier New"/>
      <w:color w:val="365F91" w:themeColor="accent1" w:themeShade="BF"/>
      <w:sz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70691"/>
    <w:rPr>
      <w:bdr w:val="none" w:sz="0" w:space="0" w:color="auto" w:frame="1"/>
      <w:lang w:eastAsia="en-AU"/>
    </w:rPr>
  </w:style>
  <w:style w:type="character" w:customStyle="1" w:styleId="CodesampleChar">
    <w:name w:val="Code sample Char"/>
    <w:basedOn w:val="ListParagraphChar"/>
    <w:link w:val="Codesample"/>
    <w:rsid w:val="009A213E"/>
    <w:rPr>
      <w:rFonts w:ascii="Courier New" w:hAnsi="Courier New" w:cs="Courier New"/>
      <w:color w:val="365F91" w:themeColor="accent1" w:themeShade="BF"/>
      <w:sz w:val="16"/>
      <w:bdr w:val="none" w:sz="0" w:space="0" w:color="auto" w:frame="1"/>
      <w:lang w:eastAsia="en-AU"/>
    </w:rPr>
  </w:style>
  <w:style w:type="paragraph" w:customStyle="1" w:styleId="Overviewlist">
    <w:name w:val="Overview list"/>
    <w:basedOn w:val="ListParagraph"/>
    <w:link w:val="OverviewlistChar"/>
    <w:qFormat/>
    <w:rsid w:val="006C15C9"/>
    <w:pPr>
      <w:numPr>
        <w:numId w:val="31"/>
      </w:numPr>
      <w:spacing w:after="120"/>
      <w:ind w:left="714" w:hanging="357"/>
    </w:pPr>
  </w:style>
  <w:style w:type="character" w:customStyle="1" w:styleId="OverviewlistChar">
    <w:name w:val="Overview list Char"/>
    <w:basedOn w:val="ListParagraphChar"/>
    <w:link w:val="Overviewlist"/>
    <w:rsid w:val="006C15C9"/>
    <w:rPr>
      <w:bdr w:val="none" w:sz="0" w:space="0" w:color="auto" w:frame="1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7B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B59"/>
    <w:rPr>
      <w:rFonts w:ascii="Segoe UI" w:hAnsi="Segoe UI" w:cs="Segoe UI"/>
      <w:sz w:val="18"/>
      <w:szCs w:val="18"/>
    </w:rPr>
  </w:style>
  <w:style w:type="paragraph" w:customStyle="1" w:styleId="Overviewlist2">
    <w:name w:val="Overview list 2"/>
    <w:basedOn w:val="Overviewlist"/>
    <w:qFormat/>
    <w:rsid w:val="004668B8"/>
    <w:pPr>
      <w:ind w:left="357"/>
    </w:pPr>
  </w:style>
  <w:style w:type="character" w:styleId="UnresolvedMention">
    <w:name w:val="Unresolved Mention"/>
    <w:basedOn w:val="DefaultParagraphFont"/>
    <w:uiPriority w:val="99"/>
    <w:semiHidden/>
    <w:unhideWhenUsed/>
    <w:rsid w:val="00DF628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0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539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82278">
              <w:marLeft w:val="150"/>
              <w:marRight w:val="150"/>
              <w:marTop w:val="150"/>
              <w:marBottom w:val="150"/>
              <w:divBdr>
                <w:top w:val="single" w:sz="6" w:space="0" w:color="FFFFFF"/>
                <w:left w:val="single" w:sz="6" w:space="8" w:color="FFFFFF"/>
                <w:bottom w:val="single" w:sz="6" w:space="0" w:color="FFFFFF"/>
                <w:right w:val="single" w:sz="6" w:space="8" w:color="FFFFFF"/>
              </w:divBdr>
              <w:divsChild>
                <w:div w:id="24048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07790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65614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98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500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4426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680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531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9772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1145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9339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98704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1128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5268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657378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9484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5745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9576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5324227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2345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42270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5518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852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2746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2415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1247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7935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23750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7235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8481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971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6703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654351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5934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4380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86400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559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2253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0447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1026987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0752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9653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02623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0759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64284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996062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60179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1281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87017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87416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210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8055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502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0129377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0592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731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3195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0500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9830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97527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7858555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1224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35345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12188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79880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60119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4133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3092125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0651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3826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18670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105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857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2216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6774969">
                                                  <w:marLeft w:val="0"/>
                                                  <w:marRight w:val="33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495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43677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73827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9447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97538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4066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974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371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3862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037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3704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06146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snelders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E8442-5221-454D-A9EF-70FEA0A90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0</TotalTime>
  <Pages>5</Pages>
  <Words>1096</Words>
  <Characters>625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Snelders</dc:creator>
  <cp:lastModifiedBy>Jason Snelders</cp:lastModifiedBy>
  <cp:revision>2426</cp:revision>
  <cp:lastPrinted>2017-08-16T11:06:00Z</cp:lastPrinted>
  <dcterms:created xsi:type="dcterms:W3CDTF">2013-02-08T02:27:00Z</dcterms:created>
  <dcterms:modified xsi:type="dcterms:W3CDTF">2018-05-02T07:45:00Z</dcterms:modified>
</cp:coreProperties>
</file>